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378A0" w14:textId="42C92004" w:rsidR="000D2315" w:rsidRPr="007042F4" w:rsidRDefault="000D2315" w:rsidP="000D2315">
      <w:pPr>
        <w:jc w:val="center"/>
        <w:rPr>
          <w:rFonts w:asciiTheme="minorHAnsi" w:hAnsiTheme="minorHAnsi" w:cstheme="minorHAnsi"/>
          <w:color w:val="E36C0A" w:themeColor="accent6" w:themeShade="BF"/>
          <w:sz w:val="36"/>
          <w:lang w:val="en-US"/>
        </w:rPr>
      </w:pPr>
      <w:r w:rsidRPr="007042F4">
        <w:rPr>
          <w:rFonts w:asciiTheme="minorHAnsi" w:hAnsiTheme="minorHAnsi" w:cstheme="minorHAnsi"/>
          <w:color w:val="E36C0A" w:themeColor="accent6" w:themeShade="BF"/>
          <w:sz w:val="36"/>
          <w:lang w:val="en-US"/>
        </w:rPr>
        <w:t>Alexandre Martinez</w:t>
      </w:r>
    </w:p>
    <w:p w14:paraId="20B52217" w14:textId="7C4C7A1A" w:rsidR="0016447B" w:rsidRPr="007042F4" w:rsidRDefault="00F95E89" w:rsidP="0016447B">
      <w:pPr>
        <w:rPr>
          <w:rFonts w:asciiTheme="minorHAnsi" w:hAnsiTheme="minorHAnsi" w:cstheme="minorHAnsi"/>
          <w:lang w:val="en-US"/>
        </w:rPr>
      </w:pPr>
      <w:r w:rsidRPr="007042F4">
        <w:rPr>
          <w:rFonts w:asciiTheme="minorHAnsi" w:hAnsiTheme="minorHAnsi" w:cstheme="minorHAnsi"/>
          <w:lang w:val="en-US"/>
        </w:rPr>
        <w:t xml:space="preserve">Ph.D. </w:t>
      </w:r>
      <w:r w:rsidR="007F7297" w:rsidRPr="007042F4">
        <w:rPr>
          <w:rFonts w:asciiTheme="minorHAnsi" w:hAnsiTheme="minorHAnsi" w:cstheme="minorHAnsi"/>
          <w:lang w:val="en-US"/>
        </w:rPr>
        <w:t>candidate</w:t>
      </w:r>
      <w:r w:rsidR="00210584" w:rsidRPr="007042F4">
        <w:rPr>
          <w:rFonts w:asciiTheme="minorHAnsi" w:hAnsiTheme="minorHAnsi" w:cstheme="minorHAnsi"/>
          <w:lang w:val="en-US"/>
        </w:rPr>
        <w:tab/>
      </w:r>
      <w:r w:rsidR="00210584" w:rsidRPr="007042F4">
        <w:rPr>
          <w:rFonts w:asciiTheme="minorHAnsi" w:hAnsiTheme="minorHAnsi" w:cstheme="minorHAnsi"/>
          <w:lang w:val="en-US"/>
        </w:rPr>
        <w:tab/>
      </w:r>
      <w:r w:rsidR="00210584" w:rsidRPr="007042F4">
        <w:rPr>
          <w:rFonts w:asciiTheme="minorHAnsi" w:hAnsiTheme="minorHAnsi" w:cstheme="minorHAnsi"/>
          <w:lang w:val="en-US"/>
        </w:rPr>
        <w:tab/>
      </w:r>
      <w:r w:rsidR="00210584" w:rsidRPr="007042F4">
        <w:rPr>
          <w:rFonts w:asciiTheme="minorHAnsi" w:hAnsiTheme="minorHAnsi" w:cstheme="minorHAnsi"/>
          <w:lang w:val="en-US"/>
        </w:rPr>
        <w:tab/>
      </w:r>
      <w:r w:rsidR="00210584" w:rsidRPr="007042F4">
        <w:rPr>
          <w:rFonts w:asciiTheme="minorHAnsi" w:hAnsiTheme="minorHAnsi" w:cstheme="minorHAnsi"/>
          <w:lang w:val="en-US"/>
        </w:rPr>
        <w:tab/>
      </w:r>
      <w:r w:rsidR="00210584" w:rsidRPr="007042F4">
        <w:rPr>
          <w:rFonts w:asciiTheme="minorHAnsi" w:hAnsiTheme="minorHAnsi" w:cstheme="minorHAnsi"/>
          <w:lang w:val="en-US"/>
        </w:rPr>
        <w:tab/>
      </w:r>
      <w:r w:rsidR="00136BA3" w:rsidRPr="007042F4">
        <w:rPr>
          <w:rFonts w:asciiTheme="minorHAnsi" w:hAnsiTheme="minorHAnsi" w:cstheme="minorHAnsi"/>
          <w:lang w:val="en-US"/>
        </w:rPr>
        <w:tab/>
      </w:r>
      <w:r w:rsidR="00210584" w:rsidRPr="007042F4">
        <w:rPr>
          <w:rFonts w:asciiTheme="minorHAnsi" w:hAnsiTheme="minorHAnsi" w:cstheme="minorHAnsi"/>
          <w:lang w:val="en-US"/>
        </w:rPr>
        <w:t>Email: alex.m@uci.edu</w:t>
      </w:r>
      <w:r w:rsidRPr="007042F4">
        <w:rPr>
          <w:rFonts w:asciiTheme="minorHAnsi" w:hAnsiTheme="minorHAnsi" w:cstheme="minorHAnsi"/>
          <w:lang w:val="en-US"/>
        </w:rPr>
        <w:br/>
        <w:t>Department of Civil Engineering</w:t>
      </w:r>
      <w:r w:rsidR="00210584" w:rsidRPr="007042F4">
        <w:rPr>
          <w:rFonts w:asciiTheme="minorHAnsi" w:hAnsiTheme="minorHAnsi" w:cstheme="minorHAnsi"/>
          <w:lang w:val="en-US"/>
        </w:rPr>
        <w:tab/>
      </w:r>
      <w:r w:rsidR="00210584" w:rsidRPr="007042F4">
        <w:rPr>
          <w:rFonts w:asciiTheme="minorHAnsi" w:hAnsiTheme="minorHAnsi" w:cstheme="minorHAnsi"/>
          <w:lang w:val="en-US"/>
        </w:rPr>
        <w:tab/>
      </w:r>
      <w:r w:rsidR="00210584" w:rsidRPr="007042F4">
        <w:rPr>
          <w:rFonts w:asciiTheme="minorHAnsi" w:hAnsiTheme="minorHAnsi" w:cstheme="minorHAnsi"/>
          <w:lang w:val="en-US"/>
        </w:rPr>
        <w:tab/>
      </w:r>
      <w:r w:rsidR="00210584" w:rsidRPr="007042F4">
        <w:rPr>
          <w:rFonts w:asciiTheme="minorHAnsi" w:hAnsiTheme="minorHAnsi" w:cstheme="minorHAnsi"/>
          <w:lang w:val="en-US"/>
        </w:rPr>
        <w:tab/>
      </w:r>
      <w:r w:rsidR="00136BA3" w:rsidRPr="007042F4">
        <w:rPr>
          <w:rFonts w:asciiTheme="minorHAnsi" w:hAnsiTheme="minorHAnsi" w:cstheme="minorHAnsi"/>
          <w:lang w:val="en-US"/>
        </w:rPr>
        <w:tab/>
      </w:r>
      <w:r w:rsidR="00210584" w:rsidRPr="007042F4">
        <w:rPr>
          <w:rFonts w:asciiTheme="minorHAnsi" w:hAnsiTheme="minorHAnsi" w:cstheme="minorHAnsi"/>
          <w:lang w:val="en-US"/>
        </w:rPr>
        <w:t>Tel: +1 (512) 419-8363</w:t>
      </w:r>
      <w:r w:rsidRPr="007042F4">
        <w:rPr>
          <w:rFonts w:asciiTheme="minorHAnsi" w:hAnsiTheme="minorHAnsi" w:cstheme="minorHAnsi"/>
          <w:lang w:val="en-US"/>
        </w:rPr>
        <w:br/>
        <w:t>University of California</w:t>
      </w:r>
      <w:r w:rsidR="00210584" w:rsidRPr="007042F4">
        <w:rPr>
          <w:rFonts w:asciiTheme="minorHAnsi" w:hAnsiTheme="minorHAnsi" w:cstheme="minorHAnsi"/>
          <w:lang w:val="en-US"/>
        </w:rPr>
        <w:t>, Irvine</w:t>
      </w:r>
      <w:r w:rsidR="00210584" w:rsidRPr="007042F4">
        <w:rPr>
          <w:rFonts w:asciiTheme="minorHAnsi" w:hAnsiTheme="minorHAnsi" w:cstheme="minorHAnsi"/>
          <w:lang w:val="en-US"/>
        </w:rPr>
        <w:tab/>
      </w:r>
      <w:r w:rsidR="00210584" w:rsidRPr="007042F4">
        <w:rPr>
          <w:rFonts w:asciiTheme="minorHAnsi" w:hAnsiTheme="minorHAnsi" w:cstheme="minorHAnsi"/>
          <w:lang w:val="en-US"/>
        </w:rPr>
        <w:tab/>
      </w:r>
      <w:r w:rsidR="00210584" w:rsidRPr="007042F4">
        <w:rPr>
          <w:rFonts w:asciiTheme="minorHAnsi" w:hAnsiTheme="minorHAnsi" w:cstheme="minorHAnsi"/>
          <w:lang w:val="en-US"/>
        </w:rPr>
        <w:tab/>
      </w:r>
      <w:r w:rsidR="00C3763E" w:rsidRPr="007042F4">
        <w:rPr>
          <w:rFonts w:asciiTheme="minorHAnsi" w:hAnsiTheme="minorHAnsi" w:cstheme="minorHAnsi"/>
          <w:lang w:val="en-US"/>
        </w:rPr>
        <w:tab/>
      </w:r>
      <w:r w:rsidR="00C3763E" w:rsidRPr="007042F4">
        <w:rPr>
          <w:rFonts w:asciiTheme="minorHAnsi" w:hAnsiTheme="minorHAnsi" w:cstheme="minorHAnsi"/>
          <w:lang w:val="en-US"/>
        </w:rPr>
        <w:tab/>
        <w:t>sites.uci.edu/</w:t>
      </w:r>
      <w:proofErr w:type="spellStart"/>
      <w:r w:rsidR="00C3763E" w:rsidRPr="007042F4">
        <w:rPr>
          <w:rFonts w:asciiTheme="minorHAnsi" w:hAnsiTheme="minorHAnsi" w:cstheme="minorHAnsi"/>
          <w:lang w:val="en-US"/>
        </w:rPr>
        <w:t>alexm</w:t>
      </w:r>
      <w:proofErr w:type="spellEnd"/>
      <w:r w:rsidR="00136BA3" w:rsidRPr="007042F4">
        <w:rPr>
          <w:rFonts w:asciiTheme="minorHAnsi" w:hAnsiTheme="minorHAnsi" w:cstheme="minorHAnsi"/>
          <w:lang w:val="en-US"/>
        </w:rPr>
        <w:tab/>
      </w:r>
      <w:r w:rsidR="00136BA3" w:rsidRPr="007042F4">
        <w:rPr>
          <w:rFonts w:asciiTheme="minorHAnsi" w:hAnsiTheme="minorHAnsi" w:cstheme="minorHAnsi"/>
          <w:lang w:val="en-US"/>
        </w:rPr>
        <w:tab/>
      </w:r>
      <w:r w:rsidR="00C3763E" w:rsidRPr="007042F4">
        <w:rPr>
          <w:rFonts w:asciiTheme="minorHAnsi" w:hAnsiTheme="minorHAnsi" w:cstheme="minorHAnsi"/>
          <w:lang w:val="en-US"/>
        </w:rPr>
        <w:t xml:space="preserve">         Irvine, CA 92697</w:t>
      </w:r>
      <w:r w:rsidR="00136BA3" w:rsidRPr="007042F4">
        <w:rPr>
          <w:rFonts w:asciiTheme="minorHAnsi" w:hAnsiTheme="minorHAnsi" w:cstheme="minorHAnsi"/>
          <w:lang w:val="en-US"/>
        </w:rPr>
        <w:tab/>
      </w:r>
    </w:p>
    <w:p w14:paraId="3CD77906" w14:textId="181B436D" w:rsidR="00E57A1D" w:rsidRDefault="00136BA3" w:rsidP="004B28DE">
      <w:pPr>
        <w:rPr>
          <w:rFonts w:asciiTheme="minorHAnsi" w:hAnsiTheme="minorHAnsi" w:cstheme="minorHAnsi"/>
          <w:i/>
          <w:lang w:val="en-US"/>
        </w:rPr>
      </w:pPr>
      <w:r w:rsidRPr="007042F4">
        <w:rPr>
          <w:rFonts w:asciiTheme="minorHAnsi" w:hAnsiTheme="minorHAnsi" w:cstheme="minorHAnsi"/>
          <w:lang w:val="en-US"/>
        </w:rPr>
        <w:br/>
      </w:r>
      <w:r w:rsidR="0052476B" w:rsidRPr="007042F4">
        <w:rPr>
          <w:rFonts w:asciiTheme="minorHAnsi" w:hAnsiTheme="minorHAnsi" w:cstheme="minorHAnsi"/>
          <w:i/>
          <w:lang w:val="en-US"/>
        </w:rPr>
        <w:t>Data scientist working on hydrological issues</w:t>
      </w:r>
      <w:r w:rsidR="00BE3754" w:rsidRPr="007042F4">
        <w:rPr>
          <w:rFonts w:asciiTheme="minorHAnsi" w:hAnsiTheme="minorHAnsi" w:cstheme="minorHAnsi"/>
          <w:i/>
          <w:lang w:val="en-US"/>
        </w:rPr>
        <w:t xml:space="preserve"> in a changing climate</w:t>
      </w:r>
      <w:r w:rsidR="0052476B" w:rsidRPr="007042F4">
        <w:rPr>
          <w:rFonts w:asciiTheme="minorHAnsi" w:hAnsiTheme="minorHAnsi" w:cstheme="minorHAnsi"/>
          <w:i/>
          <w:lang w:val="en-US"/>
        </w:rPr>
        <w:t xml:space="preserve">. </w:t>
      </w:r>
      <w:r w:rsidR="0095442F">
        <w:rPr>
          <w:rFonts w:asciiTheme="minorHAnsi" w:hAnsiTheme="minorHAnsi" w:cstheme="minorHAnsi"/>
          <w:i/>
          <w:lang w:val="en-US"/>
        </w:rPr>
        <w:t xml:space="preserve">2020 New Face of Civil Engineering. </w:t>
      </w:r>
      <w:r w:rsidR="007F49F4" w:rsidRPr="007042F4">
        <w:rPr>
          <w:rFonts w:asciiTheme="minorHAnsi" w:hAnsiTheme="minorHAnsi" w:cstheme="minorHAnsi"/>
          <w:i/>
          <w:lang w:val="en-US"/>
        </w:rPr>
        <w:t>Have</w:t>
      </w:r>
      <w:r w:rsidR="009E6774" w:rsidRPr="007042F4">
        <w:rPr>
          <w:rFonts w:asciiTheme="minorHAnsi" w:hAnsiTheme="minorHAnsi" w:cstheme="minorHAnsi"/>
          <w:i/>
          <w:lang w:val="en-US"/>
        </w:rPr>
        <w:t xml:space="preserve"> </w:t>
      </w:r>
      <w:r w:rsidR="0016447B" w:rsidRPr="007042F4">
        <w:rPr>
          <w:rFonts w:asciiTheme="minorHAnsi" w:hAnsiTheme="minorHAnsi" w:cstheme="minorHAnsi"/>
          <w:i/>
          <w:lang w:val="en-US"/>
        </w:rPr>
        <w:t xml:space="preserve">experience in research, teaching at academic and professional level, and outreach to public and </w:t>
      </w:r>
      <w:r w:rsidR="00A13EA7" w:rsidRPr="007042F4">
        <w:rPr>
          <w:rFonts w:asciiTheme="minorHAnsi" w:hAnsiTheme="minorHAnsi" w:cstheme="minorHAnsi"/>
          <w:i/>
          <w:lang w:val="en-US"/>
        </w:rPr>
        <w:t>public policy</w:t>
      </w:r>
      <w:r w:rsidR="0016447B" w:rsidRPr="007042F4">
        <w:rPr>
          <w:rFonts w:asciiTheme="minorHAnsi" w:hAnsiTheme="minorHAnsi" w:cstheme="minorHAnsi"/>
          <w:i/>
          <w:lang w:val="en-US"/>
        </w:rPr>
        <w:t xml:space="preserve"> leaders.</w:t>
      </w:r>
      <w:r w:rsidR="00035FC6" w:rsidRPr="007042F4">
        <w:rPr>
          <w:rFonts w:asciiTheme="minorHAnsi" w:hAnsiTheme="minorHAnsi" w:cstheme="minorHAnsi"/>
          <w:i/>
          <w:lang w:val="en-US"/>
        </w:rPr>
        <w:t xml:space="preserve"> </w:t>
      </w:r>
    </w:p>
    <w:p w14:paraId="68F67128" w14:textId="77777777" w:rsidR="004B28DE" w:rsidRPr="007042F4" w:rsidRDefault="004B28DE" w:rsidP="004B28DE">
      <w:pPr>
        <w:rPr>
          <w:rFonts w:asciiTheme="minorHAnsi" w:hAnsiTheme="minorHAnsi" w:cstheme="minorHAnsi"/>
          <w:lang w:val="en-US"/>
        </w:rPr>
      </w:pPr>
    </w:p>
    <w:tbl>
      <w:tblPr>
        <w:tblStyle w:val="TableGrid"/>
        <w:tblW w:w="10260" w:type="dxa"/>
        <w:tblInd w:w="-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60"/>
      </w:tblGrid>
      <w:tr w:rsidR="00CF7630" w:rsidRPr="007042F4" w14:paraId="0C293B30" w14:textId="77777777" w:rsidTr="003479DB">
        <w:tc>
          <w:tcPr>
            <w:tcW w:w="10260" w:type="dxa"/>
          </w:tcPr>
          <w:p w14:paraId="2387F079" w14:textId="0DAE834E" w:rsidR="00CF7630" w:rsidRPr="007042F4" w:rsidRDefault="00CF7630" w:rsidP="00CF7630">
            <w:pPr>
              <w:rPr>
                <w:rFonts w:asciiTheme="minorHAnsi" w:hAnsiTheme="minorHAnsi" w:cstheme="minorHAnsi"/>
                <w:color w:val="E36C0A" w:themeColor="accent6" w:themeShade="BF"/>
                <w:sz w:val="28"/>
                <w:lang w:val="en-US"/>
              </w:rPr>
            </w:pPr>
            <w:r>
              <w:rPr>
                <w:rFonts w:asciiTheme="minorHAnsi" w:hAnsiTheme="minorHAnsi" w:cstheme="minorHAnsi"/>
                <w:color w:val="E36C0A" w:themeColor="accent6" w:themeShade="BF"/>
                <w:sz w:val="28"/>
                <w:lang w:val="en-US"/>
              </w:rPr>
              <w:t xml:space="preserve">Core </w:t>
            </w:r>
            <w:r w:rsidR="00D83918">
              <w:rPr>
                <w:rFonts w:asciiTheme="minorHAnsi" w:hAnsiTheme="minorHAnsi" w:cstheme="minorHAnsi"/>
                <w:color w:val="E36C0A" w:themeColor="accent6" w:themeShade="BF"/>
                <w:sz w:val="28"/>
                <w:lang w:val="en-US"/>
              </w:rPr>
              <w:t>competencies</w:t>
            </w:r>
          </w:p>
          <w:p w14:paraId="12FE7144" w14:textId="77777777" w:rsidR="00A72C29" w:rsidRDefault="0051223C" w:rsidP="004B28DE">
            <w:pPr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 xml:space="preserve">Data science </w:t>
            </w:r>
            <w:r w:rsidR="00AD5831">
              <w:rPr>
                <w:rFonts w:asciiTheme="minorHAnsi" w:hAnsiTheme="minorHAnsi" w:cstheme="minorHAnsi"/>
                <w:b/>
                <w:bCs/>
                <w:lang w:val="en-US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lang w:val="en-US"/>
              </w:rPr>
              <w:t xml:space="preserve"> </w:t>
            </w:r>
            <w:r w:rsidR="00AD5831">
              <w:rPr>
                <w:rFonts w:asciiTheme="minorHAnsi" w:hAnsiTheme="minorHAnsi" w:cstheme="minorHAnsi"/>
                <w:b/>
                <w:bCs/>
                <w:lang w:val="en-US"/>
              </w:rPr>
              <w:t xml:space="preserve">Climate change mitigation </w:t>
            </w:r>
            <w:r w:rsidR="00D76BFD">
              <w:rPr>
                <w:rFonts w:asciiTheme="minorHAnsi" w:hAnsiTheme="minorHAnsi" w:cstheme="minorHAnsi"/>
                <w:b/>
                <w:bCs/>
                <w:lang w:val="en-US"/>
              </w:rPr>
              <w:t>–</w:t>
            </w:r>
            <w:r w:rsidR="00AD5831">
              <w:rPr>
                <w:rFonts w:asciiTheme="minorHAnsi" w:hAnsiTheme="minorHAnsi" w:cstheme="minorHAnsi"/>
                <w:b/>
                <w:bCs/>
                <w:lang w:val="en-US"/>
              </w:rPr>
              <w:t xml:space="preserve"> </w:t>
            </w:r>
            <w:r w:rsidR="00D76BFD">
              <w:rPr>
                <w:rFonts w:asciiTheme="minorHAnsi" w:hAnsiTheme="minorHAnsi" w:cstheme="minorHAnsi"/>
                <w:b/>
                <w:bCs/>
                <w:lang w:val="en-US"/>
              </w:rPr>
              <w:t>Hazard modeling – Hydrologic extremes</w:t>
            </w:r>
          </w:p>
          <w:p w14:paraId="7DF3C714" w14:textId="2D403358" w:rsidR="004B28DE" w:rsidRPr="007042F4" w:rsidRDefault="004B28DE" w:rsidP="004B28DE">
            <w:pPr>
              <w:rPr>
                <w:rFonts w:asciiTheme="minorHAnsi" w:hAnsiTheme="minorHAnsi" w:cstheme="minorHAnsi"/>
                <w:color w:val="E36C0A" w:themeColor="accent6" w:themeShade="BF"/>
                <w:sz w:val="28"/>
                <w:lang w:val="en-US"/>
              </w:rPr>
            </w:pPr>
          </w:p>
        </w:tc>
      </w:tr>
      <w:tr w:rsidR="00C21E77" w:rsidRPr="007042F4" w14:paraId="0E86A96D" w14:textId="77777777" w:rsidTr="003479DB">
        <w:tc>
          <w:tcPr>
            <w:tcW w:w="10260" w:type="dxa"/>
          </w:tcPr>
          <w:p w14:paraId="05FE8F03" w14:textId="77777777" w:rsidR="00C75B5B" w:rsidRPr="007042F4" w:rsidRDefault="00C75B5B" w:rsidP="00C75B5B">
            <w:pPr>
              <w:rPr>
                <w:rFonts w:asciiTheme="minorHAnsi" w:hAnsiTheme="minorHAnsi" w:cstheme="minorHAnsi"/>
                <w:color w:val="E36C0A" w:themeColor="accent6" w:themeShade="BF"/>
                <w:sz w:val="28"/>
                <w:lang w:val="en-US"/>
              </w:rPr>
            </w:pPr>
            <w:r w:rsidRPr="007042F4">
              <w:rPr>
                <w:rFonts w:asciiTheme="minorHAnsi" w:hAnsiTheme="minorHAnsi" w:cstheme="minorHAnsi"/>
                <w:color w:val="E36C0A" w:themeColor="accent6" w:themeShade="BF"/>
                <w:sz w:val="28"/>
                <w:lang w:val="en-US"/>
              </w:rPr>
              <w:t>Selected Experience</w:t>
            </w:r>
          </w:p>
          <w:p w14:paraId="11C11586" w14:textId="77777777" w:rsidR="00C75B5B" w:rsidRPr="00F907CC" w:rsidRDefault="00C75B5B" w:rsidP="00C75B5B">
            <w:pPr>
              <w:rPr>
                <w:rFonts w:asciiTheme="minorHAnsi" w:hAnsiTheme="minorHAnsi" w:cstheme="minorHAnsi"/>
                <w:lang w:val="en-US"/>
              </w:rPr>
            </w:pPr>
            <w:r w:rsidRPr="00537B3F">
              <w:rPr>
                <w:rFonts w:asciiTheme="minorHAnsi" w:hAnsiTheme="minorHAnsi" w:cstheme="minorHAnsi"/>
                <w:b/>
                <w:bCs/>
                <w:lang w:val="en-US"/>
              </w:rPr>
              <w:t>Research assistant</w:t>
            </w:r>
            <w:r>
              <w:rPr>
                <w:rFonts w:asciiTheme="minorHAnsi" w:hAnsiTheme="minorHAnsi" w:cstheme="minorHAnsi"/>
                <w:b/>
                <w:bCs/>
                <w:lang w:val="en-US"/>
              </w:rPr>
              <w:t xml:space="preserve"> (current)</w:t>
            </w:r>
            <w:r w:rsidRPr="00F907CC">
              <w:rPr>
                <w:rFonts w:asciiTheme="minorHAnsi" w:hAnsiTheme="minorHAnsi" w:cstheme="minorHAnsi"/>
                <w:lang w:val="en-US"/>
              </w:rPr>
              <w:t xml:space="preserve"> – </w:t>
            </w:r>
            <w:r w:rsidRPr="00F907CC">
              <w:rPr>
                <w:rFonts w:asciiTheme="minorHAnsi" w:hAnsiTheme="minorHAnsi" w:cstheme="minorHAnsi"/>
                <w:i/>
                <w:lang w:val="en-US"/>
              </w:rPr>
              <w:t>Center for Hydrometeorology and Remote Sensing (Irvine, CA)</w:t>
            </w:r>
          </w:p>
          <w:p w14:paraId="37636855" w14:textId="77777777" w:rsidR="00C75B5B" w:rsidRPr="00F907CC" w:rsidRDefault="00C75B5B" w:rsidP="00C75B5B">
            <w:pPr>
              <w:ind w:left="350"/>
              <w:rPr>
                <w:rFonts w:asciiTheme="minorHAnsi" w:hAnsiTheme="minorHAnsi" w:cstheme="minorHAnsi"/>
                <w:lang w:val="en-US"/>
              </w:rPr>
            </w:pPr>
            <w:r w:rsidRPr="00537B3F">
              <w:rPr>
                <w:rFonts w:asciiTheme="minorHAnsi" w:hAnsiTheme="minorHAnsi" w:cstheme="minorHAnsi"/>
                <w:i/>
                <w:iCs/>
                <w:lang w:val="en-US"/>
              </w:rPr>
              <w:t>Modeled</w:t>
            </w:r>
            <w:r w:rsidRPr="00F907CC">
              <w:rPr>
                <w:rFonts w:asciiTheme="minorHAnsi" w:hAnsiTheme="minorHAnsi" w:cstheme="minorHAnsi"/>
                <w:lang w:val="en-US"/>
              </w:rPr>
              <w:t xml:space="preserve"> the impacts of extreme weather on crop’s quality and yield using a combination of ground and remote observations, modeled data, and machine learning techniques.</w:t>
            </w:r>
            <w:r w:rsidRPr="00F907CC">
              <w:rPr>
                <w:rFonts w:asciiTheme="minorHAnsi" w:hAnsiTheme="minorHAnsi" w:cstheme="minorHAnsi"/>
                <w:lang w:val="en-US"/>
              </w:rPr>
              <w:br/>
            </w:r>
            <w:r w:rsidRPr="00537B3F">
              <w:rPr>
                <w:rFonts w:asciiTheme="minorHAnsi" w:hAnsiTheme="minorHAnsi" w:cstheme="minorHAnsi"/>
                <w:i/>
                <w:iCs/>
                <w:lang w:val="en-US"/>
              </w:rPr>
              <w:t>Developed</w:t>
            </w:r>
            <w:r w:rsidRPr="00F907CC">
              <w:rPr>
                <w:rFonts w:asciiTheme="minorHAnsi" w:hAnsiTheme="minorHAnsi" w:cstheme="minorHAnsi"/>
                <w:lang w:val="en-US"/>
              </w:rPr>
              <w:t xml:space="preserve"> an online Google Earth Engine prototype for fast simulation.</w:t>
            </w:r>
            <w:r w:rsidRPr="00F907CC">
              <w:rPr>
                <w:rFonts w:asciiTheme="minorHAnsi" w:hAnsiTheme="minorHAnsi" w:cstheme="minorHAnsi"/>
                <w:lang w:val="en-US"/>
              </w:rPr>
              <w:br/>
            </w:r>
            <w:r w:rsidRPr="00537B3F">
              <w:rPr>
                <w:rFonts w:asciiTheme="minorHAnsi" w:hAnsiTheme="minorHAnsi" w:cstheme="minorHAnsi"/>
                <w:i/>
                <w:iCs/>
                <w:lang w:val="en-US"/>
              </w:rPr>
              <w:t>Mentored</w:t>
            </w:r>
            <w:r w:rsidRPr="00F907CC">
              <w:rPr>
                <w:rFonts w:asciiTheme="minorHAnsi" w:hAnsiTheme="minorHAnsi" w:cstheme="minorHAnsi"/>
                <w:lang w:val="en-US"/>
              </w:rPr>
              <w:t xml:space="preserve"> two students to developed web-based simulation tools of some models developed.</w:t>
            </w:r>
          </w:p>
          <w:p w14:paraId="7CF6174C" w14:textId="6621CF6F" w:rsidR="00C75B5B" w:rsidRPr="00F907CC" w:rsidRDefault="00C75B5B" w:rsidP="00C75B5B">
            <w:pPr>
              <w:rPr>
                <w:rFonts w:asciiTheme="minorHAnsi" w:hAnsiTheme="minorHAnsi" w:cstheme="minorHAnsi"/>
                <w:lang w:val="en-US"/>
              </w:rPr>
            </w:pPr>
            <w:r w:rsidRPr="00537B3F">
              <w:rPr>
                <w:rFonts w:asciiTheme="minorHAnsi" w:hAnsiTheme="minorHAnsi" w:cstheme="minorHAnsi"/>
                <w:b/>
                <w:bCs/>
                <w:lang w:val="en-US"/>
              </w:rPr>
              <w:t>Instructor</w:t>
            </w:r>
            <w:r w:rsidR="00412DEF">
              <w:rPr>
                <w:rFonts w:asciiTheme="minorHAnsi" w:hAnsiTheme="minorHAnsi" w:cstheme="minorHAnsi"/>
                <w:b/>
                <w:bCs/>
                <w:lang w:val="en-US"/>
              </w:rPr>
              <w:t xml:space="preserve"> (2013-2016)</w:t>
            </w:r>
            <w:r w:rsidRPr="00F907CC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F907CC">
              <w:rPr>
                <w:rFonts w:asciiTheme="minorHAnsi" w:hAnsiTheme="minorHAnsi" w:cstheme="minorHAnsi"/>
                <w:i/>
                <w:lang w:val="en-US"/>
              </w:rPr>
              <w:t>– Texas Tech University</w:t>
            </w:r>
            <w:r w:rsidRPr="00F907CC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F907CC">
              <w:rPr>
                <w:rFonts w:asciiTheme="minorHAnsi" w:hAnsiTheme="minorHAnsi" w:cstheme="minorHAnsi"/>
                <w:i/>
                <w:iCs/>
                <w:lang w:val="en-US"/>
              </w:rPr>
              <w:t>(Lubbock, TX)</w:t>
            </w:r>
          </w:p>
          <w:p w14:paraId="07E8BF0A" w14:textId="047138E1" w:rsidR="00C75B5B" w:rsidRDefault="00C75B5B" w:rsidP="00C75B5B">
            <w:pPr>
              <w:ind w:left="350"/>
              <w:rPr>
                <w:rFonts w:asciiTheme="minorHAnsi" w:hAnsiTheme="minorHAnsi" w:cstheme="minorHAnsi"/>
                <w:lang w:val="en-US"/>
              </w:rPr>
            </w:pPr>
            <w:r w:rsidRPr="00AA4993">
              <w:rPr>
                <w:rFonts w:asciiTheme="minorHAnsi" w:hAnsiTheme="minorHAnsi" w:cstheme="minorHAnsi"/>
                <w:i/>
                <w:iCs/>
                <w:lang w:val="en-US"/>
              </w:rPr>
              <w:t>Taught</w:t>
            </w:r>
            <w:r w:rsidRPr="00F907CC">
              <w:rPr>
                <w:rFonts w:asciiTheme="minorHAnsi" w:hAnsiTheme="minorHAnsi" w:cstheme="minorHAnsi"/>
                <w:lang w:val="en-US"/>
              </w:rPr>
              <w:t xml:space="preserve"> fluid mechanic at the upper-level, 4.5/5 at last evaluation.</w:t>
            </w:r>
            <w:r w:rsidRPr="00F907CC">
              <w:rPr>
                <w:rFonts w:asciiTheme="minorHAnsi" w:hAnsiTheme="minorHAnsi" w:cstheme="minorHAnsi"/>
                <w:lang w:val="en-US"/>
              </w:rPr>
              <w:br/>
            </w:r>
            <w:r w:rsidRPr="00AA4993">
              <w:rPr>
                <w:rFonts w:asciiTheme="minorHAnsi" w:hAnsiTheme="minorHAnsi" w:cstheme="minorHAnsi"/>
                <w:i/>
                <w:iCs/>
                <w:lang w:val="en-US"/>
              </w:rPr>
              <w:t>Developed</w:t>
            </w:r>
            <w:r w:rsidRPr="00F907CC">
              <w:rPr>
                <w:rFonts w:asciiTheme="minorHAnsi" w:hAnsiTheme="minorHAnsi" w:cstheme="minorHAnsi"/>
                <w:lang w:val="en-US"/>
              </w:rPr>
              <w:t xml:space="preserve"> my own curriculum, with emphasis on active learning activities.</w:t>
            </w:r>
          </w:p>
          <w:p w14:paraId="39EE6834" w14:textId="4725091B" w:rsidR="00412DEF" w:rsidRPr="00F907CC" w:rsidRDefault="00412DEF" w:rsidP="00412DEF">
            <w:pPr>
              <w:rPr>
                <w:rFonts w:asciiTheme="minorHAnsi" w:hAnsiTheme="minorHAnsi" w:cstheme="minorHAnsi"/>
                <w:iCs/>
                <w:lang w:val="en-US"/>
              </w:rPr>
            </w:pPr>
            <w:r w:rsidRPr="00537B3F">
              <w:rPr>
                <w:rFonts w:asciiTheme="minorHAnsi" w:hAnsiTheme="minorHAnsi" w:cstheme="minorHAnsi"/>
                <w:b/>
                <w:bCs/>
                <w:lang w:val="en-US"/>
              </w:rPr>
              <w:t>Research assistant</w:t>
            </w:r>
            <w:r>
              <w:rPr>
                <w:rFonts w:asciiTheme="minorHAnsi" w:hAnsiTheme="minorHAnsi" w:cstheme="minorHAnsi"/>
                <w:b/>
                <w:bCs/>
                <w:lang w:val="en-US"/>
              </w:rPr>
              <w:t xml:space="preserve"> (2011-2013)</w:t>
            </w:r>
            <w:r w:rsidRPr="00F907CC">
              <w:rPr>
                <w:rFonts w:asciiTheme="minorHAnsi" w:hAnsiTheme="minorHAnsi" w:cstheme="minorHAnsi"/>
                <w:lang w:val="en-US"/>
              </w:rPr>
              <w:t xml:space="preserve"> – </w:t>
            </w:r>
            <w:r w:rsidRPr="00F907CC">
              <w:rPr>
                <w:rFonts w:asciiTheme="minorHAnsi" w:hAnsiTheme="minorHAnsi" w:cstheme="minorHAnsi"/>
                <w:i/>
                <w:lang w:val="en-US"/>
              </w:rPr>
              <w:t>Center for research in Water Resources (Austin, TX)</w:t>
            </w:r>
          </w:p>
          <w:p w14:paraId="0A207760" w14:textId="77777777" w:rsidR="00412DEF" w:rsidRPr="00F907CC" w:rsidRDefault="00412DEF" w:rsidP="00412DEF">
            <w:pPr>
              <w:ind w:left="350"/>
              <w:rPr>
                <w:rFonts w:asciiTheme="minorHAnsi" w:hAnsiTheme="minorHAnsi" w:cstheme="minorHAnsi"/>
                <w:lang w:val="en-US"/>
              </w:rPr>
            </w:pPr>
            <w:r w:rsidRPr="00F90E03">
              <w:rPr>
                <w:rFonts w:asciiTheme="minorHAnsi" w:hAnsiTheme="minorHAnsi" w:cstheme="minorHAnsi"/>
                <w:i/>
                <w:iCs/>
                <w:lang w:val="en-US"/>
              </w:rPr>
              <w:t>Investigate</w:t>
            </w:r>
            <w:r>
              <w:rPr>
                <w:rFonts w:asciiTheme="minorHAnsi" w:hAnsiTheme="minorHAnsi" w:cstheme="minorHAnsi"/>
                <w:i/>
                <w:iCs/>
                <w:lang w:val="en-US"/>
              </w:rPr>
              <w:t>d</w:t>
            </w:r>
            <w:r>
              <w:rPr>
                <w:rFonts w:asciiTheme="minorHAnsi" w:hAnsiTheme="minorHAnsi" w:cstheme="minorHAnsi"/>
                <w:lang w:val="en-US"/>
              </w:rPr>
              <w:t xml:space="preserve"> experimentally</w:t>
            </w:r>
            <w:r w:rsidRPr="00F907CC">
              <w:rPr>
                <w:rFonts w:asciiTheme="minorHAnsi" w:hAnsiTheme="minorHAnsi" w:cstheme="minorHAnsi"/>
                <w:lang w:val="en-US"/>
              </w:rPr>
              <w:t xml:space="preserve"> the behavior of mercury in capped sediment from Lavaca Bay, TX. </w:t>
            </w:r>
            <w:r w:rsidRPr="00F907CC">
              <w:rPr>
                <w:rFonts w:asciiTheme="minorHAnsi" w:hAnsiTheme="minorHAnsi" w:cstheme="minorHAnsi"/>
                <w:lang w:val="en-US"/>
              </w:rPr>
              <w:br/>
            </w:r>
            <w:r w:rsidRPr="00537B3F">
              <w:rPr>
                <w:rFonts w:asciiTheme="minorHAnsi" w:hAnsiTheme="minorHAnsi" w:cstheme="minorHAnsi"/>
                <w:i/>
                <w:iCs/>
                <w:lang w:val="en-US"/>
              </w:rPr>
              <w:t>Trained</w:t>
            </w:r>
            <w:r w:rsidRPr="00F907CC">
              <w:rPr>
                <w:rFonts w:asciiTheme="minorHAnsi" w:hAnsiTheme="minorHAnsi" w:cstheme="minorHAnsi"/>
                <w:lang w:val="en-US"/>
              </w:rPr>
              <w:t xml:space="preserve"> a student to perform mercury concentration analysis in sediments.</w:t>
            </w:r>
          </w:p>
          <w:p w14:paraId="06F5A300" w14:textId="4B5EA2F7" w:rsidR="00C75B5B" w:rsidRPr="00F907CC" w:rsidRDefault="00C75B5B" w:rsidP="00C75B5B">
            <w:pPr>
              <w:rPr>
                <w:rFonts w:asciiTheme="minorHAnsi" w:hAnsiTheme="minorHAnsi" w:cstheme="minorHAnsi"/>
                <w:lang w:val="en-US"/>
              </w:rPr>
            </w:pPr>
            <w:r w:rsidRPr="00537B3F">
              <w:rPr>
                <w:rFonts w:asciiTheme="minorHAnsi" w:hAnsiTheme="minorHAnsi" w:cstheme="minorHAnsi"/>
                <w:b/>
                <w:bCs/>
                <w:lang w:val="en-US"/>
              </w:rPr>
              <w:t>Intern</w:t>
            </w:r>
            <w:r w:rsidR="006071FF">
              <w:rPr>
                <w:rFonts w:asciiTheme="minorHAnsi" w:hAnsiTheme="minorHAnsi" w:cstheme="minorHAnsi"/>
                <w:b/>
                <w:bCs/>
                <w:lang w:val="en-US"/>
              </w:rPr>
              <w:t xml:space="preserve"> (2011)</w:t>
            </w:r>
            <w:r w:rsidRPr="00F907CC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F907CC">
              <w:rPr>
                <w:rFonts w:asciiTheme="minorHAnsi" w:hAnsiTheme="minorHAnsi" w:cstheme="minorHAnsi"/>
                <w:i/>
                <w:lang w:val="en-US"/>
              </w:rPr>
              <w:t>– French National Center for Scientific Research (Lille, FRANCE)</w:t>
            </w:r>
          </w:p>
          <w:p w14:paraId="187AEB9A" w14:textId="77777777" w:rsidR="00C75B5B" w:rsidRDefault="00C75B5B" w:rsidP="00C75B5B">
            <w:pPr>
              <w:rPr>
                <w:rFonts w:asciiTheme="minorHAnsi" w:hAnsiTheme="minorHAnsi" w:cstheme="minorHAnsi"/>
                <w:lang w:val="en-US"/>
              </w:rPr>
            </w:pPr>
            <w:r w:rsidRPr="00F907CC">
              <w:rPr>
                <w:rFonts w:asciiTheme="minorHAnsi" w:hAnsiTheme="minorHAnsi" w:cstheme="minorHAnsi"/>
                <w:lang w:val="en-US"/>
              </w:rPr>
              <w:t xml:space="preserve">      </w:t>
            </w:r>
            <w:r w:rsidRPr="00510DEA">
              <w:rPr>
                <w:rFonts w:asciiTheme="minorHAnsi" w:hAnsiTheme="minorHAnsi" w:cstheme="minorHAnsi"/>
                <w:i/>
                <w:iCs/>
                <w:lang w:val="en-US"/>
              </w:rPr>
              <w:t>Coded</w:t>
            </w:r>
            <w:r w:rsidRPr="00F907CC">
              <w:rPr>
                <w:rFonts w:asciiTheme="minorHAnsi" w:hAnsiTheme="minorHAnsi" w:cstheme="minorHAnsi"/>
                <w:lang w:val="en-US"/>
              </w:rPr>
              <w:t xml:space="preserve"> a portion (data process) of an 2D3C SPIV algorithm.</w:t>
            </w:r>
            <w:r w:rsidRPr="00F907CC">
              <w:rPr>
                <w:rFonts w:asciiTheme="minorHAnsi" w:hAnsiTheme="minorHAnsi" w:cstheme="minorHAnsi"/>
                <w:lang w:val="en-US"/>
              </w:rPr>
              <w:br/>
              <w:t xml:space="preserve">      </w:t>
            </w:r>
            <w:r w:rsidRPr="00510DEA">
              <w:rPr>
                <w:rFonts w:asciiTheme="minorHAnsi" w:hAnsiTheme="minorHAnsi" w:cstheme="minorHAnsi"/>
                <w:i/>
                <w:iCs/>
                <w:lang w:val="en-US"/>
              </w:rPr>
              <w:t>Documented</w:t>
            </w:r>
            <w:r w:rsidRPr="00F907CC">
              <w:rPr>
                <w:rFonts w:asciiTheme="minorHAnsi" w:hAnsiTheme="minorHAnsi" w:cstheme="minorHAnsi"/>
                <w:lang w:val="en-US"/>
              </w:rPr>
              <w:t xml:space="preserve"> my</w:t>
            </w:r>
            <w:r w:rsidRPr="007042F4">
              <w:rPr>
                <w:rFonts w:asciiTheme="minorHAnsi" w:hAnsiTheme="minorHAnsi" w:cstheme="minorHAnsi"/>
                <w:lang w:val="en-US"/>
              </w:rPr>
              <w:t xml:space="preserve"> algorithms on the research team’s server.</w:t>
            </w:r>
          </w:p>
          <w:p w14:paraId="3EAD3A0D" w14:textId="77777777" w:rsidR="00C75B5B" w:rsidRDefault="00C75B5B" w:rsidP="00C75B5B">
            <w:pPr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 xml:space="preserve">Volunteer (current) </w:t>
            </w:r>
            <w:r>
              <w:rPr>
                <w:rFonts w:asciiTheme="minorHAnsi" w:hAnsiTheme="minorHAnsi" w:cstheme="minorHAnsi"/>
                <w:lang w:val="en-US"/>
              </w:rPr>
              <w:t xml:space="preserve">– </w:t>
            </w:r>
            <w:r w:rsidRPr="00704354">
              <w:rPr>
                <w:rFonts w:asciiTheme="minorHAnsi" w:hAnsiTheme="minorHAnsi" w:cstheme="minorHAnsi"/>
                <w:i/>
                <w:iCs/>
                <w:lang w:val="en-US"/>
              </w:rPr>
              <w:t>2020-2021 Voices for Science Cohort, American Geophysical Union.</w:t>
            </w:r>
          </w:p>
          <w:p w14:paraId="1698ED07" w14:textId="77777777" w:rsidR="00C75B5B" w:rsidRDefault="00C75B5B" w:rsidP="00C75B5B">
            <w:pPr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i/>
                <w:iCs/>
                <w:lang w:val="en-US"/>
              </w:rPr>
              <w:t xml:space="preserve">     </w:t>
            </w:r>
            <w:r w:rsidRPr="00BC663C">
              <w:rPr>
                <w:rFonts w:asciiTheme="minorHAnsi" w:hAnsiTheme="minorHAnsi" w:cstheme="minorHAnsi"/>
                <w:lang w:val="en-US"/>
              </w:rPr>
              <w:t>Competitive program for communicating the value and impact of Earth and space science to key decision makers, journalists, and public audiences.</w:t>
            </w:r>
          </w:p>
          <w:p w14:paraId="11589632" w14:textId="22F10089" w:rsidR="00772FD8" w:rsidRPr="007042F4" w:rsidRDefault="00772FD8" w:rsidP="00C75B5B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D7227E" w:rsidRPr="007042F4" w14:paraId="65D09B63" w14:textId="77777777" w:rsidTr="003479DB">
        <w:tc>
          <w:tcPr>
            <w:tcW w:w="10260" w:type="dxa"/>
          </w:tcPr>
          <w:p w14:paraId="0EE61CA1" w14:textId="0F0AF869" w:rsidR="00D7227E" w:rsidRPr="007042F4" w:rsidRDefault="00CD6F71" w:rsidP="00D7227E">
            <w:pPr>
              <w:rPr>
                <w:rFonts w:asciiTheme="minorHAnsi" w:hAnsiTheme="minorHAnsi" w:cstheme="minorHAnsi"/>
                <w:color w:val="E36C0A" w:themeColor="accent6" w:themeShade="BF"/>
                <w:sz w:val="28"/>
                <w:lang w:val="en-US"/>
              </w:rPr>
            </w:pPr>
            <w:r>
              <w:rPr>
                <w:rFonts w:asciiTheme="minorHAnsi" w:hAnsiTheme="minorHAnsi" w:cstheme="minorHAnsi"/>
                <w:color w:val="E36C0A" w:themeColor="accent6" w:themeShade="BF"/>
                <w:sz w:val="28"/>
                <w:lang w:val="en-US"/>
              </w:rPr>
              <w:t>Other s</w:t>
            </w:r>
            <w:r w:rsidR="00D7227E" w:rsidRPr="007042F4">
              <w:rPr>
                <w:rFonts w:asciiTheme="minorHAnsi" w:hAnsiTheme="minorHAnsi" w:cstheme="minorHAnsi"/>
                <w:color w:val="E36C0A" w:themeColor="accent6" w:themeShade="BF"/>
                <w:sz w:val="28"/>
                <w:lang w:val="en-US"/>
              </w:rPr>
              <w:t>kills</w:t>
            </w:r>
          </w:p>
          <w:p w14:paraId="2CE5030A" w14:textId="1D0A1C44" w:rsidR="00D7227E" w:rsidRPr="007042F4" w:rsidRDefault="0084588A" w:rsidP="00D7227E">
            <w:pPr>
              <w:rPr>
                <w:rFonts w:asciiTheme="minorHAnsi" w:hAnsiTheme="minorHAnsi" w:cstheme="minorHAnsi"/>
                <w:lang w:val="en-US"/>
              </w:rPr>
            </w:pPr>
            <w:r w:rsidRPr="007042F4">
              <w:rPr>
                <w:rFonts w:asciiTheme="minorHAnsi" w:hAnsiTheme="minorHAnsi" w:cstheme="minorHAnsi"/>
                <w:lang w:val="en-US"/>
              </w:rPr>
              <w:t>Know</w:t>
            </w:r>
            <w:r w:rsidR="00D7227E" w:rsidRPr="007042F4">
              <w:rPr>
                <w:rFonts w:asciiTheme="minorHAnsi" w:hAnsiTheme="minorHAnsi" w:cstheme="minorHAnsi"/>
                <w:lang w:val="en-US"/>
              </w:rPr>
              <w:t xml:space="preserve"> how to develop efficient algorithms in Matlab (main), and Python/C++ (secondary)</w:t>
            </w:r>
            <w:r w:rsidR="00D7227E">
              <w:rPr>
                <w:rFonts w:asciiTheme="minorHAnsi" w:hAnsiTheme="minorHAnsi" w:cstheme="minorHAnsi"/>
                <w:lang w:val="en-US"/>
              </w:rPr>
              <w:t xml:space="preserve">. </w:t>
            </w:r>
            <w:r w:rsidR="007A57B7" w:rsidRPr="007042F4">
              <w:rPr>
                <w:rFonts w:asciiTheme="minorHAnsi" w:hAnsiTheme="minorHAnsi" w:cstheme="minorHAnsi"/>
                <w:lang w:val="en-US"/>
              </w:rPr>
              <w:t>Know</w:t>
            </w:r>
            <w:r w:rsidR="00D7227E" w:rsidRPr="007042F4">
              <w:rPr>
                <w:rFonts w:asciiTheme="minorHAnsi" w:hAnsiTheme="minorHAnsi" w:cstheme="minorHAnsi"/>
                <w:lang w:val="en-US"/>
              </w:rPr>
              <w:t xml:space="preserve"> how to optimize code, use parallel computing techniques, use server or HPC, </w:t>
            </w:r>
            <w:r w:rsidR="00D7227E">
              <w:rPr>
                <w:rFonts w:asciiTheme="minorHAnsi" w:hAnsiTheme="minorHAnsi" w:cstheme="minorHAnsi"/>
                <w:lang w:val="en-US"/>
              </w:rPr>
              <w:t>and write proper documentations in LiveScript or Jupyter.</w:t>
            </w:r>
          </w:p>
          <w:p w14:paraId="68B25319" w14:textId="77777777" w:rsidR="00D7227E" w:rsidRPr="007042F4" w:rsidRDefault="00D7227E" w:rsidP="00D7227E">
            <w:pPr>
              <w:rPr>
                <w:rFonts w:asciiTheme="minorHAnsi" w:hAnsiTheme="minorHAnsi" w:cstheme="minorHAnsi"/>
                <w:lang w:val="en-US"/>
              </w:rPr>
            </w:pPr>
            <w:r w:rsidRPr="007042F4">
              <w:rPr>
                <w:rFonts w:asciiTheme="minorHAnsi" w:hAnsiTheme="minorHAnsi" w:cstheme="minorHAnsi"/>
                <w:lang w:val="en-US"/>
              </w:rPr>
              <w:t>Applications: GIS (ESRI), FLUENT, COMSOL, AutoCAD, HEC-RAS</w:t>
            </w:r>
          </w:p>
          <w:p w14:paraId="1C2AD654" w14:textId="77777777" w:rsidR="00D7227E" w:rsidRPr="007042F4" w:rsidRDefault="00D7227E" w:rsidP="00D7227E">
            <w:pPr>
              <w:rPr>
                <w:rFonts w:asciiTheme="minorHAnsi" w:hAnsiTheme="minorHAnsi" w:cstheme="minorHAnsi"/>
                <w:lang w:val="en-US"/>
              </w:rPr>
            </w:pPr>
            <w:r w:rsidRPr="007042F4">
              <w:rPr>
                <w:rFonts w:asciiTheme="minorHAnsi" w:hAnsiTheme="minorHAnsi" w:cstheme="minorHAnsi"/>
                <w:lang w:val="en-US"/>
              </w:rPr>
              <w:t>Language: French (Native), English (bilingual), Spanish (Fluent), German (Professional)</w:t>
            </w:r>
            <w:r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326D0BBD" w14:textId="77777777" w:rsidR="00D7227E" w:rsidRPr="007042F4" w:rsidRDefault="00D7227E" w:rsidP="00D7227E">
            <w:pPr>
              <w:rPr>
                <w:rFonts w:asciiTheme="minorHAnsi" w:hAnsiTheme="minorHAnsi" w:cstheme="minorHAnsi"/>
                <w:lang w:val="en-US"/>
              </w:rPr>
            </w:pPr>
          </w:p>
          <w:p w14:paraId="1C68267B" w14:textId="77777777" w:rsidR="00D7227E" w:rsidRPr="007042F4" w:rsidRDefault="00D7227E" w:rsidP="00D7227E">
            <w:pPr>
              <w:rPr>
                <w:rFonts w:asciiTheme="minorHAnsi" w:hAnsiTheme="minorHAnsi" w:cstheme="minorHAnsi"/>
                <w:color w:val="E36C0A" w:themeColor="accent6" w:themeShade="BF"/>
                <w:sz w:val="28"/>
                <w:lang w:val="en-US"/>
              </w:rPr>
            </w:pPr>
            <w:r w:rsidRPr="007042F4">
              <w:rPr>
                <w:rFonts w:asciiTheme="minorHAnsi" w:hAnsiTheme="minorHAnsi" w:cstheme="minorHAnsi"/>
                <w:color w:val="E36C0A" w:themeColor="accent6" w:themeShade="BF"/>
                <w:sz w:val="28"/>
                <w:lang w:val="en-US"/>
              </w:rPr>
              <w:t>Outreach activities</w:t>
            </w:r>
          </w:p>
          <w:p w14:paraId="629907D6" w14:textId="77777777" w:rsidR="00D7227E" w:rsidRPr="009E02B7" w:rsidRDefault="00D7227E" w:rsidP="00D7227E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lang w:val="en-US"/>
              </w:rPr>
            </w:pPr>
            <w:r w:rsidRPr="00280049">
              <w:rPr>
                <w:rFonts w:asciiTheme="minorHAnsi" w:hAnsiTheme="minorHAnsi" w:cstheme="minorHAnsi"/>
                <w:b/>
                <w:bCs/>
                <w:lang w:val="en-US"/>
              </w:rPr>
              <w:t>Short course</w:t>
            </w:r>
            <w:r>
              <w:rPr>
                <w:rFonts w:asciiTheme="minorHAnsi" w:hAnsiTheme="minorHAnsi" w:cstheme="minorHAnsi"/>
                <w:b/>
                <w:bCs/>
                <w:lang w:val="en-US"/>
              </w:rPr>
              <w:t>:</w:t>
            </w:r>
            <w:r>
              <w:rPr>
                <w:rFonts w:asciiTheme="minorHAnsi" w:hAnsiTheme="minorHAnsi" w:cstheme="minorHAnsi"/>
                <w:lang w:val="en-US"/>
              </w:rPr>
              <w:t xml:space="preserve"> Climate change, </w:t>
            </w:r>
            <w:r w:rsidRPr="00177836">
              <w:rPr>
                <w:rFonts w:asciiTheme="minorHAnsi" w:hAnsiTheme="minorHAnsi" w:cstheme="minorHAnsi"/>
                <w:lang w:val="en-US"/>
              </w:rPr>
              <w:t>Newport Harbor High School</w:t>
            </w:r>
            <w:r>
              <w:rPr>
                <w:rFonts w:asciiTheme="minorHAnsi" w:hAnsiTheme="minorHAnsi" w:cstheme="minorHAnsi"/>
                <w:lang w:val="en-US"/>
              </w:rPr>
              <w:t xml:space="preserve">, Newport Beach, CA. 09/19. </w:t>
            </w:r>
            <w:r>
              <w:rPr>
                <w:rFonts w:asciiTheme="minorHAnsi" w:hAnsiTheme="minorHAnsi" w:cstheme="minorHAnsi"/>
                <w:lang w:val="en-US"/>
              </w:rPr>
              <w:br/>
            </w:r>
            <w:r w:rsidRPr="003A726C">
              <w:rPr>
                <w:rFonts w:asciiTheme="minorHAnsi" w:hAnsiTheme="minorHAnsi" w:cstheme="minorHAnsi"/>
                <w:i/>
                <w:iCs/>
                <w:lang w:val="en-US"/>
              </w:rPr>
              <w:t>Fund</w:t>
            </w:r>
            <w:r>
              <w:rPr>
                <w:rFonts w:asciiTheme="minorHAnsi" w:hAnsiTheme="minorHAnsi" w:cstheme="minorHAnsi"/>
                <w:lang w:val="en-US"/>
              </w:rPr>
              <w:t xml:space="preserve">: UC-Irvine’s </w:t>
            </w:r>
            <w:r w:rsidRPr="004C1461">
              <w:rPr>
                <w:rFonts w:asciiTheme="minorHAnsi" w:hAnsiTheme="minorHAnsi" w:cstheme="minorHAnsi"/>
                <w:lang w:val="en-US"/>
              </w:rPr>
              <w:t>Global Connect</w:t>
            </w:r>
            <w:r>
              <w:rPr>
                <w:rFonts w:asciiTheme="minorHAnsi" w:hAnsiTheme="minorHAnsi" w:cstheme="minorHAnsi"/>
                <w:lang w:val="en-US"/>
              </w:rPr>
              <w:t xml:space="preserve"> program.</w:t>
            </w:r>
          </w:p>
          <w:p w14:paraId="23CE7DB4" w14:textId="77777777" w:rsidR="00D7227E" w:rsidRPr="007042F4" w:rsidRDefault="00D7227E" w:rsidP="00D7227E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 xml:space="preserve">Workshop: </w:t>
            </w:r>
            <w:r w:rsidRPr="007042F4">
              <w:rPr>
                <w:rFonts w:asciiTheme="minorHAnsi" w:hAnsiTheme="minorHAnsi" w:cstheme="minorHAnsi"/>
                <w:lang w:val="en-US"/>
              </w:rPr>
              <w:t xml:space="preserve">Climate change’s </w:t>
            </w:r>
            <w:r>
              <w:rPr>
                <w:rFonts w:asciiTheme="minorHAnsi" w:hAnsiTheme="minorHAnsi" w:cstheme="minorHAnsi"/>
                <w:lang w:val="en-US"/>
              </w:rPr>
              <w:t xml:space="preserve">impacts of water resources, </w:t>
            </w:r>
            <w:r w:rsidRPr="007042F4">
              <w:rPr>
                <w:rFonts w:asciiTheme="minorHAnsi" w:hAnsiTheme="minorHAnsi" w:cstheme="minorHAnsi"/>
                <w:lang w:val="en-US"/>
              </w:rPr>
              <w:t>2019 Truckee Earth Day Festival</w:t>
            </w:r>
            <w:r>
              <w:rPr>
                <w:rFonts w:asciiTheme="minorHAnsi" w:hAnsiTheme="minorHAnsi" w:cstheme="minorHAnsi"/>
                <w:lang w:val="en-US"/>
              </w:rPr>
              <w:t>.</w:t>
            </w:r>
            <w:r>
              <w:rPr>
                <w:rFonts w:asciiTheme="minorHAnsi" w:hAnsiTheme="minorHAnsi" w:cstheme="minorHAnsi"/>
                <w:lang w:val="en-US"/>
              </w:rPr>
              <w:br/>
            </w:r>
            <w:r>
              <w:rPr>
                <w:rFonts w:asciiTheme="minorHAnsi" w:hAnsiTheme="minorHAnsi" w:cstheme="minorHAnsi"/>
                <w:i/>
                <w:iCs/>
                <w:lang w:val="en-US"/>
              </w:rPr>
              <w:t xml:space="preserve">Fund: </w:t>
            </w:r>
            <w:r>
              <w:rPr>
                <w:rFonts w:asciiTheme="minorHAnsi" w:hAnsiTheme="minorHAnsi" w:cstheme="minorHAnsi"/>
                <w:lang w:val="en-US"/>
              </w:rPr>
              <w:t>American Geophysical Union’s grant.</w:t>
            </w:r>
          </w:p>
          <w:p w14:paraId="6C41EE6E" w14:textId="77777777" w:rsidR="004B28DE" w:rsidRPr="004B28DE" w:rsidRDefault="004B28DE" w:rsidP="004B28DE">
            <w:pPr>
              <w:rPr>
                <w:rFonts w:asciiTheme="minorHAnsi" w:hAnsiTheme="minorHAnsi" w:cstheme="minorHAnsi"/>
                <w:lang w:val="en-US"/>
              </w:rPr>
            </w:pPr>
          </w:p>
          <w:p w14:paraId="022C6E67" w14:textId="77777777" w:rsidR="00806A91" w:rsidRPr="007042F4" w:rsidRDefault="00806A91" w:rsidP="00806A91">
            <w:pPr>
              <w:rPr>
                <w:rFonts w:asciiTheme="minorHAnsi" w:hAnsiTheme="minorHAnsi" w:cstheme="minorHAnsi"/>
                <w:color w:val="E36C0A" w:themeColor="accent6" w:themeShade="BF"/>
                <w:sz w:val="28"/>
                <w:lang w:val="en-US"/>
              </w:rPr>
            </w:pPr>
            <w:r w:rsidRPr="007042F4">
              <w:rPr>
                <w:rFonts w:asciiTheme="minorHAnsi" w:hAnsiTheme="minorHAnsi" w:cstheme="minorHAnsi"/>
                <w:color w:val="E36C0A" w:themeColor="accent6" w:themeShade="BF"/>
                <w:sz w:val="28"/>
                <w:lang w:val="en-US"/>
              </w:rPr>
              <w:t>Honors</w:t>
            </w:r>
          </w:p>
          <w:p w14:paraId="7D94287A" w14:textId="77777777" w:rsidR="00806A91" w:rsidRPr="008A11D0" w:rsidRDefault="00806A91" w:rsidP="00806A91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HAnsi"/>
                <w:lang w:val="en-US"/>
              </w:rPr>
            </w:pPr>
            <w:r w:rsidRPr="00FD7716">
              <w:rPr>
                <w:rFonts w:asciiTheme="minorHAnsi" w:hAnsiTheme="minorHAnsi" w:cstheme="minorHAnsi"/>
                <w:b/>
                <w:bCs/>
                <w:lang w:val="en-US"/>
              </w:rPr>
              <w:t>2020</w:t>
            </w:r>
            <w:r>
              <w:rPr>
                <w:rFonts w:asciiTheme="minorHAnsi" w:hAnsiTheme="minorHAnsi" w:cstheme="minorHAnsi"/>
                <w:lang w:val="en-US"/>
              </w:rPr>
              <w:t xml:space="preserve"> New Face of Civil Engineering, Professional Edition American Society of Civil Engineers.</w:t>
            </w:r>
            <w:r>
              <w:rPr>
                <w:rFonts w:asciiTheme="minorHAnsi" w:hAnsiTheme="minorHAnsi" w:cstheme="minorHAnsi"/>
                <w:lang w:val="en-US"/>
              </w:rPr>
              <w:br/>
            </w:r>
            <w:r w:rsidRPr="00F4330C">
              <w:rPr>
                <w:rFonts w:asciiTheme="minorHAnsi" w:hAnsiTheme="minorHAnsi" w:cstheme="minorHAnsi"/>
                <w:i/>
                <w:iCs/>
                <w:lang w:val="en-US"/>
              </w:rPr>
              <w:t>National recognition of the next generation of civil engineering leaders.</w:t>
            </w:r>
          </w:p>
          <w:p w14:paraId="37E1BFF7" w14:textId="77777777" w:rsidR="00806A91" w:rsidRPr="007042F4" w:rsidRDefault="00806A91" w:rsidP="00806A91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HAnsi"/>
                <w:lang w:val="en-US"/>
              </w:rPr>
            </w:pPr>
            <w:r w:rsidRPr="00FD7716">
              <w:rPr>
                <w:rFonts w:asciiTheme="minorHAnsi" w:hAnsiTheme="minorHAnsi" w:cstheme="minorHAnsi"/>
                <w:b/>
                <w:bCs/>
                <w:lang w:val="en-US"/>
              </w:rPr>
              <w:t>2017</w:t>
            </w:r>
            <w:r w:rsidRPr="007042F4">
              <w:rPr>
                <w:rFonts w:asciiTheme="minorHAnsi" w:hAnsiTheme="minorHAnsi" w:cstheme="minorHAnsi"/>
                <w:lang w:val="en-US"/>
              </w:rPr>
              <w:t xml:space="preserve"> Henry Samueli Endowed Fellowship: University of California, Irvine. </w:t>
            </w:r>
          </w:p>
          <w:p w14:paraId="76D19C51" w14:textId="5590BF6B" w:rsidR="008568D7" w:rsidRPr="00672A28" w:rsidRDefault="00806A91" w:rsidP="00F506F7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HAnsi"/>
                <w:lang w:val="en-US"/>
              </w:rPr>
            </w:pPr>
            <w:r w:rsidRPr="00672A28">
              <w:rPr>
                <w:rFonts w:asciiTheme="minorHAnsi" w:hAnsiTheme="minorHAnsi" w:cstheme="minorHAnsi"/>
                <w:b/>
                <w:bCs/>
                <w:lang w:val="en-US"/>
              </w:rPr>
              <w:t>2013</w:t>
            </w:r>
            <w:r w:rsidRPr="00672A28">
              <w:rPr>
                <w:rFonts w:asciiTheme="minorHAnsi" w:hAnsiTheme="minorHAnsi" w:cstheme="minorHAnsi"/>
                <w:lang w:val="en-US"/>
              </w:rPr>
              <w:t xml:space="preserve"> Graduation with highest honors – Ecole Centrale de Lille.</w:t>
            </w:r>
          </w:p>
          <w:p w14:paraId="2F8A4046" w14:textId="77777777" w:rsidR="00D7227E" w:rsidRPr="007042F4" w:rsidRDefault="00D7227E" w:rsidP="00C75B5B">
            <w:pPr>
              <w:rPr>
                <w:rFonts w:asciiTheme="minorHAnsi" w:hAnsiTheme="minorHAnsi" w:cstheme="minorHAnsi"/>
                <w:color w:val="E36C0A" w:themeColor="accent6" w:themeShade="BF"/>
                <w:sz w:val="28"/>
                <w:lang w:val="en-US"/>
              </w:rPr>
            </w:pPr>
          </w:p>
        </w:tc>
      </w:tr>
      <w:tr w:rsidR="004E3E1F" w:rsidRPr="007042F4" w14:paraId="49899B12" w14:textId="77777777" w:rsidTr="003479DB">
        <w:tc>
          <w:tcPr>
            <w:tcW w:w="10260" w:type="dxa"/>
          </w:tcPr>
          <w:p w14:paraId="69FA084A" w14:textId="77777777" w:rsidR="00C75B5B" w:rsidRPr="007042F4" w:rsidRDefault="00C75B5B" w:rsidP="00C75B5B">
            <w:pPr>
              <w:rPr>
                <w:rFonts w:asciiTheme="minorHAnsi" w:hAnsiTheme="minorHAnsi" w:cstheme="minorHAnsi"/>
                <w:noProof/>
                <w:sz w:val="28"/>
                <w:lang w:val="en-US"/>
              </w:rPr>
            </w:pPr>
            <w:r w:rsidRPr="007042F4">
              <w:rPr>
                <w:rFonts w:asciiTheme="minorHAnsi" w:hAnsiTheme="minorHAnsi" w:cstheme="minorHAnsi"/>
                <w:color w:val="E36C0A" w:themeColor="accent6" w:themeShade="BF"/>
                <w:sz w:val="28"/>
                <w:lang w:val="en-US"/>
              </w:rPr>
              <w:lastRenderedPageBreak/>
              <w:t>Education</w:t>
            </w:r>
          </w:p>
          <w:p w14:paraId="381CEF93" w14:textId="77777777" w:rsidR="00C75B5B" w:rsidRPr="007042F4" w:rsidRDefault="00C75B5B" w:rsidP="00C75B5B">
            <w:pPr>
              <w:rPr>
                <w:rFonts w:asciiTheme="minorHAnsi" w:hAnsiTheme="minorHAnsi" w:cstheme="minorHAnsi"/>
                <w:lang w:val="en-US"/>
              </w:rPr>
            </w:pPr>
            <w:r w:rsidRPr="007042F4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Ph.D.</w:t>
            </w:r>
            <w:r w:rsidRPr="007042F4">
              <w:rPr>
                <w:rFonts w:asciiTheme="minorHAnsi" w:hAnsiTheme="minorHAnsi" w:cstheme="minorHAnsi"/>
                <w:b/>
                <w:bCs/>
                <w:lang w:val="en-US"/>
              </w:rPr>
              <w:t>,</w:t>
            </w:r>
            <w:r w:rsidRPr="007042F4">
              <w:rPr>
                <w:rFonts w:asciiTheme="minorHAnsi" w:hAnsiTheme="minorHAnsi" w:cstheme="minorHAnsi"/>
                <w:lang w:val="en-US"/>
              </w:rPr>
              <w:t xml:space="preserve"> Civil Engineering, 2016-</w:t>
            </w:r>
            <w:r>
              <w:rPr>
                <w:rFonts w:asciiTheme="minorHAnsi" w:hAnsiTheme="minorHAnsi" w:cstheme="minorHAnsi"/>
                <w:lang w:val="en-US"/>
              </w:rPr>
              <w:t>2020</w:t>
            </w:r>
            <w:r w:rsidRPr="007042F4">
              <w:rPr>
                <w:rFonts w:asciiTheme="minorHAnsi" w:hAnsiTheme="minorHAnsi" w:cstheme="minorHAnsi"/>
                <w:lang w:val="en-US"/>
              </w:rPr>
              <w:t xml:space="preserve"> (expected) – Dr. AghaKouchak</w:t>
            </w:r>
            <w:r>
              <w:rPr>
                <w:rFonts w:asciiTheme="minorHAnsi" w:hAnsiTheme="minorHAnsi" w:cstheme="minorHAnsi"/>
                <w:lang w:val="en-US"/>
              </w:rPr>
              <w:t>, D</w:t>
            </w:r>
            <w:r w:rsidRPr="007042F4">
              <w:rPr>
                <w:rFonts w:asciiTheme="minorHAnsi" w:hAnsiTheme="minorHAnsi" w:cstheme="minorHAnsi"/>
                <w:lang w:val="en-US"/>
              </w:rPr>
              <w:t>r. Davis</w:t>
            </w:r>
          </w:p>
          <w:p w14:paraId="491FBB6F" w14:textId="77777777" w:rsidR="00C75B5B" w:rsidRPr="007042F4" w:rsidRDefault="00C75B5B" w:rsidP="00C75B5B">
            <w:pPr>
              <w:rPr>
                <w:rFonts w:asciiTheme="minorHAnsi" w:hAnsiTheme="minorHAnsi" w:cstheme="minorHAnsi"/>
                <w:lang w:val="en-US"/>
              </w:rPr>
            </w:pPr>
            <w:r w:rsidRPr="007042F4">
              <w:rPr>
                <w:rFonts w:asciiTheme="minorHAnsi" w:hAnsiTheme="minorHAnsi" w:cstheme="minorHAnsi"/>
                <w:lang w:val="en-US"/>
              </w:rPr>
              <w:t xml:space="preserve">     University of California at Irvine – Center for Hydrometeorology and Remote Sensing</w:t>
            </w:r>
            <w:r w:rsidRPr="007042F4">
              <w:rPr>
                <w:rFonts w:asciiTheme="minorHAnsi" w:hAnsiTheme="minorHAnsi" w:cstheme="minorHAnsi"/>
                <w:lang w:val="en-US"/>
              </w:rPr>
              <w:br/>
            </w:r>
            <w:r w:rsidRPr="007042F4">
              <w:rPr>
                <w:rFonts w:asciiTheme="minorHAnsi" w:hAnsiTheme="minorHAnsi" w:cstheme="minorHAnsi"/>
                <w:i/>
                <w:iCs/>
                <w:lang w:val="en-US"/>
              </w:rPr>
              <w:t xml:space="preserve">     </w:t>
            </w:r>
            <w:r w:rsidRPr="007042F4">
              <w:rPr>
                <w:rFonts w:asciiTheme="minorHAnsi" w:hAnsiTheme="minorHAnsi" w:cstheme="minorHAnsi"/>
                <w:lang w:val="en-US"/>
              </w:rPr>
              <w:t>Fund:</w:t>
            </w:r>
            <w:r w:rsidRPr="007042F4">
              <w:rPr>
                <w:rFonts w:asciiTheme="minorHAnsi" w:hAnsiTheme="minorHAnsi" w:cstheme="minorHAnsi"/>
                <w:i/>
                <w:iCs/>
                <w:lang w:val="en-US"/>
              </w:rPr>
              <w:t xml:space="preserve"> NSF 16-524: Innovations at the Nexus of Food, Energy and Water Systems (INFEWS)</w:t>
            </w:r>
            <w:r w:rsidRPr="007042F4">
              <w:rPr>
                <w:rFonts w:asciiTheme="minorHAnsi" w:hAnsiTheme="minorHAnsi" w:cstheme="minorHAnsi"/>
                <w:lang w:val="en-US"/>
              </w:rPr>
              <w:br/>
              <w:t xml:space="preserve">     Dissertation: </w:t>
            </w:r>
            <w:r w:rsidRPr="007042F4">
              <w:rPr>
                <w:rFonts w:asciiTheme="minorHAnsi" w:hAnsiTheme="minorHAnsi" w:cstheme="minorHAnsi"/>
                <w:i/>
                <w:iCs/>
                <w:lang w:val="en-US"/>
              </w:rPr>
              <w:t>Modeling the impacts of local hydrological events on global food security.</w:t>
            </w:r>
            <w:r w:rsidRPr="007042F4">
              <w:rPr>
                <w:rFonts w:asciiTheme="minorHAnsi" w:hAnsiTheme="minorHAnsi" w:cstheme="minorHAnsi"/>
                <w:lang w:val="en-US"/>
              </w:rPr>
              <w:t xml:space="preserve"> </w:t>
            </w:r>
            <w:r w:rsidRPr="007042F4">
              <w:rPr>
                <w:rFonts w:asciiTheme="minorHAnsi" w:hAnsiTheme="minorHAnsi" w:cstheme="minorHAnsi"/>
                <w:lang w:val="en-US"/>
              </w:rPr>
              <w:br/>
            </w:r>
            <w:r w:rsidRPr="007042F4">
              <w:rPr>
                <w:rFonts w:asciiTheme="minorHAnsi" w:hAnsiTheme="minorHAnsi" w:cstheme="minorHAnsi"/>
                <w:b/>
                <w:bCs/>
                <w:lang w:val="en-US"/>
              </w:rPr>
              <w:t>Master of Science</w:t>
            </w:r>
            <w:r w:rsidRPr="007042F4">
              <w:rPr>
                <w:rFonts w:asciiTheme="minorHAnsi" w:hAnsiTheme="minorHAnsi" w:cstheme="minorHAnsi"/>
                <w:lang w:val="en-US"/>
              </w:rPr>
              <w:t xml:space="preserve"> in Environmental and Water Resources Engineering, August 2011-2013</w:t>
            </w:r>
          </w:p>
          <w:p w14:paraId="616673C7" w14:textId="77777777" w:rsidR="00C75B5B" w:rsidRPr="007042F4" w:rsidRDefault="00C75B5B" w:rsidP="00C75B5B">
            <w:pPr>
              <w:rPr>
                <w:rFonts w:asciiTheme="minorHAnsi" w:hAnsiTheme="minorHAnsi" w:cstheme="minorHAnsi"/>
                <w:lang w:val="en-US"/>
              </w:rPr>
            </w:pPr>
            <w:r w:rsidRPr="007042F4">
              <w:rPr>
                <w:rFonts w:asciiTheme="minorHAnsi" w:hAnsiTheme="minorHAnsi" w:cstheme="minorHAnsi"/>
                <w:lang w:val="en-US"/>
              </w:rPr>
              <w:t xml:space="preserve">     The University of Texas at Austin – Center for Research in Water Resources</w:t>
            </w:r>
            <w:r w:rsidRPr="007042F4">
              <w:rPr>
                <w:rFonts w:asciiTheme="minorHAnsi" w:hAnsiTheme="minorHAnsi" w:cstheme="minorHAnsi"/>
                <w:lang w:val="en-US"/>
              </w:rPr>
              <w:br/>
              <w:t xml:space="preserve">     Dissertation: </w:t>
            </w:r>
            <w:r w:rsidRPr="007042F4">
              <w:rPr>
                <w:rFonts w:asciiTheme="minorHAnsi" w:hAnsiTheme="minorHAnsi" w:cstheme="minorHAnsi"/>
                <w:i/>
                <w:lang w:val="en-US"/>
              </w:rPr>
              <w:t>Laboratory s</w:t>
            </w:r>
            <w:bookmarkStart w:id="0" w:name="_GoBack"/>
            <w:bookmarkEnd w:id="0"/>
            <w:r w:rsidRPr="007042F4">
              <w:rPr>
                <w:rFonts w:asciiTheme="minorHAnsi" w:hAnsiTheme="minorHAnsi" w:cstheme="minorHAnsi"/>
                <w:i/>
                <w:lang w:val="en-US"/>
              </w:rPr>
              <w:t xml:space="preserve">tudy of </w:t>
            </w:r>
            <w:r w:rsidRPr="007042F4">
              <w:rPr>
                <w:rFonts w:asciiTheme="minorHAnsi" w:hAnsiTheme="minorHAnsi" w:cstheme="minorHAnsi"/>
                <w:i/>
                <w:noProof/>
                <w:lang w:val="en-US"/>
              </w:rPr>
              <w:t>calcium-based</w:t>
            </w:r>
            <w:r w:rsidRPr="007042F4">
              <w:rPr>
                <w:rFonts w:asciiTheme="minorHAnsi" w:hAnsiTheme="minorHAnsi" w:cstheme="minorHAnsi"/>
                <w:i/>
                <w:lang w:val="en-US"/>
              </w:rPr>
              <w:t xml:space="preserve"> sorbents impacts on mercury bioavailability.</w:t>
            </w:r>
          </w:p>
          <w:p w14:paraId="32748D0F" w14:textId="77777777" w:rsidR="00C75B5B" w:rsidRPr="007042F4" w:rsidRDefault="00C75B5B" w:rsidP="00C75B5B">
            <w:pPr>
              <w:rPr>
                <w:rFonts w:asciiTheme="minorHAnsi" w:hAnsiTheme="minorHAnsi" w:cstheme="minorHAnsi"/>
                <w:lang w:val="en-US"/>
              </w:rPr>
            </w:pPr>
            <w:proofErr w:type="spellStart"/>
            <w:r w:rsidRPr="007042F4">
              <w:rPr>
                <w:rFonts w:asciiTheme="minorHAnsi" w:hAnsiTheme="minorHAnsi" w:cstheme="minorHAnsi"/>
                <w:b/>
                <w:bCs/>
                <w:lang w:val="en-US"/>
              </w:rPr>
              <w:t>Diplôme</w:t>
            </w:r>
            <w:proofErr w:type="spellEnd"/>
            <w:r w:rsidRPr="007042F4">
              <w:rPr>
                <w:rFonts w:asciiTheme="minorHAnsi" w:hAnsiTheme="minorHAnsi" w:cstheme="minorHAnsi"/>
                <w:b/>
                <w:bCs/>
                <w:lang w:val="en-US"/>
              </w:rPr>
              <w:t xml:space="preserve"> </w:t>
            </w:r>
            <w:proofErr w:type="spellStart"/>
            <w:r w:rsidRPr="007042F4">
              <w:rPr>
                <w:rFonts w:asciiTheme="minorHAnsi" w:hAnsiTheme="minorHAnsi" w:cstheme="minorHAnsi"/>
                <w:b/>
                <w:bCs/>
                <w:lang w:val="en-US"/>
              </w:rPr>
              <w:t>d’ingénieur</w:t>
            </w:r>
            <w:proofErr w:type="spellEnd"/>
            <w:r w:rsidRPr="007042F4">
              <w:rPr>
                <w:rFonts w:asciiTheme="minorHAnsi" w:hAnsiTheme="minorHAnsi" w:cstheme="minorHAnsi"/>
                <w:lang w:val="en-US"/>
              </w:rPr>
              <w:t>, August 2009-2011</w:t>
            </w:r>
          </w:p>
          <w:p w14:paraId="3C544447" w14:textId="77777777" w:rsidR="00C75B5B" w:rsidRPr="007042F4" w:rsidRDefault="00C75B5B" w:rsidP="00C75B5B">
            <w:pPr>
              <w:rPr>
                <w:rFonts w:asciiTheme="minorHAnsi" w:hAnsiTheme="minorHAnsi" w:cstheme="minorHAnsi"/>
                <w:lang w:val="en-US"/>
              </w:rPr>
            </w:pPr>
            <w:r w:rsidRPr="007042F4">
              <w:rPr>
                <w:rFonts w:asciiTheme="minorHAnsi" w:hAnsiTheme="minorHAnsi" w:cstheme="minorHAnsi"/>
                <w:lang w:val="en-US"/>
              </w:rPr>
              <w:t xml:space="preserve">     Ecole Centrale de Lille (France)</w:t>
            </w:r>
          </w:p>
          <w:p w14:paraId="7485BBFC" w14:textId="48D84C52" w:rsidR="004E3E1F" w:rsidRPr="007042F4" w:rsidRDefault="004E3E1F" w:rsidP="009C404C">
            <w:pPr>
              <w:rPr>
                <w:rFonts w:asciiTheme="minorHAnsi" w:hAnsiTheme="minorHAnsi" w:cstheme="minorHAnsi"/>
                <w:color w:val="E36C0A" w:themeColor="accent6" w:themeShade="BF"/>
                <w:sz w:val="28"/>
                <w:lang w:val="en-US"/>
              </w:rPr>
            </w:pPr>
          </w:p>
        </w:tc>
      </w:tr>
      <w:tr w:rsidR="004E3E1F" w:rsidRPr="007042F4" w14:paraId="07F445BB" w14:textId="77777777" w:rsidTr="003479DB">
        <w:tc>
          <w:tcPr>
            <w:tcW w:w="10260" w:type="dxa"/>
          </w:tcPr>
          <w:p w14:paraId="5D59D6C7" w14:textId="19D19D3D" w:rsidR="004E3E1F" w:rsidRPr="007042F4" w:rsidRDefault="004E3E1F" w:rsidP="004E3E1F">
            <w:pPr>
              <w:rPr>
                <w:rFonts w:asciiTheme="minorHAnsi" w:hAnsiTheme="minorHAnsi" w:cstheme="minorHAnsi"/>
                <w:lang w:val="en-US"/>
              </w:rPr>
            </w:pPr>
            <w:r w:rsidRPr="007042F4">
              <w:rPr>
                <w:rFonts w:asciiTheme="minorHAnsi" w:hAnsiTheme="minorHAnsi" w:cstheme="minorHAnsi"/>
                <w:color w:val="E36C0A" w:themeColor="accent6" w:themeShade="BF"/>
                <w:sz w:val="28"/>
                <w:lang w:val="en-US"/>
              </w:rPr>
              <w:t>Grants</w:t>
            </w:r>
          </w:p>
          <w:p w14:paraId="5A918089" w14:textId="61D8A5B8" w:rsidR="004E3E1F" w:rsidRDefault="004E3E1F" w:rsidP="004E3E1F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HAnsi"/>
                <w:lang w:val="en-US"/>
              </w:rPr>
            </w:pPr>
            <w:r w:rsidRPr="007042F4">
              <w:rPr>
                <w:rFonts w:asciiTheme="minorHAnsi" w:hAnsiTheme="minorHAnsi" w:cstheme="minorHAnsi"/>
                <w:lang w:val="en-US"/>
              </w:rPr>
              <w:t xml:space="preserve">Title: </w:t>
            </w:r>
            <w:r w:rsidRPr="007042F4">
              <w:rPr>
                <w:rFonts w:asciiTheme="minorHAnsi" w:hAnsiTheme="minorHAnsi" w:cstheme="minorHAnsi"/>
                <w:i/>
                <w:lang w:val="en-US"/>
              </w:rPr>
              <w:t>Virtual Reality Exploration of Coastal Flooding</w:t>
            </w:r>
            <w:r w:rsidRPr="007042F4">
              <w:rPr>
                <w:rFonts w:asciiTheme="minorHAnsi" w:hAnsiTheme="minorHAnsi" w:cstheme="minorHAnsi"/>
                <w:lang w:val="en-US"/>
              </w:rPr>
              <w:t>. – Korani, Martinez</w:t>
            </w:r>
            <w:r w:rsidRPr="007042F4">
              <w:rPr>
                <w:rFonts w:asciiTheme="minorHAnsi" w:hAnsiTheme="minorHAnsi" w:cstheme="minorHAnsi"/>
                <w:lang w:val="en-US"/>
              </w:rPr>
              <w:br/>
              <w:t>Agency: American Geophysical Union, $10,000 – 01/2019-07/2019</w:t>
            </w:r>
            <w:r w:rsidRPr="007042F4">
              <w:rPr>
                <w:rFonts w:asciiTheme="minorHAnsi" w:hAnsiTheme="minorHAnsi" w:cstheme="minorHAnsi"/>
                <w:lang w:val="en-US"/>
              </w:rPr>
              <w:br/>
            </w:r>
            <w:r w:rsidRPr="007042F4">
              <w:rPr>
                <w:rFonts w:asciiTheme="minorHAnsi" w:hAnsiTheme="minorHAnsi" w:cstheme="minorHAnsi"/>
                <w:b/>
                <w:bCs/>
                <w:lang w:val="en-US"/>
              </w:rPr>
              <w:t>Developed</w:t>
            </w:r>
            <w:r w:rsidRPr="007042F4">
              <w:rPr>
                <w:rFonts w:asciiTheme="minorHAnsi" w:hAnsiTheme="minorHAnsi" w:cstheme="minorHAnsi"/>
                <w:lang w:val="en-US"/>
              </w:rPr>
              <w:t xml:space="preserve"> a framework to project 2D flood map int a 3D immersive environment.</w:t>
            </w:r>
          </w:p>
          <w:p w14:paraId="4F5A6BC5" w14:textId="6B6B42D2" w:rsidR="00E01029" w:rsidRPr="007042F4" w:rsidRDefault="00E01029" w:rsidP="004E3E1F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 xml:space="preserve">Title: </w:t>
            </w:r>
            <w:r w:rsidRPr="005222A1">
              <w:rPr>
                <w:rFonts w:asciiTheme="minorHAnsi" w:hAnsiTheme="minorHAnsi" w:cstheme="minorHAnsi"/>
                <w:i/>
                <w:iCs/>
                <w:lang w:val="en-US"/>
              </w:rPr>
              <w:t>Climate change workshop</w:t>
            </w:r>
            <w:r>
              <w:rPr>
                <w:rFonts w:asciiTheme="minorHAnsi" w:hAnsiTheme="minorHAnsi" w:cstheme="minorHAnsi"/>
                <w:lang w:val="en-US"/>
              </w:rPr>
              <w:t>. Martinez</w:t>
            </w:r>
            <w:r>
              <w:rPr>
                <w:rFonts w:asciiTheme="minorHAnsi" w:hAnsiTheme="minorHAnsi" w:cstheme="minorHAnsi"/>
                <w:lang w:val="en-US"/>
              </w:rPr>
              <w:br/>
              <w:t xml:space="preserve">Funding Agency: </w:t>
            </w:r>
            <w:r w:rsidRPr="00E01029">
              <w:rPr>
                <w:rFonts w:asciiTheme="minorHAnsi" w:hAnsiTheme="minorHAnsi" w:cstheme="minorHAnsi"/>
                <w:lang w:val="en-US"/>
              </w:rPr>
              <w:t>American Geophysical Union, $1,000 – 0</w:t>
            </w:r>
            <w:r>
              <w:rPr>
                <w:rFonts w:asciiTheme="minorHAnsi" w:hAnsiTheme="minorHAnsi" w:cstheme="minorHAnsi"/>
                <w:lang w:val="en-US"/>
              </w:rPr>
              <w:t>4</w:t>
            </w:r>
            <w:r w:rsidRPr="00E01029">
              <w:rPr>
                <w:rFonts w:asciiTheme="minorHAnsi" w:hAnsiTheme="minorHAnsi" w:cstheme="minorHAnsi"/>
                <w:lang w:val="en-US"/>
              </w:rPr>
              <w:t>/2019-0</w:t>
            </w:r>
            <w:r>
              <w:rPr>
                <w:rFonts w:asciiTheme="minorHAnsi" w:hAnsiTheme="minorHAnsi" w:cstheme="minorHAnsi"/>
                <w:lang w:val="en-US"/>
              </w:rPr>
              <w:t>4</w:t>
            </w:r>
            <w:r w:rsidRPr="00E01029">
              <w:rPr>
                <w:rFonts w:asciiTheme="minorHAnsi" w:hAnsiTheme="minorHAnsi" w:cstheme="minorHAnsi"/>
                <w:lang w:val="en-US"/>
              </w:rPr>
              <w:t>/2019</w:t>
            </w:r>
            <w:r w:rsidR="009607B2">
              <w:rPr>
                <w:rFonts w:asciiTheme="minorHAnsi" w:hAnsiTheme="minorHAnsi" w:cstheme="minorHAnsi"/>
                <w:lang w:val="en-US"/>
              </w:rPr>
              <w:br/>
            </w:r>
            <w:r w:rsidR="009607B2" w:rsidRPr="009607B2">
              <w:rPr>
                <w:rFonts w:asciiTheme="minorHAnsi" w:hAnsiTheme="minorHAnsi" w:cstheme="minorHAnsi"/>
                <w:b/>
                <w:bCs/>
                <w:lang w:val="en-US"/>
              </w:rPr>
              <w:t>Developed</w:t>
            </w:r>
            <w:r w:rsidR="009607B2">
              <w:rPr>
                <w:rFonts w:asciiTheme="minorHAnsi" w:hAnsiTheme="minorHAnsi" w:cstheme="minorHAnsi"/>
                <w:lang w:val="en-US"/>
              </w:rPr>
              <w:t xml:space="preserve"> and </w:t>
            </w:r>
            <w:r w:rsidR="009607B2" w:rsidRPr="009607B2">
              <w:rPr>
                <w:rFonts w:asciiTheme="minorHAnsi" w:hAnsiTheme="minorHAnsi" w:cstheme="minorHAnsi"/>
                <w:b/>
                <w:bCs/>
                <w:lang w:val="en-US"/>
              </w:rPr>
              <w:t>conducted</w:t>
            </w:r>
            <w:r w:rsidR="009607B2">
              <w:rPr>
                <w:rFonts w:asciiTheme="minorHAnsi" w:hAnsiTheme="minorHAnsi" w:cstheme="minorHAnsi"/>
                <w:lang w:val="en-US"/>
              </w:rPr>
              <w:t xml:space="preserve"> a workshop</w:t>
            </w:r>
            <w:r w:rsidR="009153CB">
              <w:rPr>
                <w:rFonts w:asciiTheme="minorHAnsi" w:hAnsiTheme="minorHAnsi" w:cstheme="minorHAnsi"/>
                <w:lang w:val="en-US"/>
              </w:rPr>
              <w:t xml:space="preserve"> for Truckee Earth Day Festival.</w:t>
            </w:r>
          </w:p>
          <w:p w14:paraId="3D4E8294" w14:textId="77777777" w:rsidR="004E3E1F" w:rsidRPr="007042F4" w:rsidRDefault="004E3E1F" w:rsidP="00B17869">
            <w:pPr>
              <w:rPr>
                <w:rFonts w:asciiTheme="minorHAnsi" w:hAnsiTheme="minorHAnsi" w:cstheme="minorHAnsi"/>
                <w:color w:val="E36C0A" w:themeColor="accent6" w:themeShade="BF"/>
                <w:sz w:val="28"/>
                <w:lang w:val="en-US"/>
              </w:rPr>
            </w:pPr>
          </w:p>
        </w:tc>
      </w:tr>
      <w:tr w:rsidR="00C21E77" w:rsidRPr="007042F4" w14:paraId="5B36D211" w14:textId="77777777" w:rsidTr="003479DB">
        <w:tc>
          <w:tcPr>
            <w:tcW w:w="10260" w:type="dxa"/>
          </w:tcPr>
          <w:p w14:paraId="783AA77B" w14:textId="77777777" w:rsidR="003E0103" w:rsidRPr="007042F4" w:rsidRDefault="003E0103" w:rsidP="000E1A30">
            <w:pPr>
              <w:rPr>
                <w:rFonts w:asciiTheme="minorHAnsi" w:hAnsiTheme="minorHAnsi" w:cstheme="minorHAnsi"/>
                <w:lang w:val="en-US"/>
              </w:rPr>
            </w:pPr>
            <w:r w:rsidRPr="007042F4">
              <w:rPr>
                <w:rFonts w:asciiTheme="minorHAnsi" w:hAnsiTheme="minorHAnsi" w:cstheme="minorHAnsi"/>
                <w:color w:val="E36C0A" w:themeColor="accent6" w:themeShade="BF"/>
                <w:sz w:val="28"/>
                <w:lang w:val="en-US"/>
              </w:rPr>
              <w:t>Peer-reviewed publications</w:t>
            </w:r>
            <w:r w:rsidRPr="007042F4">
              <w:rPr>
                <w:rFonts w:asciiTheme="minorHAnsi" w:hAnsiTheme="minorHAnsi" w:cstheme="minorHAnsi"/>
                <w:lang w:val="en-US"/>
              </w:rPr>
              <w:t xml:space="preserve"> </w:t>
            </w:r>
          </w:p>
          <w:p w14:paraId="4DD5D2B0" w14:textId="55A6BA01" w:rsidR="00C21E77" w:rsidRPr="007042F4" w:rsidRDefault="00C21E77" w:rsidP="000E1A30">
            <w:pPr>
              <w:rPr>
                <w:rFonts w:asciiTheme="minorHAnsi" w:hAnsiTheme="minorHAnsi" w:cstheme="minorHAnsi"/>
                <w:lang w:val="en-US"/>
              </w:rPr>
            </w:pPr>
            <w:r w:rsidRPr="007042F4">
              <w:rPr>
                <w:rFonts w:asciiTheme="minorHAnsi" w:hAnsiTheme="minorHAnsi" w:cstheme="minorHAnsi"/>
                <w:lang w:val="en-US"/>
              </w:rPr>
              <w:t>Journal articles</w:t>
            </w:r>
          </w:p>
          <w:p w14:paraId="36F7858D" w14:textId="397F063A" w:rsidR="00C21E77" w:rsidRPr="007042F4" w:rsidRDefault="00C21E77" w:rsidP="00641577">
            <w:pPr>
              <w:pStyle w:val="ListParagraph"/>
              <w:numPr>
                <w:ilvl w:val="0"/>
                <w:numId w:val="32"/>
              </w:numPr>
              <w:ind w:left="430"/>
              <w:rPr>
                <w:rFonts w:asciiTheme="minorHAnsi" w:hAnsiTheme="minorHAnsi" w:cstheme="minorHAnsi"/>
                <w:lang w:val="en-US"/>
              </w:rPr>
            </w:pPr>
            <w:r w:rsidRPr="007042F4">
              <w:rPr>
                <w:rFonts w:asciiTheme="minorHAnsi" w:hAnsiTheme="minorHAnsi" w:cstheme="minorHAnsi"/>
                <w:lang w:val="en-US"/>
              </w:rPr>
              <w:t xml:space="preserve">TBA </w:t>
            </w:r>
            <w:r w:rsidR="008B6115">
              <w:rPr>
                <w:rFonts w:asciiTheme="minorHAnsi" w:hAnsiTheme="minorHAnsi" w:cstheme="minorHAnsi"/>
                <w:lang w:val="en-US"/>
              </w:rPr>
              <w:t>Spring 2020</w:t>
            </w:r>
          </w:p>
          <w:p w14:paraId="3B64EE0C" w14:textId="2BF9E72A" w:rsidR="00C21E77" w:rsidRPr="007042F4" w:rsidRDefault="00C21E77" w:rsidP="005628B4">
            <w:pPr>
              <w:rPr>
                <w:rFonts w:asciiTheme="minorHAnsi" w:hAnsiTheme="minorHAnsi" w:cstheme="minorHAnsi"/>
                <w:lang w:val="en-US"/>
              </w:rPr>
            </w:pPr>
            <w:r w:rsidRPr="007042F4">
              <w:rPr>
                <w:rFonts w:asciiTheme="minorHAnsi" w:hAnsiTheme="minorHAnsi" w:cstheme="minorHAnsi"/>
                <w:lang w:val="en-US"/>
              </w:rPr>
              <w:t>Scientific and educational software</w:t>
            </w:r>
          </w:p>
          <w:p w14:paraId="2BA33740" w14:textId="4CFC143A" w:rsidR="00D55A49" w:rsidRPr="007042F4" w:rsidRDefault="00D55A49" w:rsidP="00D55A49">
            <w:pPr>
              <w:pStyle w:val="ListParagraph"/>
              <w:numPr>
                <w:ilvl w:val="0"/>
                <w:numId w:val="32"/>
              </w:numPr>
              <w:ind w:left="430"/>
              <w:rPr>
                <w:rFonts w:asciiTheme="minorHAnsi" w:hAnsiTheme="minorHAnsi" w:cstheme="minorHAnsi"/>
                <w:lang w:val="en-US"/>
              </w:rPr>
            </w:pPr>
            <w:r w:rsidRPr="007042F4">
              <w:rPr>
                <w:rFonts w:asciiTheme="minorHAnsi" w:hAnsiTheme="minorHAnsi" w:cstheme="minorHAnsi"/>
                <w:lang w:val="en-US"/>
              </w:rPr>
              <w:t>Martinez, 2019, “Climate change analysis using MATLAB”. Carleton College’s Teaching Computation in the Sciences Using MATLAB: Peer-Reviewed collection.</w:t>
            </w:r>
          </w:p>
          <w:p w14:paraId="54761988" w14:textId="77777777" w:rsidR="00D55A49" w:rsidRPr="007042F4" w:rsidRDefault="00D55A49" w:rsidP="00D55A49">
            <w:pPr>
              <w:pStyle w:val="ListParagraph"/>
              <w:numPr>
                <w:ilvl w:val="0"/>
                <w:numId w:val="32"/>
              </w:numPr>
              <w:ind w:left="430"/>
              <w:rPr>
                <w:rFonts w:asciiTheme="minorHAnsi" w:hAnsiTheme="minorHAnsi" w:cstheme="minorHAnsi"/>
                <w:lang w:val="en-US"/>
              </w:rPr>
            </w:pPr>
            <w:r w:rsidRPr="007042F4">
              <w:rPr>
                <w:rFonts w:asciiTheme="minorHAnsi" w:hAnsiTheme="minorHAnsi" w:cstheme="minorHAnsi"/>
                <w:lang w:val="en-US"/>
              </w:rPr>
              <w:t>Martinez, 2018, “Climate change and extreme values analysis”. Carleton College’s Teaching Computation in the Sciences Using MATLAB: Exemplary Teaching Collection.</w:t>
            </w:r>
          </w:p>
          <w:p w14:paraId="6C5A3372" w14:textId="77777777" w:rsidR="00C21E77" w:rsidRPr="007042F4" w:rsidRDefault="00C21E77" w:rsidP="00D55A49">
            <w:pPr>
              <w:pStyle w:val="ListParagraph"/>
              <w:numPr>
                <w:ilvl w:val="0"/>
                <w:numId w:val="32"/>
              </w:numPr>
              <w:ind w:left="430"/>
              <w:rPr>
                <w:rFonts w:asciiTheme="minorHAnsi" w:hAnsiTheme="minorHAnsi" w:cstheme="minorHAnsi"/>
                <w:lang w:val="en-US"/>
              </w:rPr>
            </w:pPr>
            <w:r w:rsidRPr="007042F4">
              <w:rPr>
                <w:rFonts w:asciiTheme="minorHAnsi" w:hAnsiTheme="minorHAnsi" w:cstheme="minorHAnsi"/>
                <w:lang w:val="en-US"/>
              </w:rPr>
              <w:t xml:space="preserve">Hayatbini, Martinez, 2018, “Calculating and using Unit Hydrograph” </w:t>
            </w:r>
            <w:r w:rsidR="00C41CB2" w:rsidRPr="007042F4">
              <w:rPr>
                <w:rFonts w:asciiTheme="minorHAnsi" w:hAnsiTheme="minorHAnsi" w:cstheme="minorHAnsi"/>
                <w:lang w:val="en-US"/>
              </w:rPr>
              <w:t xml:space="preserve">Carleton College’s Teaching Computation in the Sciences Using MATLAB: </w:t>
            </w:r>
            <w:r w:rsidR="0010614F" w:rsidRPr="007042F4">
              <w:rPr>
                <w:rFonts w:asciiTheme="minorHAnsi" w:hAnsiTheme="minorHAnsi" w:cstheme="minorHAnsi"/>
                <w:lang w:val="en-US"/>
              </w:rPr>
              <w:t>Peer-</w:t>
            </w:r>
            <w:r w:rsidR="004E46AE" w:rsidRPr="007042F4">
              <w:rPr>
                <w:rFonts w:asciiTheme="minorHAnsi" w:hAnsiTheme="minorHAnsi" w:cstheme="minorHAnsi"/>
                <w:lang w:val="en-US"/>
              </w:rPr>
              <w:t>Reviewed collection</w:t>
            </w:r>
            <w:r w:rsidR="00C41CB2" w:rsidRPr="007042F4"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154A3743" w14:textId="03B90750" w:rsidR="00D55A49" w:rsidRPr="007042F4" w:rsidRDefault="00D55A49" w:rsidP="00D55A49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C21E77" w:rsidRPr="007042F4" w14:paraId="7C6D7DD5" w14:textId="77777777" w:rsidTr="003479DB">
        <w:tc>
          <w:tcPr>
            <w:tcW w:w="10260" w:type="dxa"/>
          </w:tcPr>
          <w:p w14:paraId="05CD9497" w14:textId="3CE0D42A" w:rsidR="003E0103" w:rsidRPr="007042F4" w:rsidRDefault="00E37C27" w:rsidP="003E0103">
            <w:pPr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color w:val="E36C0A" w:themeColor="accent6" w:themeShade="BF"/>
                <w:sz w:val="28"/>
                <w:lang w:val="en-US"/>
              </w:rPr>
              <w:t>Selected p</w:t>
            </w:r>
            <w:r w:rsidR="00253572">
              <w:rPr>
                <w:rFonts w:asciiTheme="minorHAnsi" w:hAnsiTheme="minorHAnsi" w:cstheme="minorHAnsi"/>
                <w:color w:val="E36C0A" w:themeColor="accent6" w:themeShade="BF"/>
                <w:sz w:val="28"/>
                <w:lang w:val="en-US"/>
              </w:rPr>
              <w:t>eer-reviewed c</w:t>
            </w:r>
            <w:r w:rsidR="003E0103" w:rsidRPr="007042F4">
              <w:rPr>
                <w:rFonts w:asciiTheme="minorHAnsi" w:hAnsiTheme="minorHAnsi" w:cstheme="minorHAnsi"/>
                <w:color w:val="E36C0A" w:themeColor="accent6" w:themeShade="BF"/>
                <w:sz w:val="28"/>
                <w:lang w:val="en-US"/>
              </w:rPr>
              <w:t>onferences &amp; workshop</w:t>
            </w:r>
          </w:p>
          <w:p w14:paraId="6124BE71" w14:textId="279C9876" w:rsidR="008E1D84" w:rsidRDefault="008E1D84" w:rsidP="006A54C5">
            <w:pPr>
              <w:pStyle w:val="ListParagraph"/>
              <w:numPr>
                <w:ilvl w:val="0"/>
                <w:numId w:val="32"/>
              </w:numPr>
              <w:ind w:left="430"/>
              <w:rPr>
                <w:rFonts w:asciiTheme="minorHAnsi" w:hAnsiTheme="minorHAnsi" w:cstheme="minorHAnsi"/>
                <w:lang w:val="en-US"/>
              </w:rPr>
            </w:pPr>
            <w:r w:rsidRPr="00757F63">
              <w:rPr>
                <w:rFonts w:asciiTheme="minorHAnsi" w:hAnsiTheme="minorHAnsi" w:cstheme="minorHAnsi"/>
                <w:b/>
                <w:bCs/>
                <w:lang w:val="en-US"/>
              </w:rPr>
              <w:t>Talk</w:t>
            </w:r>
            <w:r w:rsidRPr="007042F4">
              <w:rPr>
                <w:rFonts w:asciiTheme="minorHAnsi" w:hAnsiTheme="minorHAnsi" w:cstheme="minorHAnsi"/>
                <w:lang w:val="en-US"/>
              </w:rPr>
              <w:t xml:space="preserve"> – </w:t>
            </w:r>
            <w:r w:rsidR="002666C7">
              <w:rPr>
                <w:rFonts w:asciiTheme="minorHAnsi" w:hAnsiTheme="minorHAnsi" w:cstheme="minorHAnsi"/>
                <w:lang w:val="en-US"/>
              </w:rPr>
              <w:t xml:space="preserve">Martinez, Korani. </w:t>
            </w:r>
            <w:proofErr w:type="spellStart"/>
            <w:r w:rsidR="004645FD" w:rsidRPr="007042F4">
              <w:rPr>
                <w:rFonts w:asciiTheme="minorHAnsi" w:hAnsiTheme="minorHAnsi" w:cstheme="minorHAnsi"/>
                <w:lang w:val="en-US"/>
              </w:rPr>
              <w:t>OceanVisions</w:t>
            </w:r>
            <w:proofErr w:type="spellEnd"/>
            <w:r w:rsidR="004645FD">
              <w:rPr>
                <w:rFonts w:asciiTheme="minorHAnsi" w:hAnsiTheme="minorHAnsi" w:cstheme="minorHAnsi"/>
                <w:lang w:val="en-US"/>
              </w:rPr>
              <w:t xml:space="preserve">. </w:t>
            </w:r>
            <w:r w:rsidR="00E17ADF">
              <w:rPr>
                <w:rFonts w:asciiTheme="minorHAnsi" w:hAnsiTheme="minorHAnsi" w:cstheme="minorHAnsi"/>
                <w:lang w:val="en-US"/>
              </w:rPr>
              <w:t xml:space="preserve">April </w:t>
            </w:r>
            <w:r w:rsidRPr="007042F4">
              <w:rPr>
                <w:rFonts w:asciiTheme="minorHAnsi" w:hAnsiTheme="minorHAnsi" w:cstheme="minorHAnsi"/>
                <w:lang w:val="en-US"/>
              </w:rPr>
              <w:t>2019, Georgia Tech University</w:t>
            </w:r>
            <w:r w:rsidR="00E17ADF">
              <w:rPr>
                <w:rFonts w:asciiTheme="minorHAnsi" w:hAnsiTheme="minorHAnsi" w:cstheme="minorHAnsi"/>
                <w:lang w:val="en-US"/>
              </w:rPr>
              <w:t>, Atlanta, GA.</w:t>
            </w:r>
            <w:r w:rsidR="008A2FDB">
              <w:rPr>
                <w:rFonts w:asciiTheme="minorHAnsi" w:hAnsiTheme="minorHAnsi" w:cstheme="minorHAnsi"/>
                <w:lang w:val="en-US"/>
              </w:rPr>
              <w:br/>
            </w:r>
            <w:r w:rsidR="00E96220" w:rsidRPr="007042F4">
              <w:rPr>
                <w:rFonts w:asciiTheme="minorHAnsi" w:hAnsiTheme="minorHAnsi" w:cstheme="minorHAnsi"/>
                <w:lang w:val="en-US"/>
              </w:rPr>
              <w:t>“Coastal Flooding under climate change: a personal experiential learning approach”</w:t>
            </w:r>
            <w:r w:rsidR="00D435DD"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1BB44B13" w14:textId="05A8EE6A" w:rsidR="00FE0FAE" w:rsidRPr="00FE0FAE" w:rsidRDefault="00FE0FAE" w:rsidP="00FE0FAE">
            <w:pPr>
              <w:pStyle w:val="ListParagraph"/>
              <w:numPr>
                <w:ilvl w:val="0"/>
                <w:numId w:val="32"/>
              </w:numPr>
              <w:ind w:left="430"/>
              <w:rPr>
                <w:rFonts w:asciiTheme="minorHAnsi" w:hAnsiTheme="minorHAnsi" w:cstheme="minorHAnsi"/>
                <w:lang w:val="en-US"/>
              </w:rPr>
            </w:pPr>
            <w:r w:rsidRPr="00757F63">
              <w:rPr>
                <w:rFonts w:asciiTheme="minorHAnsi" w:hAnsiTheme="minorHAnsi" w:cstheme="minorHAnsi"/>
                <w:b/>
                <w:bCs/>
                <w:lang w:val="en-US"/>
              </w:rPr>
              <w:t>Workshop</w:t>
            </w:r>
            <w:r w:rsidRPr="007042F4">
              <w:rPr>
                <w:rFonts w:asciiTheme="minorHAnsi" w:hAnsiTheme="minorHAnsi" w:cstheme="minorHAnsi"/>
                <w:lang w:val="en-US"/>
              </w:rPr>
              <w:t xml:space="preserve"> – </w:t>
            </w:r>
            <w:r w:rsidR="00E17ADF">
              <w:rPr>
                <w:rFonts w:asciiTheme="minorHAnsi" w:hAnsiTheme="minorHAnsi" w:cstheme="minorHAnsi"/>
                <w:lang w:val="en-US"/>
              </w:rPr>
              <w:t>Martinez, at Truckee Earth Day Festival</w:t>
            </w:r>
            <w:r w:rsidR="00E17ADF" w:rsidRPr="007042F4">
              <w:rPr>
                <w:rFonts w:asciiTheme="minorHAnsi" w:hAnsiTheme="minorHAnsi" w:cstheme="minorHAnsi"/>
                <w:lang w:val="en-US"/>
              </w:rPr>
              <w:t>.</w:t>
            </w:r>
            <w:r w:rsidR="00E17ADF">
              <w:rPr>
                <w:rFonts w:asciiTheme="minorHAnsi" w:hAnsiTheme="minorHAnsi" w:cstheme="minorHAnsi"/>
                <w:lang w:val="en-US"/>
              </w:rPr>
              <w:t xml:space="preserve"> April 2019, Truckee, CA.</w:t>
            </w:r>
            <w:r w:rsidR="00E17ADF">
              <w:rPr>
                <w:rFonts w:asciiTheme="minorHAnsi" w:hAnsiTheme="minorHAnsi" w:cstheme="minorHAnsi"/>
                <w:lang w:val="en-US"/>
              </w:rPr>
              <w:br/>
            </w:r>
            <w:r w:rsidR="007B740A">
              <w:rPr>
                <w:rFonts w:asciiTheme="minorHAnsi" w:hAnsiTheme="minorHAnsi" w:cstheme="minorHAnsi"/>
                <w:lang w:val="en-US"/>
              </w:rPr>
              <w:t>S</w:t>
            </w:r>
            <w:r w:rsidR="00440AC8">
              <w:rPr>
                <w:rFonts w:asciiTheme="minorHAnsi" w:hAnsiTheme="minorHAnsi" w:cstheme="minorHAnsi"/>
                <w:lang w:val="en-US"/>
              </w:rPr>
              <w:t>hort workshop on c</w:t>
            </w:r>
            <w:r>
              <w:rPr>
                <w:rFonts w:asciiTheme="minorHAnsi" w:hAnsiTheme="minorHAnsi" w:cstheme="minorHAnsi"/>
                <w:lang w:val="en-US"/>
              </w:rPr>
              <w:t xml:space="preserve">limate </w:t>
            </w:r>
            <w:r w:rsidR="00440AC8">
              <w:rPr>
                <w:rFonts w:asciiTheme="minorHAnsi" w:hAnsiTheme="minorHAnsi" w:cstheme="minorHAnsi"/>
                <w:lang w:val="en-US"/>
              </w:rPr>
              <w:t>c</w:t>
            </w:r>
            <w:r>
              <w:rPr>
                <w:rFonts w:asciiTheme="minorHAnsi" w:hAnsiTheme="minorHAnsi" w:cstheme="minorHAnsi"/>
                <w:lang w:val="en-US"/>
              </w:rPr>
              <w:t>hange</w:t>
            </w:r>
            <w:r w:rsidR="00440AC8">
              <w:rPr>
                <w:rFonts w:asciiTheme="minorHAnsi" w:hAnsiTheme="minorHAnsi" w:cstheme="minorHAnsi"/>
                <w:lang w:val="en-US"/>
              </w:rPr>
              <w:t xml:space="preserve"> and its impact on local hydrology</w:t>
            </w:r>
            <w:r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3F0D1E41" w14:textId="59C0A629" w:rsidR="00256593" w:rsidRPr="007042F4" w:rsidRDefault="00256593" w:rsidP="00256593">
            <w:pPr>
              <w:pStyle w:val="ListParagraph"/>
              <w:numPr>
                <w:ilvl w:val="0"/>
                <w:numId w:val="32"/>
              </w:numPr>
              <w:ind w:left="430"/>
              <w:rPr>
                <w:rFonts w:asciiTheme="minorHAnsi" w:hAnsiTheme="minorHAnsi" w:cstheme="minorHAnsi"/>
                <w:lang w:val="en-US"/>
              </w:rPr>
            </w:pPr>
            <w:r w:rsidRPr="00757F63">
              <w:rPr>
                <w:rFonts w:asciiTheme="minorHAnsi" w:hAnsiTheme="minorHAnsi" w:cstheme="minorHAnsi"/>
                <w:b/>
                <w:bCs/>
                <w:lang w:val="en-US"/>
              </w:rPr>
              <w:t>Workshop</w:t>
            </w:r>
            <w:r w:rsidRPr="007042F4">
              <w:rPr>
                <w:rFonts w:asciiTheme="minorHAnsi" w:hAnsiTheme="minorHAnsi" w:cstheme="minorHAnsi"/>
                <w:lang w:val="en-US"/>
              </w:rPr>
              <w:t xml:space="preserve"> – </w:t>
            </w:r>
            <w:r w:rsidR="006E2D7C">
              <w:rPr>
                <w:rFonts w:asciiTheme="minorHAnsi" w:hAnsiTheme="minorHAnsi" w:cstheme="minorHAnsi"/>
                <w:lang w:val="en-US"/>
              </w:rPr>
              <w:t xml:space="preserve">Martinez, SERC. October 2018, </w:t>
            </w:r>
            <w:r w:rsidR="006E2D7C" w:rsidRPr="007042F4">
              <w:rPr>
                <w:rFonts w:asciiTheme="minorHAnsi" w:hAnsiTheme="minorHAnsi" w:cstheme="minorHAnsi"/>
                <w:lang w:val="en-US"/>
              </w:rPr>
              <w:t>in Carleton College, Northfield, MN</w:t>
            </w:r>
            <w:r w:rsidR="006E2D7C">
              <w:rPr>
                <w:rFonts w:asciiTheme="minorHAnsi" w:hAnsiTheme="minorHAnsi" w:cstheme="minorHAnsi"/>
                <w:lang w:val="en-US"/>
              </w:rPr>
              <w:t>.</w:t>
            </w:r>
            <w:r w:rsidR="006E2D7C">
              <w:rPr>
                <w:rFonts w:asciiTheme="minorHAnsi" w:hAnsiTheme="minorHAnsi" w:cstheme="minorHAnsi"/>
                <w:lang w:val="en-US"/>
              </w:rPr>
              <w:br/>
            </w:r>
            <w:r w:rsidRPr="007042F4">
              <w:rPr>
                <w:rFonts w:asciiTheme="minorHAnsi" w:hAnsiTheme="minorHAnsi" w:cstheme="minorHAnsi"/>
                <w:lang w:val="en-US"/>
              </w:rPr>
              <w:t>“Teaching Computation in the Sciences” workshop</w:t>
            </w:r>
            <w:r w:rsidR="005E29C3">
              <w:rPr>
                <w:rFonts w:asciiTheme="minorHAnsi" w:hAnsiTheme="minorHAnsi" w:cstheme="minorHAnsi"/>
                <w:lang w:val="en-US"/>
              </w:rPr>
              <w:t>s</w:t>
            </w:r>
            <w:r w:rsidR="008A4222"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2C9B935D" w14:textId="32580344" w:rsidR="00256593" w:rsidRPr="007042F4" w:rsidRDefault="00256593" w:rsidP="00256593">
            <w:pPr>
              <w:pStyle w:val="ListParagraph"/>
              <w:numPr>
                <w:ilvl w:val="0"/>
                <w:numId w:val="32"/>
              </w:numPr>
              <w:ind w:left="430"/>
              <w:rPr>
                <w:rFonts w:asciiTheme="minorHAnsi" w:hAnsiTheme="minorHAnsi" w:cstheme="minorHAnsi"/>
                <w:lang w:val="en-US"/>
              </w:rPr>
            </w:pPr>
            <w:r w:rsidRPr="00757F63">
              <w:rPr>
                <w:rFonts w:asciiTheme="minorHAnsi" w:hAnsiTheme="minorHAnsi" w:cstheme="minorHAnsi"/>
                <w:b/>
                <w:bCs/>
                <w:lang w:val="en-US"/>
              </w:rPr>
              <w:t>Workshop</w:t>
            </w:r>
            <w:r w:rsidRPr="007042F4">
              <w:rPr>
                <w:rFonts w:asciiTheme="minorHAnsi" w:hAnsiTheme="minorHAnsi" w:cstheme="minorHAnsi"/>
                <w:lang w:val="en-US"/>
              </w:rPr>
              <w:t xml:space="preserve"> – Korani, Martinez, </w:t>
            </w:r>
            <w:r w:rsidR="001F4DCE">
              <w:rPr>
                <w:rFonts w:asciiTheme="minorHAnsi" w:hAnsiTheme="minorHAnsi" w:cstheme="minorHAnsi"/>
                <w:lang w:val="en-US"/>
              </w:rPr>
              <w:t xml:space="preserve">October </w:t>
            </w:r>
            <w:r w:rsidRPr="007042F4">
              <w:rPr>
                <w:rFonts w:asciiTheme="minorHAnsi" w:hAnsiTheme="minorHAnsi" w:cstheme="minorHAnsi"/>
                <w:lang w:val="en-US"/>
              </w:rPr>
              <w:t>2018</w:t>
            </w:r>
            <w:r w:rsidR="001F4DCE">
              <w:rPr>
                <w:rFonts w:asciiTheme="minorHAnsi" w:hAnsiTheme="minorHAnsi" w:cstheme="minorHAnsi"/>
                <w:lang w:val="en-US"/>
              </w:rPr>
              <w:t>. UC Berkeley, CA.</w:t>
            </w:r>
            <w:r w:rsidR="001F4DCE">
              <w:rPr>
                <w:rFonts w:asciiTheme="minorHAnsi" w:hAnsiTheme="minorHAnsi" w:cstheme="minorHAnsi"/>
                <w:lang w:val="en-US"/>
              </w:rPr>
              <w:br/>
            </w:r>
            <w:r w:rsidRPr="007042F4">
              <w:rPr>
                <w:rFonts w:asciiTheme="minorHAnsi" w:hAnsiTheme="minorHAnsi" w:cstheme="minorHAnsi"/>
                <w:lang w:val="en-US"/>
              </w:rPr>
              <w:t xml:space="preserve">“Scientific data </w:t>
            </w:r>
            <w:r w:rsidR="00A67DD3">
              <w:rPr>
                <w:rFonts w:asciiTheme="minorHAnsi" w:hAnsiTheme="minorHAnsi" w:cstheme="minorHAnsi"/>
                <w:lang w:val="en-US"/>
              </w:rPr>
              <w:t xml:space="preserve">analysis and </w:t>
            </w:r>
            <w:r w:rsidRPr="007042F4">
              <w:rPr>
                <w:rFonts w:asciiTheme="minorHAnsi" w:hAnsiTheme="minorHAnsi" w:cstheme="minorHAnsi"/>
                <w:lang w:val="en-US"/>
              </w:rPr>
              <w:t>visualization</w:t>
            </w:r>
            <w:r w:rsidR="00537D9E">
              <w:rPr>
                <w:rFonts w:asciiTheme="minorHAnsi" w:hAnsiTheme="minorHAnsi" w:cstheme="minorHAnsi"/>
                <w:lang w:val="en-US"/>
              </w:rPr>
              <w:t xml:space="preserve"> using Tableau</w:t>
            </w:r>
            <w:r w:rsidRPr="007042F4">
              <w:rPr>
                <w:rFonts w:asciiTheme="minorHAnsi" w:hAnsiTheme="minorHAnsi" w:cstheme="minorHAnsi"/>
                <w:lang w:val="en-US"/>
              </w:rPr>
              <w:t>”</w:t>
            </w:r>
            <w:r w:rsidR="00325DF1"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3DFD72C1" w14:textId="029795A7" w:rsidR="00C21E77" w:rsidRPr="007042F4" w:rsidRDefault="00E96220" w:rsidP="00D85436">
            <w:pPr>
              <w:pStyle w:val="ListParagraph"/>
              <w:numPr>
                <w:ilvl w:val="0"/>
                <w:numId w:val="32"/>
              </w:numPr>
              <w:ind w:left="430"/>
              <w:rPr>
                <w:rFonts w:asciiTheme="minorHAnsi" w:hAnsiTheme="minorHAnsi" w:cstheme="minorHAnsi"/>
                <w:lang w:val="en-US"/>
              </w:rPr>
            </w:pPr>
            <w:r w:rsidRPr="00757F63">
              <w:rPr>
                <w:rFonts w:asciiTheme="minorHAnsi" w:hAnsiTheme="minorHAnsi" w:cstheme="minorHAnsi"/>
                <w:b/>
                <w:bCs/>
                <w:lang w:val="en-US"/>
              </w:rPr>
              <w:t>Poster</w:t>
            </w:r>
            <w:r w:rsidRPr="007042F4">
              <w:rPr>
                <w:rFonts w:asciiTheme="minorHAnsi" w:hAnsiTheme="minorHAnsi" w:cstheme="minorHAnsi"/>
                <w:lang w:val="en-US"/>
              </w:rPr>
              <w:t xml:space="preserve"> – </w:t>
            </w:r>
            <w:r w:rsidR="00F82FA0">
              <w:rPr>
                <w:rFonts w:asciiTheme="minorHAnsi" w:hAnsiTheme="minorHAnsi" w:cstheme="minorHAnsi"/>
                <w:lang w:val="en-US"/>
              </w:rPr>
              <w:t>Martinez, et al.</w:t>
            </w:r>
            <w:r w:rsidR="00B471FA">
              <w:rPr>
                <w:rFonts w:asciiTheme="minorHAnsi" w:hAnsiTheme="minorHAnsi" w:cstheme="minorHAnsi"/>
                <w:lang w:val="en-US"/>
              </w:rPr>
              <w:t>, AGU Fall Meeting.</w:t>
            </w:r>
            <w:r w:rsidR="00F82FA0">
              <w:rPr>
                <w:rFonts w:asciiTheme="minorHAnsi" w:hAnsiTheme="minorHAnsi" w:cstheme="minorHAnsi"/>
                <w:lang w:val="en-US"/>
              </w:rPr>
              <w:t xml:space="preserve"> December 2019, </w:t>
            </w:r>
            <w:r w:rsidR="00F82FA0" w:rsidRPr="007042F4">
              <w:rPr>
                <w:rFonts w:asciiTheme="minorHAnsi" w:hAnsiTheme="minorHAnsi" w:cstheme="minorHAnsi"/>
                <w:lang w:val="en-US"/>
              </w:rPr>
              <w:t>Washington</w:t>
            </w:r>
            <w:r w:rsidR="00F82FA0">
              <w:rPr>
                <w:rFonts w:asciiTheme="minorHAnsi" w:hAnsiTheme="minorHAnsi" w:cstheme="minorHAnsi"/>
                <w:lang w:val="en-US"/>
              </w:rPr>
              <w:t>, DC.</w:t>
            </w:r>
            <w:r w:rsidR="00F82FA0">
              <w:rPr>
                <w:rFonts w:asciiTheme="minorHAnsi" w:hAnsiTheme="minorHAnsi" w:cstheme="minorHAnsi"/>
                <w:lang w:val="en-US"/>
              </w:rPr>
              <w:br/>
            </w:r>
            <w:r w:rsidR="00C21E77" w:rsidRPr="007042F4">
              <w:rPr>
                <w:rFonts w:asciiTheme="minorHAnsi" w:hAnsiTheme="minorHAnsi" w:cstheme="minorHAnsi"/>
                <w:lang w:val="en-US"/>
              </w:rPr>
              <w:t>“Modeling the impacts of regional droughts on the global nutrition supply”</w:t>
            </w:r>
            <w:r w:rsidR="00F82FA0"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70B8CBC0" w14:textId="4118206A" w:rsidR="00FC73CC" w:rsidRPr="007042F4" w:rsidRDefault="00FC73CC" w:rsidP="00D052A2">
            <w:pPr>
              <w:rPr>
                <w:rFonts w:asciiTheme="minorHAnsi" w:hAnsiTheme="minorHAnsi" w:cstheme="minorHAnsi"/>
                <w:lang w:val="en-US"/>
              </w:rPr>
            </w:pPr>
          </w:p>
        </w:tc>
      </w:tr>
      <w:tr w:rsidR="00C21E77" w:rsidRPr="007042F4" w14:paraId="4820A677" w14:textId="77777777" w:rsidTr="003479DB">
        <w:tc>
          <w:tcPr>
            <w:tcW w:w="10260" w:type="dxa"/>
          </w:tcPr>
          <w:p w14:paraId="015459BF" w14:textId="177BBAC8" w:rsidR="005C1666" w:rsidRPr="007042F4" w:rsidRDefault="005C1666" w:rsidP="005C1666">
            <w:pPr>
              <w:rPr>
                <w:rFonts w:asciiTheme="minorHAnsi" w:hAnsiTheme="minorHAnsi" w:cstheme="minorHAnsi"/>
                <w:lang w:val="en-US"/>
              </w:rPr>
            </w:pPr>
            <w:r w:rsidRPr="007042F4">
              <w:rPr>
                <w:rFonts w:asciiTheme="minorHAnsi" w:hAnsiTheme="minorHAnsi" w:cstheme="minorHAnsi"/>
                <w:color w:val="E36C0A" w:themeColor="accent6" w:themeShade="BF"/>
                <w:sz w:val="28"/>
                <w:lang w:val="en-US"/>
              </w:rPr>
              <w:t>Community Involvement</w:t>
            </w:r>
          </w:p>
          <w:p w14:paraId="6578A6E0" w14:textId="08D0C9CB" w:rsidR="00672115" w:rsidRDefault="00672115" w:rsidP="00641577">
            <w:pPr>
              <w:pStyle w:val="ListParagraph"/>
              <w:numPr>
                <w:ilvl w:val="0"/>
                <w:numId w:val="26"/>
              </w:numPr>
              <w:ind w:left="430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 xml:space="preserve">Leader of the California section of the French Alumni Association “Association des Centraliens” and “French Alumni”, two professional organization of more than 2,000 French graduates in the USA. </w:t>
            </w:r>
          </w:p>
          <w:p w14:paraId="326E8ADB" w14:textId="77777777" w:rsidR="00C21E77" w:rsidRDefault="00C21E77" w:rsidP="00873A65">
            <w:pPr>
              <w:pStyle w:val="ListParagraph"/>
              <w:numPr>
                <w:ilvl w:val="0"/>
                <w:numId w:val="26"/>
              </w:numPr>
              <w:ind w:left="430"/>
              <w:rPr>
                <w:rFonts w:asciiTheme="minorHAnsi" w:hAnsiTheme="minorHAnsi" w:cstheme="minorHAnsi"/>
                <w:lang w:val="en-US"/>
              </w:rPr>
            </w:pPr>
            <w:r w:rsidRPr="007042F4">
              <w:rPr>
                <w:rFonts w:asciiTheme="minorHAnsi" w:hAnsiTheme="minorHAnsi" w:cstheme="minorHAnsi"/>
                <w:lang w:val="en-US"/>
              </w:rPr>
              <w:t xml:space="preserve">Musician (Clarinetist </w:t>
            </w:r>
            <w:r w:rsidR="007B03FA">
              <w:rPr>
                <w:rFonts w:asciiTheme="minorHAnsi" w:hAnsiTheme="minorHAnsi" w:cstheme="minorHAnsi"/>
                <w:lang w:val="en-US"/>
              </w:rPr>
              <w:t>since</w:t>
            </w:r>
            <w:r w:rsidR="00CF38D2">
              <w:rPr>
                <w:rFonts w:asciiTheme="minorHAnsi" w:hAnsiTheme="minorHAnsi" w:cstheme="minorHAnsi"/>
                <w:lang w:val="en-US"/>
              </w:rPr>
              <w:t xml:space="preserve"> the age of</w:t>
            </w:r>
            <w:r w:rsidRPr="007042F4">
              <w:rPr>
                <w:rFonts w:asciiTheme="minorHAnsi" w:hAnsiTheme="minorHAnsi" w:cstheme="minorHAnsi"/>
                <w:lang w:val="en-US"/>
              </w:rPr>
              <w:t xml:space="preserve"> 12 years old)</w:t>
            </w:r>
            <w:r w:rsidR="0016014B">
              <w:rPr>
                <w:rFonts w:asciiTheme="minorHAnsi" w:hAnsiTheme="minorHAnsi" w:cstheme="minorHAnsi"/>
                <w:lang w:val="en-US"/>
              </w:rPr>
              <w:t>.</w:t>
            </w:r>
          </w:p>
          <w:p w14:paraId="23DBF3B2" w14:textId="599075C7" w:rsidR="0016014B" w:rsidRPr="007042F4" w:rsidRDefault="0016014B" w:rsidP="00873A65">
            <w:pPr>
              <w:pStyle w:val="ListParagraph"/>
              <w:numPr>
                <w:ilvl w:val="0"/>
                <w:numId w:val="26"/>
              </w:numPr>
              <w:ind w:left="430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 xml:space="preserve">Active member of </w:t>
            </w:r>
            <w:r w:rsidR="00EA1B94">
              <w:rPr>
                <w:rFonts w:asciiTheme="minorHAnsi" w:hAnsiTheme="minorHAnsi" w:cstheme="minorHAnsi"/>
                <w:lang w:val="en-US"/>
              </w:rPr>
              <w:t>ASCE OC section, AGU and AGU Hydrologic Student Section, and AAAS.</w:t>
            </w:r>
          </w:p>
        </w:tc>
      </w:tr>
    </w:tbl>
    <w:p w14:paraId="6DD268A2" w14:textId="0C34DB92" w:rsidR="00425DB5" w:rsidRPr="007042F4" w:rsidRDefault="00425DB5" w:rsidP="002026F5">
      <w:pPr>
        <w:jc w:val="both"/>
        <w:rPr>
          <w:rFonts w:asciiTheme="minorHAnsi" w:hAnsiTheme="minorHAnsi" w:cstheme="minorHAnsi"/>
          <w:lang w:val="en-US"/>
        </w:rPr>
      </w:pPr>
    </w:p>
    <w:sectPr w:rsidR="00425DB5" w:rsidRPr="007042F4" w:rsidSect="004B28DE">
      <w:pgSz w:w="11906" w:h="16838"/>
      <w:pgMar w:top="720" w:right="1440" w:bottom="540" w:left="990" w:header="708" w:footer="708" w:gutter="0"/>
      <w:cols w:space="708"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421BF"/>
    <w:multiLevelType w:val="multilevel"/>
    <w:tmpl w:val="57E8DB6A"/>
    <w:lvl w:ilvl="0">
      <w:start w:val="2009"/>
      <w:numFmt w:val="decimal"/>
      <w:lvlText w:val="%1"/>
      <w:lvlJc w:val="left"/>
      <w:pPr>
        <w:ind w:left="900" w:hanging="900"/>
      </w:pPr>
      <w:rPr>
        <w:rFonts w:cs="Times New Roman" w:hint="default"/>
      </w:rPr>
    </w:lvl>
    <w:lvl w:ilvl="1">
      <w:start w:val="2012"/>
      <w:numFmt w:val="decimal"/>
      <w:lvlText w:val="%1-%2"/>
      <w:lvlJc w:val="left"/>
      <w:pPr>
        <w:ind w:left="900" w:hanging="900"/>
      </w:pPr>
      <w:rPr>
        <w:rFonts w:cs="Times New Roman"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cs="Times New Roman"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cs="Times New Roman"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cs="Times New Roman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1" w15:restartNumberingAfterBreak="0">
    <w:nsid w:val="06A92798"/>
    <w:multiLevelType w:val="hybridMultilevel"/>
    <w:tmpl w:val="663EC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DB11EF"/>
    <w:multiLevelType w:val="hybridMultilevel"/>
    <w:tmpl w:val="5D2E22B0"/>
    <w:lvl w:ilvl="0" w:tplc="23583AE4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9B4E6B8E">
      <w:start w:val="1"/>
      <w:numFmt w:val="bullet"/>
      <w:lvlText w:val=""/>
      <w:lvlJc w:val="left"/>
      <w:pPr>
        <w:tabs>
          <w:tab w:val="num" w:pos="3213"/>
        </w:tabs>
        <w:ind w:left="3213" w:hanging="360"/>
      </w:pPr>
      <w:rPr>
        <w:rFonts w:ascii="Symbol" w:hAnsi="Symbol" w:hint="default"/>
      </w:rPr>
    </w:lvl>
    <w:lvl w:ilvl="2" w:tplc="92821FA2" w:tentative="1">
      <w:start w:val="1"/>
      <w:numFmt w:val="bullet"/>
      <w:lvlText w:val=""/>
      <w:lvlJc w:val="left"/>
      <w:pPr>
        <w:tabs>
          <w:tab w:val="num" w:pos="3933"/>
        </w:tabs>
        <w:ind w:left="3933" w:hanging="360"/>
      </w:pPr>
      <w:rPr>
        <w:rFonts w:ascii="Wingdings" w:hAnsi="Wingdings" w:hint="default"/>
      </w:rPr>
    </w:lvl>
    <w:lvl w:ilvl="3" w:tplc="0ABADE2C" w:tentative="1">
      <w:start w:val="1"/>
      <w:numFmt w:val="bullet"/>
      <w:lvlText w:val=""/>
      <w:lvlJc w:val="left"/>
      <w:pPr>
        <w:tabs>
          <w:tab w:val="num" w:pos="4653"/>
        </w:tabs>
        <w:ind w:left="4653" w:hanging="360"/>
      </w:pPr>
      <w:rPr>
        <w:rFonts w:ascii="Symbol" w:hAnsi="Symbol" w:hint="default"/>
      </w:rPr>
    </w:lvl>
    <w:lvl w:ilvl="4" w:tplc="C074D04A" w:tentative="1">
      <w:start w:val="1"/>
      <w:numFmt w:val="bullet"/>
      <w:lvlText w:val="o"/>
      <w:lvlJc w:val="left"/>
      <w:pPr>
        <w:tabs>
          <w:tab w:val="num" w:pos="5373"/>
        </w:tabs>
        <w:ind w:left="5373" w:hanging="360"/>
      </w:pPr>
      <w:rPr>
        <w:rFonts w:ascii="Courier New" w:hAnsi="Courier New" w:hint="default"/>
      </w:rPr>
    </w:lvl>
    <w:lvl w:ilvl="5" w:tplc="67B62848" w:tentative="1">
      <w:start w:val="1"/>
      <w:numFmt w:val="bullet"/>
      <w:lvlText w:val=""/>
      <w:lvlJc w:val="left"/>
      <w:pPr>
        <w:tabs>
          <w:tab w:val="num" w:pos="6093"/>
        </w:tabs>
        <w:ind w:left="6093" w:hanging="360"/>
      </w:pPr>
      <w:rPr>
        <w:rFonts w:ascii="Wingdings" w:hAnsi="Wingdings" w:hint="default"/>
      </w:rPr>
    </w:lvl>
    <w:lvl w:ilvl="6" w:tplc="9D622BF8" w:tentative="1">
      <w:start w:val="1"/>
      <w:numFmt w:val="bullet"/>
      <w:lvlText w:val=""/>
      <w:lvlJc w:val="left"/>
      <w:pPr>
        <w:tabs>
          <w:tab w:val="num" w:pos="6813"/>
        </w:tabs>
        <w:ind w:left="6813" w:hanging="360"/>
      </w:pPr>
      <w:rPr>
        <w:rFonts w:ascii="Symbol" w:hAnsi="Symbol" w:hint="default"/>
      </w:rPr>
    </w:lvl>
    <w:lvl w:ilvl="7" w:tplc="26F4DEA0" w:tentative="1">
      <w:start w:val="1"/>
      <w:numFmt w:val="bullet"/>
      <w:lvlText w:val="o"/>
      <w:lvlJc w:val="left"/>
      <w:pPr>
        <w:tabs>
          <w:tab w:val="num" w:pos="7533"/>
        </w:tabs>
        <w:ind w:left="7533" w:hanging="360"/>
      </w:pPr>
      <w:rPr>
        <w:rFonts w:ascii="Courier New" w:hAnsi="Courier New" w:hint="default"/>
      </w:rPr>
    </w:lvl>
    <w:lvl w:ilvl="8" w:tplc="48320754" w:tentative="1">
      <w:start w:val="1"/>
      <w:numFmt w:val="bullet"/>
      <w:lvlText w:val=""/>
      <w:lvlJc w:val="left"/>
      <w:pPr>
        <w:tabs>
          <w:tab w:val="num" w:pos="8253"/>
        </w:tabs>
        <w:ind w:left="8253" w:hanging="360"/>
      </w:pPr>
      <w:rPr>
        <w:rFonts w:ascii="Wingdings" w:hAnsi="Wingdings" w:hint="default"/>
      </w:rPr>
    </w:lvl>
  </w:abstractNum>
  <w:abstractNum w:abstractNumId="3" w15:restartNumberingAfterBreak="0">
    <w:nsid w:val="08BE070E"/>
    <w:multiLevelType w:val="hybridMultilevel"/>
    <w:tmpl w:val="9C841B32"/>
    <w:lvl w:ilvl="0" w:tplc="187A7F00"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hint="default"/>
        <w:b w:val="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954FB1"/>
    <w:multiLevelType w:val="hybridMultilevel"/>
    <w:tmpl w:val="FE0EFEAC"/>
    <w:lvl w:ilvl="0" w:tplc="169481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86ADC5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6B618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5409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D0EB5E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DD240A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F18A3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6A638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1D2D2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01F55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EA8006F"/>
    <w:multiLevelType w:val="hybridMultilevel"/>
    <w:tmpl w:val="AA8EA9E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15116A30"/>
    <w:multiLevelType w:val="multilevel"/>
    <w:tmpl w:val="121C42CA"/>
    <w:lvl w:ilvl="0">
      <w:start w:val="1997"/>
      <w:numFmt w:val="decimal"/>
      <w:lvlText w:val="%1"/>
      <w:lvlJc w:val="left"/>
      <w:pPr>
        <w:tabs>
          <w:tab w:val="num" w:pos="1410"/>
        </w:tabs>
        <w:ind w:left="1410" w:hanging="1410"/>
      </w:pPr>
      <w:rPr>
        <w:rFonts w:cs="Times New Roman" w:hint="default"/>
      </w:rPr>
    </w:lvl>
    <w:lvl w:ilvl="1">
      <w:start w:val="1998"/>
      <w:numFmt w:val="decimal"/>
      <w:lvlText w:val="%1-%2"/>
      <w:lvlJc w:val="left"/>
      <w:pPr>
        <w:tabs>
          <w:tab w:val="num" w:pos="1410"/>
        </w:tabs>
        <w:ind w:left="1410" w:hanging="1410"/>
      </w:pPr>
      <w:rPr>
        <w:rFonts w:cs="Times New Roman" w:hint="default"/>
      </w:rPr>
    </w:lvl>
    <w:lvl w:ilvl="2">
      <w:start w:val="1"/>
      <w:numFmt w:val="decimal"/>
      <w:lvlText w:val="%1-%2.%3"/>
      <w:lvlJc w:val="left"/>
      <w:pPr>
        <w:tabs>
          <w:tab w:val="num" w:pos="1410"/>
        </w:tabs>
        <w:ind w:left="1410" w:hanging="1410"/>
      </w:pPr>
      <w:rPr>
        <w:rFonts w:cs="Times New Roman" w:hint="default"/>
      </w:rPr>
    </w:lvl>
    <w:lvl w:ilvl="3">
      <w:start w:val="1"/>
      <w:numFmt w:val="decimal"/>
      <w:lvlText w:val="%1-%2.%3.%4"/>
      <w:lvlJc w:val="left"/>
      <w:pPr>
        <w:tabs>
          <w:tab w:val="num" w:pos="1410"/>
        </w:tabs>
        <w:ind w:left="1410" w:hanging="1410"/>
      </w:pPr>
      <w:rPr>
        <w:rFonts w:cs="Times New Roman" w:hint="default"/>
      </w:rPr>
    </w:lvl>
    <w:lvl w:ilvl="4">
      <w:start w:val="1"/>
      <w:numFmt w:val="decimal"/>
      <w:lvlText w:val="%1-%2.%3.%4.%5"/>
      <w:lvlJc w:val="left"/>
      <w:pPr>
        <w:tabs>
          <w:tab w:val="num" w:pos="1410"/>
        </w:tabs>
        <w:ind w:left="1410" w:hanging="1410"/>
      </w:pPr>
      <w:rPr>
        <w:rFonts w:cs="Times New Roman" w:hint="default"/>
      </w:rPr>
    </w:lvl>
    <w:lvl w:ilvl="5">
      <w:start w:val="1"/>
      <w:numFmt w:val="decimal"/>
      <w:lvlText w:val="%1-%2.%3.%4.%5.%6"/>
      <w:lvlJc w:val="left"/>
      <w:pPr>
        <w:tabs>
          <w:tab w:val="num" w:pos="1410"/>
        </w:tabs>
        <w:ind w:left="1410" w:hanging="1410"/>
      </w:pPr>
      <w:rPr>
        <w:rFonts w:cs="Times New Roman"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8" w15:restartNumberingAfterBreak="0">
    <w:nsid w:val="16630E08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1B423DE"/>
    <w:multiLevelType w:val="hybridMultilevel"/>
    <w:tmpl w:val="7F2C5AD4"/>
    <w:lvl w:ilvl="0" w:tplc="DFC4036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1CEADE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516AA8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B47A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C011F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8E644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65F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FA0D84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2DEEB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913C34"/>
    <w:multiLevelType w:val="hybridMultilevel"/>
    <w:tmpl w:val="9C04E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137275"/>
    <w:multiLevelType w:val="hybridMultilevel"/>
    <w:tmpl w:val="A2029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530838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5FB3FA1"/>
    <w:multiLevelType w:val="multilevel"/>
    <w:tmpl w:val="7DF80E00"/>
    <w:lvl w:ilvl="0">
      <w:start w:val="2007"/>
      <w:numFmt w:val="decimal"/>
      <w:lvlText w:val="%1"/>
      <w:lvlJc w:val="left"/>
      <w:pPr>
        <w:tabs>
          <w:tab w:val="num" w:pos="1410"/>
        </w:tabs>
        <w:ind w:left="1410" w:hanging="1410"/>
      </w:pPr>
      <w:rPr>
        <w:rFonts w:cs="Times New Roman" w:hint="default"/>
      </w:rPr>
    </w:lvl>
    <w:lvl w:ilvl="1">
      <w:start w:val="2009"/>
      <w:numFmt w:val="decimal"/>
      <w:lvlText w:val="%1-%2"/>
      <w:lvlJc w:val="left"/>
      <w:pPr>
        <w:tabs>
          <w:tab w:val="num" w:pos="1410"/>
        </w:tabs>
        <w:ind w:left="1410" w:hanging="1410"/>
      </w:pPr>
      <w:rPr>
        <w:rFonts w:cs="Times New Roman" w:hint="default"/>
      </w:rPr>
    </w:lvl>
    <w:lvl w:ilvl="2">
      <w:start w:val="1"/>
      <w:numFmt w:val="decimal"/>
      <w:lvlText w:val="%1-%2.%3"/>
      <w:lvlJc w:val="left"/>
      <w:pPr>
        <w:tabs>
          <w:tab w:val="num" w:pos="1410"/>
        </w:tabs>
        <w:ind w:left="1410" w:hanging="1410"/>
      </w:pPr>
      <w:rPr>
        <w:rFonts w:cs="Times New Roman" w:hint="default"/>
      </w:rPr>
    </w:lvl>
    <w:lvl w:ilvl="3">
      <w:start w:val="1"/>
      <w:numFmt w:val="decimal"/>
      <w:lvlText w:val="%1-%2.%3.%4"/>
      <w:lvlJc w:val="left"/>
      <w:pPr>
        <w:tabs>
          <w:tab w:val="num" w:pos="1410"/>
        </w:tabs>
        <w:ind w:left="1410" w:hanging="1410"/>
      </w:pPr>
      <w:rPr>
        <w:rFonts w:cs="Times New Roman" w:hint="default"/>
      </w:rPr>
    </w:lvl>
    <w:lvl w:ilvl="4">
      <w:start w:val="1"/>
      <w:numFmt w:val="decimal"/>
      <w:lvlText w:val="%1-%2.%3.%4.%5"/>
      <w:lvlJc w:val="left"/>
      <w:pPr>
        <w:tabs>
          <w:tab w:val="num" w:pos="1410"/>
        </w:tabs>
        <w:ind w:left="1410" w:hanging="1410"/>
      </w:pPr>
      <w:rPr>
        <w:rFonts w:cs="Times New Roman" w:hint="default"/>
      </w:rPr>
    </w:lvl>
    <w:lvl w:ilvl="5">
      <w:start w:val="1"/>
      <w:numFmt w:val="decimal"/>
      <w:lvlText w:val="%1-%2.%3.%4.%5.%6"/>
      <w:lvlJc w:val="left"/>
      <w:pPr>
        <w:tabs>
          <w:tab w:val="num" w:pos="1410"/>
        </w:tabs>
        <w:ind w:left="1410" w:hanging="1410"/>
      </w:pPr>
      <w:rPr>
        <w:rFonts w:cs="Times New Roman" w:hint="default"/>
      </w:rPr>
    </w:lvl>
    <w:lvl w:ilvl="6">
      <w:start w:val="1"/>
      <w:numFmt w:val="decimal"/>
      <w:lvlText w:val="%1-%2.%3.%4.%5.%6.%7"/>
      <w:lvlJc w:val="left"/>
      <w:pPr>
        <w:tabs>
          <w:tab w:val="num" w:pos="1410"/>
        </w:tabs>
        <w:ind w:left="1410" w:hanging="1410"/>
      </w:pPr>
      <w:rPr>
        <w:rFonts w:cs="Times New Roman"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14" w15:restartNumberingAfterBreak="0">
    <w:nsid w:val="288E0239"/>
    <w:multiLevelType w:val="hybridMultilevel"/>
    <w:tmpl w:val="E6C21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D66915"/>
    <w:multiLevelType w:val="hybridMultilevel"/>
    <w:tmpl w:val="C7A24466"/>
    <w:lvl w:ilvl="0" w:tplc="05724DD8">
      <w:numFmt w:val="bullet"/>
      <w:lvlText w:val="-"/>
      <w:lvlJc w:val="left"/>
      <w:pPr>
        <w:tabs>
          <w:tab w:val="num" w:pos="2484"/>
        </w:tabs>
        <w:ind w:left="2484" w:hanging="360"/>
      </w:pPr>
      <w:rPr>
        <w:rFonts w:ascii="Verdana" w:eastAsia="Times New Roman" w:hAnsi="Verdana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2BEA6D88"/>
    <w:multiLevelType w:val="hybridMultilevel"/>
    <w:tmpl w:val="5D2E22B0"/>
    <w:lvl w:ilvl="0" w:tplc="FB5CAC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14EF8E2">
      <w:start w:val="1"/>
      <w:numFmt w:val="bullet"/>
      <w:lvlText w:val=""/>
      <w:lvlJc w:val="left"/>
      <w:pPr>
        <w:tabs>
          <w:tab w:val="num" w:pos="2505"/>
        </w:tabs>
        <w:ind w:left="2505" w:hanging="360"/>
      </w:pPr>
      <w:rPr>
        <w:rFonts w:ascii="Symbol" w:hAnsi="Symbol" w:hint="default"/>
      </w:rPr>
    </w:lvl>
    <w:lvl w:ilvl="2" w:tplc="83608E28" w:tentative="1">
      <w:start w:val="1"/>
      <w:numFmt w:val="bullet"/>
      <w:lvlText w:val=""/>
      <w:lvlJc w:val="left"/>
      <w:pPr>
        <w:tabs>
          <w:tab w:val="num" w:pos="3225"/>
        </w:tabs>
        <w:ind w:left="3225" w:hanging="360"/>
      </w:pPr>
      <w:rPr>
        <w:rFonts w:ascii="Wingdings" w:hAnsi="Wingdings" w:hint="default"/>
      </w:rPr>
    </w:lvl>
    <w:lvl w:ilvl="3" w:tplc="F7CCCDE0" w:tentative="1">
      <w:start w:val="1"/>
      <w:numFmt w:val="bullet"/>
      <w:lvlText w:val=""/>
      <w:lvlJc w:val="left"/>
      <w:pPr>
        <w:tabs>
          <w:tab w:val="num" w:pos="3945"/>
        </w:tabs>
        <w:ind w:left="3945" w:hanging="360"/>
      </w:pPr>
      <w:rPr>
        <w:rFonts w:ascii="Symbol" w:hAnsi="Symbol" w:hint="default"/>
      </w:rPr>
    </w:lvl>
    <w:lvl w:ilvl="4" w:tplc="80188FA0" w:tentative="1">
      <w:start w:val="1"/>
      <w:numFmt w:val="bullet"/>
      <w:lvlText w:val="o"/>
      <w:lvlJc w:val="left"/>
      <w:pPr>
        <w:tabs>
          <w:tab w:val="num" w:pos="4665"/>
        </w:tabs>
        <w:ind w:left="4665" w:hanging="360"/>
      </w:pPr>
      <w:rPr>
        <w:rFonts w:ascii="Courier New" w:hAnsi="Courier New" w:hint="default"/>
      </w:rPr>
    </w:lvl>
    <w:lvl w:ilvl="5" w:tplc="665C61A4" w:tentative="1">
      <w:start w:val="1"/>
      <w:numFmt w:val="bullet"/>
      <w:lvlText w:val=""/>
      <w:lvlJc w:val="left"/>
      <w:pPr>
        <w:tabs>
          <w:tab w:val="num" w:pos="5385"/>
        </w:tabs>
        <w:ind w:left="5385" w:hanging="360"/>
      </w:pPr>
      <w:rPr>
        <w:rFonts w:ascii="Wingdings" w:hAnsi="Wingdings" w:hint="default"/>
      </w:rPr>
    </w:lvl>
    <w:lvl w:ilvl="6" w:tplc="2C7C080A" w:tentative="1">
      <w:start w:val="1"/>
      <w:numFmt w:val="bullet"/>
      <w:lvlText w:val=""/>
      <w:lvlJc w:val="left"/>
      <w:pPr>
        <w:tabs>
          <w:tab w:val="num" w:pos="6105"/>
        </w:tabs>
        <w:ind w:left="6105" w:hanging="360"/>
      </w:pPr>
      <w:rPr>
        <w:rFonts w:ascii="Symbol" w:hAnsi="Symbol" w:hint="default"/>
      </w:rPr>
    </w:lvl>
    <w:lvl w:ilvl="7" w:tplc="A2785980" w:tentative="1">
      <w:start w:val="1"/>
      <w:numFmt w:val="bullet"/>
      <w:lvlText w:val="o"/>
      <w:lvlJc w:val="left"/>
      <w:pPr>
        <w:tabs>
          <w:tab w:val="num" w:pos="6825"/>
        </w:tabs>
        <w:ind w:left="6825" w:hanging="360"/>
      </w:pPr>
      <w:rPr>
        <w:rFonts w:ascii="Courier New" w:hAnsi="Courier New" w:hint="default"/>
      </w:rPr>
    </w:lvl>
    <w:lvl w:ilvl="8" w:tplc="EC2E565C" w:tentative="1">
      <w:start w:val="1"/>
      <w:numFmt w:val="bullet"/>
      <w:lvlText w:val=""/>
      <w:lvlJc w:val="left"/>
      <w:pPr>
        <w:tabs>
          <w:tab w:val="num" w:pos="7545"/>
        </w:tabs>
        <w:ind w:left="7545" w:hanging="360"/>
      </w:pPr>
      <w:rPr>
        <w:rFonts w:ascii="Wingdings" w:hAnsi="Wingdings" w:hint="default"/>
      </w:rPr>
    </w:lvl>
  </w:abstractNum>
  <w:abstractNum w:abstractNumId="17" w15:restartNumberingAfterBreak="0">
    <w:nsid w:val="364F33C1"/>
    <w:multiLevelType w:val="hybridMultilevel"/>
    <w:tmpl w:val="9560F8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8F25D9F"/>
    <w:multiLevelType w:val="hybridMultilevel"/>
    <w:tmpl w:val="AEA47C00"/>
    <w:lvl w:ilvl="0" w:tplc="0E705BD6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 w:hint="default"/>
      </w:rPr>
    </w:lvl>
    <w:lvl w:ilvl="1" w:tplc="7DF0D246" w:tentative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hint="default"/>
      </w:rPr>
    </w:lvl>
    <w:lvl w:ilvl="2" w:tplc="5E06A22E" w:tentative="1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 w:tplc="597E93A6" w:tentative="1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 w:tplc="DA880ECC" w:tentative="1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hint="default"/>
      </w:rPr>
    </w:lvl>
    <w:lvl w:ilvl="5" w:tplc="F65E1ACE" w:tentative="1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 w:tplc="D7BC0416" w:tentative="1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 w:tplc="367CBFE2" w:tentative="1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hint="default"/>
      </w:rPr>
    </w:lvl>
    <w:lvl w:ilvl="8" w:tplc="C48CDEC4" w:tentative="1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abstractNum w:abstractNumId="19" w15:restartNumberingAfterBreak="0">
    <w:nsid w:val="3F8815AE"/>
    <w:multiLevelType w:val="hybridMultilevel"/>
    <w:tmpl w:val="E878E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07596A"/>
    <w:multiLevelType w:val="hybridMultilevel"/>
    <w:tmpl w:val="15D619E8"/>
    <w:lvl w:ilvl="0" w:tplc="AD0E5E4C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 w:hint="default"/>
      </w:rPr>
    </w:lvl>
    <w:lvl w:ilvl="1" w:tplc="26D88CB4" w:tentative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hint="default"/>
      </w:rPr>
    </w:lvl>
    <w:lvl w:ilvl="2" w:tplc="528412A6" w:tentative="1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 w:tplc="DCBA711A" w:tentative="1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 w:tplc="8DE89058" w:tentative="1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hint="default"/>
      </w:rPr>
    </w:lvl>
    <w:lvl w:ilvl="5" w:tplc="EC680640" w:tentative="1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 w:tplc="1F9E48E4" w:tentative="1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 w:tplc="EA44F366" w:tentative="1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hint="default"/>
      </w:rPr>
    </w:lvl>
    <w:lvl w:ilvl="8" w:tplc="21CA96C6" w:tentative="1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abstractNum w:abstractNumId="21" w15:restartNumberingAfterBreak="0">
    <w:nsid w:val="481B0A24"/>
    <w:multiLevelType w:val="multilevel"/>
    <w:tmpl w:val="770C6500"/>
    <w:lvl w:ilvl="0">
      <w:start w:val="1997"/>
      <w:numFmt w:val="decimal"/>
      <w:lvlText w:val="%1"/>
      <w:lvlJc w:val="left"/>
      <w:pPr>
        <w:tabs>
          <w:tab w:val="num" w:pos="2124"/>
        </w:tabs>
        <w:ind w:left="2124" w:hanging="2124"/>
      </w:pPr>
      <w:rPr>
        <w:rFonts w:cs="Times New Roman" w:hint="default"/>
        <w:b/>
      </w:rPr>
    </w:lvl>
    <w:lvl w:ilvl="1">
      <w:start w:val="1998"/>
      <w:numFmt w:val="decimal"/>
      <w:lvlText w:val="%1-%2"/>
      <w:lvlJc w:val="left"/>
      <w:pPr>
        <w:tabs>
          <w:tab w:val="num" w:pos="2124"/>
        </w:tabs>
        <w:ind w:left="2124" w:hanging="2124"/>
      </w:pPr>
      <w:rPr>
        <w:rFonts w:cs="Times New Roman" w:hint="default"/>
        <w:b/>
      </w:rPr>
    </w:lvl>
    <w:lvl w:ilvl="2">
      <w:start w:val="1"/>
      <w:numFmt w:val="decimal"/>
      <w:lvlText w:val="%1-%2.%3"/>
      <w:lvlJc w:val="left"/>
      <w:pPr>
        <w:tabs>
          <w:tab w:val="num" w:pos="2124"/>
        </w:tabs>
        <w:ind w:left="2124" w:hanging="2124"/>
      </w:pPr>
      <w:rPr>
        <w:rFonts w:cs="Times New Roman" w:hint="default"/>
        <w:b/>
      </w:rPr>
    </w:lvl>
    <w:lvl w:ilvl="3">
      <w:start w:val="1"/>
      <w:numFmt w:val="decimal"/>
      <w:lvlText w:val="%1-%2.%3.%4"/>
      <w:lvlJc w:val="left"/>
      <w:pPr>
        <w:tabs>
          <w:tab w:val="num" w:pos="2124"/>
        </w:tabs>
        <w:ind w:left="2124" w:hanging="2124"/>
      </w:pPr>
      <w:rPr>
        <w:rFonts w:cs="Times New Roman" w:hint="default"/>
        <w:b/>
      </w:rPr>
    </w:lvl>
    <w:lvl w:ilvl="4">
      <w:start w:val="1"/>
      <w:numFmt w:val="decimal"/>
      <w:lvlText w:val="%1-%2.%3.%4.%5"/>
      <w:lvlJc w:val="left"/>
      <w:pPr>
        <w:tabs>
          <w:tab w:val="num" w:pos="2124"/>
        </w:tabs>
        <w:ind w:left="2124" w:hanging="2124"/>
      </w:pPr>
      <w:rPr>
        <w:rFonts w:cs="Times New Roman" w:hint="default"/>
        <w:b/>
      </w:rPr>
    </w:lvl>
    <w:lvl w:ilvl="5">
      <w:start w:val="1"/>
      <w:numFmt w:val="decimal"/>
      <w:lvlText w:val="%1-%2.%3.%4.%5.%6"/>
      <w:lvlJc w:val="left"/>
      <w:pPr>
        <w:tabs>
          <w:tab w:val="num" w:pos="2124"/>
        </w:tabs>
        <w:ind w:left="2124" w:hanging="2124"/>
      </w:pPr>
      <w:rPr>
        <w:rFonts w:cs="Times New Roman" w:hint="default"/>
        <w:b/>
      </w:rPr>
    </w:lvl>
    <w:lvl w:ilvl="6">
      <w:start w:val="1"/>
      <w:numFmt w:val="decimal"/>
      <w:lvlText w:val="%1-%2.%3.%4.%5.%6.%7"/>
      <w:lvlJc w:val="left"/>
      <w:pPr>
        <w:tabs>
          <w:tab w:val="num" w:pos="2124"/>
        </w:tabs>
        <w:ind w:left="2124" w:hanging="2124"/>
      </w:pPr>
      <w:rPr>
        <w:rFonts w:cs="Times New Roman" w:hint="default"/>
        <w:b/>
      </w:rPr>
    </w:lvl>
    <w:lvl w:ilvl="7">
      <w:start w:val="1"/>
      <w:numFmt w:val="decimal"/>
      <w:lvlText w:val="%1-%2.%3.%4.%5.%6.%7.%8"/>
      <w:lvlJc w:val="left"/>
      <w:pPr>
        <w:tabs>
          <w:tab w:val="num" w:pos="2124"/>
        </w:tabs>
        <w:ind w:left="2124" w:hanging="2124"/>
      </w:pPr>
      <w:rPr>
        <w:rFonts w:cs="Times New Roman" w:hint="default"/>
        <w:b/>
      </w:rPr>
    </w:lvl>
    <w:lvl w:ilvl="8">
      <w:start w:val="1"/>
      <w:numFmt w:val="decimal"/>
      <w:lvlText w:val="%1-%2.%3.%4.%5.%6.%7.%8.%9"/>
      <w:lvlJc w:val="left"/>
      <w:pPr>
        <w:tabs>
          <w:tab w:val="num" w:pos="2160"/>
        </w:tabs>
        <w:ind w:left="2160" w:hanging="2160"/>
      </w:pPr>
      <w:rPr>
        <w:rFonts w:cs="Times New Roman" w:hint="default"/>
        <w:b/>
      </w:rPr>
    </w:lvl>
  </w:abstractNum>
  <w:abstractNum w:abstractNumId="22" w15:restartNumberingAfterBreak="0">
    <w:nsid w:val="489F36A8"/>
    <w:multiLevelType w:val="hybridMultilevel"/>
    <w:tmpl w:val="AC467C9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3" w15:restartNumberingAfterBreak="0">
    <w:nsid w:val="4D7C5600"/>
    <w:multiLevelType w:val="hybridMultilevel"/>
    <w:tmpl w:val="EF482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4261B8"/>
    <w:multiLevelType w:val="hybridMultilevel"/>
    <w:tmpl w:val="C2B40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D73956"/>
    <w:multiLevelType w:val="hybridMultilevel"/>
    <w:tmpl w:val="8EDE3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A1FB6"/>
    <w:multiLevelType w:val="hybridMultilevel"/>
    <w:tmpl w:val="D97E33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98B75DF"/>
    <w:multiLevelType w:val="hybridMultilevel"/>
    <w:tmpl w:val="6E8C8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534722"/>
    <w:multiLevelType w:val="multilevel"/>
    <w:tmpl w:val="3E6C2D00"/>
    <w:lvl w:ilvl="0">
      <w:start w:val="1996"/>
      <w:numFmt w:val="decimal"/>
      <w:lvlText w:val="%1"/>
      <w:lvlJc w:val="left"/>
      <w:pPr>
        <w:tabs>
          <w:tab w:val="num" w:pos="1410"/>
        </w:tabs>
        <w:ind w:left="1410" w:hanging="1410"/>
      </w:pPr>
      <w:rPr>
        <w:rFonts w:cs="Times New Roman" w:hint="default"/>
        <w:sz w:val="24"/>
      </w:rPr>
    </w:lvl>
    <w:lvl w:ilvl="1">
      <w:start w:val="1997"/>
      <w:numFmt w:val="decimal"/>
      <w:lvlText w:val="%1-%2"/>
      <w:lvlJc w:val="left"/>
      <w:pPr>
        <w:tabs>
          <w:tab w:val="num" w:pos="1410"/>
        </w:tabs>
        <w:ind w:left="1410" w:hanging="1410"/>
      </w:pPr>
      <w:rPr>
        <w:rFonts w:cs="Times New Roman" w:hint="default"/>
        <w:sz w:val="24"/>
      </w:rPr>
    </w:lvl>
    <w:lvl w:ilvl="2">
      <w:start w:val="1"/>
      <w:numFmt w:val="decimal"/>
      <w:lvlText w:val="%1-%2.%3"/>
      <w:lvlJc w:val="left"/>
      <w:pPr>
        <w:tabs>
          <w:tab w:val="num" w:pos="1410"/>
        </w:tabs>
        <w:ind w:left="1410" w:hanging="1410"/>
      </w:pPr>
      <w:rPr>
        <w:rFonts w:cs="Times New Roman" w:hint="default"/>
        <w:sz w:val="24"/>
      </w:rPr>
    </w:lvl>
    <w:lvl w:ilvl="3">
      <w:start w:val="1"/>
      <w:numFmt w:val="decimal"/>
      <w:lvlText w:val="%1-%2.%3.%4"/>
      <w:lvlJc w:val="left"/>
      <w:pPr>
        <w:tabs>
          <w:tab w:val="num" w:pos="1410"/>
        </w:tabs>
        <w:ind w:left="1410" w:hanging="1410"/>
      </w:pPr>
      <w:rPr>
        <w:rFonts w:cs="Times New Roman" w:hint="default"/>
        <w:sz w:val="24"/>
      </w:rPr>
    </w:lvl>
    <w:lvl w:ilvl="4">
      <w:start w:val="1"/>
      <w:numFmt w:val="decimal"/>
      <w:lvlText w:val="%1-%2.%3.%4.%5"/>
      <w:lvlJc w:val="left"/>
      <w:pPr>
        <w:tabs>
          <w:tab w:val="num" w:pos="1410"/>
        </w:tabs>
        <w:ind w:left="1410" w:hanging="1410"/>
      </w:pPr>
      <w:rPr>
        <w:rFonts w:cs="Times New Roman" w:hint="default"/>
        <w:sz w:val="24"/>
      </w:rPr>
    </w:lvl>
    <w:lvl w:ilvl="5">
      <w:start w:val="1"/>
      <w:numFmt w:val="decimal"/>
      <w:lvlText w:val="%1-%2.%3.%4.%5.%6"/>
      <w:lvlJc w:val="left"/>
      <w:pPr>
        <w:tabs>
          <w:tab w:val="num" w:pos="1410"/>
        </w:tabs>
        <w:ind w:left="1410" w:hanging="1410"/>
      </w:pPr>
      <w:rPr>
        <w:rFonts w:cs="Times New Roman" w:hint="default"/>
        <w:sz w:val="24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  <w:sz w:val="24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sz w:val="24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  <w:sz w:val="24"/>
      </w:rPr>
    </w:lvl>
  </w:abstractNum>
  <w:abstractNum w:abstractNumId="29" w15:restartNumberingAfterBreak="0">
    <w:nsid w:val="6538628B"/>
    <w:multiLevelType w:val="hybridMultilevel"/>
    <w:tmpl w:val="8E746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A9473D"/>
    <w:multiLevelType w:val="hybridMultilevel"/>
    <w:tmpl w:val="8A241BF6"/>
    <w:lvl w:ilvl="0" w:tplc="E46EEFB6">
      <w:start w:val="1"/>
      <w:numFmt w:val="bullet"/>
      <w:lvlText w:val=""/>
      <w:lvlJc w:val="left"/>
      <w:pPr>
        <w:tabs>
          <w:tab w:val="num" w:pos="2136"/>
        </w:tabs>
        <w:ind w:left="2136" w:hanging="360"/>
      </w:pPr>
      <w:rPr>
        <w:rFonts w:ascii="Symbol" w:hAnsi="Symbol" w:hint="default"/>
      </w:rPr>
    </w:lvl>
    <w:lvl w:ilvl="1" w:tplc="9E885920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hint="default"/>
      </w:rPr>
    </w:lvl>
    <w:lvl w:ilvl="2" w:tplc="9016FE3A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C5A24A38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BC629902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hint="default"/>
      </w:rPr>
    </w:lvl>
    <w:lvl w:ilvl="5" w:tplc="5A70D950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8DA8DF08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EAB25CD2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hint="default"/>
      </w:rPr>
    </w:lvl>
    <w:lvl w:ilvl="8" w:tplc="7DF0E348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31" w15:restartNumberingAfterBreak="0">
    <w:nsid w:val="7843695D"/>
    <w:multiLevelType w:val="hybridMultilevel"/>
    <w:tmpl w:val="C4D8234C"/>
    <w:lvl w:ilvl="0" w:tplc="6C14A424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 w:hint="default"/>
      </w:rPr>
    </w:lvl>
    <w:lvl w:ilvl="1" w:tplc="7F405F0E" w:tentative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hint="default"/>
      </w:rPr>
    </w:lvl>
    <w:lvl w:ilvl="2" w:tplc="F09AD61A" w:tentative="1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 w:tplc="25AA63CE" w:tentative="1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 w:tplc="6AAA52B2" w:tentative="1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hint="default"/>
      </w:rPr>
    </w:lvl>
    <w:lvl w:ilvl="5" w:tplc="EA962E66" w:tentative="1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 w:tplc="53FC4C84" w:tentative="1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 w:tplc="DB248EAC" w:tentative="1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hint="default"/>
      </w:rPr>
    </w:lvl>
    <w:lvl w:ilvl="8" w:tplc="D2A8FF1E" w:tentative="1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abstractNum w:abstractNumId="32" w15:restartNumberingAfterBreak="0">
    <w:nsid w:val="7E1655EC"/>
    <w:multiLevelType w:val="hybridMultilevel"/>
    <w:tmpl w:val="EFBE0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B219ED"/>
    <w:multiLevelType w:val="hybridMultilevel"/>
    <w:tmpl w:val="FD86B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16"/>
  </w:num>
  <w:num w:numId="4">
    <w:abstractNumId w:val="4"/>
  </w:num>
  <w:num w:numId="5">
    <w:abstractNumId w:val="30"/>
  </w:num>
  <w:num w:numId="6">
    <w:abstractNumId w:val="31"/>
  </w:num>
  <w:num w:numId="7">
    <w:abstractNumId w:val="18"/>
  </w:num>
  <w:num w:numId="8">
    <w:abstractNumId w:val="20"/>
  </w:num>
  <w:num w:numId="9">
    <w:abstractNumId w:val="7"/>
  </w:num>
  <w:num w:numId="10">
    <w:abstractNumId w:val="28"/>
  </w:num>
  <w:num w:numId="11">
    <w:abstractNumId w:val="8"/>
  </w:num>
  <w:num w:numId="12">
    <w:abstractNumId w:val="5"/>
  </w:num>
  <w:num w:numId="13">
    <w:abstractNumId w:val="12"/>
  </w:num>
  <w:num w:numId="14">
    <w:abstractNumId w:val="3"/>
  </w:num>
  <w:num w:numId="15">
    <w:abstractNumId w:val="21"/>
  </w:num>
  <w:num w:numId="16">
    <w:abstractNumId w:val="15"/>
  </w:num>
  <w:num w:numId="17">
    <w:abstractNumId w:val="0"/>
  </w:num>
  <w:num w:numId="18">
    <w:abstractNumId w:val="13"/>
  </w:num>
  <w:num w:numId="19">
    <w:abstractNumId w:val="22"/>
  </w:num>
  <w:num w:numId="20">
    <w:abstractNumId w:val="24"/>
  </w:num>
  <w:num w:numId="21">
    <w:abstractNumId w:val="6"/>
  </w:num>
  <w:num w:numId="22">
    <w:abstractNumId w:val="32"/>
  </w:num>
  <w:num w:numId="23">
    <w:abstractNumId w:val="11"/>
  </w:num>
  <w:num w:numId="24">
    <w:abstractNumId w:val="1"/>
  </w:num>
  <w:num w:numId="25">
    <w:abstractNumId w:val="27"/>
  </w:num>
  <w:num w:numId="26">
    <w:abstractNumId w:val="33"/>
  </w:num>
  <w:num w:numId="27">
    <w:abstractNumId w:val="14"/>
  </w:num>
  <w:num w:numId="28">
    <w:abstractNumId w:val="29"/>
  </w:num>
  <w:num w:numId="29">
    <w:abstractNumId w:val="10"/>
  </w:num>
  <w:num w:numId="30">
    <w:abstractNumId w:val="25"/>
  </w:num>
  <w:num w:numId="31">
    <w:abstractNumId w:val="23"/>
  </w:num>
  <w:num w:numId="32">
    <w:abstractNumId w:val="26"/>
  </w:num>
  <w:num w:numId="33">
    <w:abstractNumId w:val="19"/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SwNDcyNDA0sDAxMDdS0lEKTi0uzszPAykwMqoFAETJfLItAAAA"/>
  </w:docVars>
  <w:rsids>
    <w:rsidRoot w:val="00CB4F50"/>
    <w:rsid w:val="000017DA"/>
    <w:rsid w:val="00001EF1"/>
    <w:rsid w:val="00002FDC"/>
    <w:rsid w:val="000054D2"/>
    <w:rsid w:val="000159EC"/>
    <w:rsid w:val="00015E0C"/>
    <w:rsid w:val="000207DC"/>
    <w:rsid w:val="00023966"/>
    <w:rsid w:val="0003310E"/>
    <w:rsid w:val="00034201"/>
    <w:rsid w:val="00035FC6"/>
    <w:rsid w:val="00042E67"/>
    <w:rsid w:val="00045017"/>
    <w:rsid w:val="0004782C"/>
    <w:rsid w:val="00051499"/>
    <w:rsid w:val="000517A8"/>
    <w:rsid w:val="00061FBB"/>
    <w:rsid w:val="00063593"/>
    <w:rsid w:val="0007299F"/>
    <w:rsid w:val="00072E40"/>
    <w:rsid w:val="000815B2"/>
    <w:rsid w:val="00081ECE"/>
    <w:rsid w:val="00084083"/>
    <w:rsid w:val="00085E14"/>
    <w:rsid w:val="000869CA"/>
    <w:rsid w:val="0009471D"/>
    <w:rsid w:val="00094D36"/>
    <w:rsid w:val="0009529A"/>
    <w:rsid w:val="000A49CF"/>
    <w:rsid w:val="000A54A7"/>
    <w:rsid w:val="000A59FD"/>
    <w:rsid w:val="000A6965"/>
    <w:rsid w:val="000A6AAB"/>
    <w:rsid w:val="000B14D9"/>
    <w:rsid w:val="000B271A"/>
    <w:rsid w:val="000B3865"/>
    <w:rsid w:val="000B3DDB"/>
    <w:rsid w:val="000C3549"/>
    <w:rsid w:val="000C38E8"/>
    <w:rsid w:val="000C52DE"/>
    <w:rsid w:val="000D2315"/>
    <w:rsid w:val="000D6214"/>
    <w:rsid w:val="000E1A30"/>
    <w:rsid w:val="000E4DE1"/>
    <w:rsid w:val="000E6D48"/>
    <w:rsid w:val="0010614F"/>
    <w:rsid w:val="001130CF"/>
    <w:rsid w:val="00113CE7"/>
    <w:rsid w:val="001177C0"/>
    <w:rsid w:val="00117FEB"/>
    <w:rsid w:val="00121895"/>
    <w:rsid w:val="001230C9"/>
    <w:rsid w:val="0012347D"/>
    <w:rsid w:val="0013501C"/>
    <w:rsid w:val="00136143"/>
    <w:rsid w:val="00136BA3"/>
    <w:rsid w:val="00144879"/>
    <w:rsid w:val="00150894"/>
    <w:rsid w:val="0016014B"/>
    <w:rsid w:val="001620EC"/>
    <w:rsid w:val="0016285E"/>
    <w:rsid w:val="00163D30"/>
    <w:rsid w:val="0016447B"/>
    <w:rsid w:val="001655DA"/>
    <w:rsid w:val="001723B8"/>
    <w:rsid w:val="00174D7C"/>
    <w:rsid w:val="00177836"/>
    <w:rsid w:val="001809C2"/>
    <w:rsid w:val="00184A50"/>
    <w:rsid w:val="00185D72"/>
    <w:rsid w:val="00185F4C"/>
    <w:rsid w:val="0019458E"/>
    <w:rsid w:val="001A1C95"/>
    <w:rsid w:val="001A462D"/>
    <w:rsid w:val="001B38C9"/>
    <w:rsid w:val="001B591B"/>
    <w:rsid w:val="001C02EF"/>
    <w:rsid w:val="001C05AE"/>
    <w:rsid w:val="001C4C15"/>
    <w:rsid w:val="001C7CFE"/>
    <w:rsid w:val="001D51BB"/>
    <w:rsid w:val="001D5998"/>
    <w:rsid w:val="001D5B81"/>
    <w:rsid w:val="001E1A0C"/>
    <w:rsid w:val="001E5C40"/>
    <w:rsid w:val="001E616F"/>
    <w:rsid w:val="001F067F"/>
    <w:rsid w:val="001F4DCE"/>
    <w:rsid w:val="001F5D17"/>
    <w:rsid w:val="00201A10"/>
    <w:rsid w:val="002026F5"/>
    <w:rsid w:val="00205FDE"/>
    <w:rsid w:val="00206902"/>
    <w:rsid w:val="00210584"/>
    <w:rsid w:val="00214949"/>
    <w:rsid w:val="00215095"/>
    <w:rsid w:val="0022024D"/>
    <w:rsid w:val="002262DE"/>
    <w:rsid w:val="00231171"/>
    <w:rsid w:val="00231C1E"/>
    <w:rsid w:val="00232485"/>
    <w:rsid w:val="00236838"/>
    <w:rsid w:val="00236D93"/>
    <w:rsid w:val="00237285"/>
    <w:rsid w:val="00243FBC"/>
    <w:rsid w:val="00244211"/>
    <w:rsid w:val="002447C3"/>
    <w:rsid w:val="00244E09"/>
    <w:rsid w:val="002464ED"/>
    <w:rsid w:val="002514D3"/>
    <w:rsid w:val="00251653"/>
    <w:rsid w:val="00253572"/>
    <w:rsid w:val="00254DED"/>
    <w:rsid w:val="002557B1"/>
    <w:rsid w:val="002559A1"/>
    <w:rsid w:val="00255E75"/>
    <w:rsid w:val="00256469"/>
    <w:rsid w:val="00256593"/>
    <w:rsid w:val="0026012B"/>
    <w:rsid w:val="00261ECB"/>
    <w:rsid w:val="0026394F"/>
    <w:rsid w:val="002666C7"/>
    <w:rsid w:val="002673C3"/>
    <w:rsid w:val="0027381B"/>
    <w:rsid w:val="00274FE1"/>
    <w:rsid w:val="00280049"/>
    <w:rsid w:val="002800B1"/>
    <w:rsid w:val="00281E4D"/>
    <w:rsid w:val="00283EEB"/>
    <w:rsid w:val="00286F43"/>
    <w:rsid w:val="0029216C"/>
    <w:rsid w:val="002927F9"/>
    <w:rsid w:val="00297654"/>
    <w:rsid w:val="002A2047"/>
    <w:rsid w:val="002A62B9"/>
    <w:rsid w:val="002B22D4"/>
    <w:rsid w:val="002D0110"/>
    <w:rsid w:val="002D4AB1"/>
    <w:rsid w:val="002D4CE6"/>
    <w:rsid w:val="002D5A32"/>
    <w:rsid w:val="002E0615"/>
    <w:rsid w:val="002E0895"/>
    <w:rsid w:val="002E6353"/>
    <w:rsid w:val="002E6FD7"/>
    <w:rsid w:val="002E6FFC"/>
    <w:rsid w:val="002F1D54"/>
    <w:rsid w:val="002F356D"/>
    <w:rsid w:val="002F3AEE"/>
    <w:rsid w:val="002F40E2"/>
    <w:rsid w:val="00302723"/>
    <w:rsid w:val="00303566"/>
    <w:rsid w:val="0030616D"/>
    <w:rsid w:val="00311990"/>
    <w:rsid w:val="00311BE0"/>
    <w:rsid w:val="00324468"/>
    <w:rsid w:val="00325DF1"/>
    <w:rsid w:val="00327C3C"/>
    <w:rsid w:val="003307AA"/>
    <w:rsid w:val="00331696"/>
    <w:rsid w:val="003348B9"/>
    <w:rsid w:val="0033704B"/>
    <w:rsid w:val="00342D8A"/>
    <w:rsid w:val="003479DB"/>
    <w:rsid w:val="00350EEA"/>
    <w:rsid w:val="0035671A"/>
    <w:rsid w:val="00361D58"/>
    <w:rsid w:val="0037172D"/>
    <w:rsid w:val="00371A6B"/>
    <w:rsid w:val="00373CEA"/>
    <w:rsid w:val="003822BA"/>
    <w:rsid w:val="00383420"/>
    <w:rsid w:val="00390935"/>
    <w:rsid w:val="003A0696"/>
    <w:rsid w:val="003A0698"/>
    <w:rsid w:val="003A5537"/>
    <w:rsid w:val="003A726C"/>
    <w:rsid w:val="003A746A"/>
    <w:rsid w:val="003A7C16"/>
    <w:rsid w:val="003C4C9C"/>
    <w:rsid w:val="003D16D5"/>
    <w:rsid w:val="003D19DB"/>
    <w:rsid w:val="003D2620"/>
    <w:rsid w:val="003D659B"/>
    <w:rsid w:val="003E0103"/>
    <w:rsid w:val="003E205D"/>
    <w:rsid w:val="003E6AB0"/>
    <w:rsid w:val="003E7F74"/>
    <w:rsid w:val="003F1B82"/>
    <w:rsid w:val="003F40AB"/>
    <w:rsid w:val="0040377F"/>
    <w:rsid w:val="00406DFC"/>
    <w:rsid w:val="004071D0"/>
    <w:rsid w:val="004108A7"/>
    <w:rsid w:val="00410CD8"/>
    <w:rsid w:val="004112F9"/>
    <w:rsid w:val="004113E5"/>
    <w:rsid w:val="0041188D"/>
    <w:rsid w:val="00412DEF"/>
    <w:rsid w:val="00413494"/>
    <w:rsid w:val="00415188"/>
    <w:rsid w:val="00417D69"/>
    <w:rsid w:val="004202FC"/>
    <w:rsid w:val="00420306"/>
    <w:rsid w:val="0042308C"/>
    <w:rsid w:val="00425DB5"/>
    <w:rsid w:val="00427D77"/>
    <w:rsid w:val="0043199C"/>
    <w:rsid w:val="00434C0D"/>
    <w:rsid w:val="00440AC8"/>
    <w:rsid w:val="004419CC"/>
    <w:rsid w:val="00442282"/>
    <w:rsid w:val="0044359D"/>
    <w:rsid w:val="00451F4E"/>
    <w:rsid w:val="00453FA7"/>
    <w:rsid w:val="00454FA9"/>
    <w:rsid w:val="004645FD"/>
    <w:rsid w:val="00466634"/>
    <w:rsid w:val="00470AA8"/>
    <w:rsid w:val="00471651"/>
    <w:rsid w:val="004779BC"/>
    <w:rsid w:val="00477ACA"/>
    <w:rsid w:val="004844CE"/>
    <w:rsid w:val="004A0F37"/>
    <w:rsid w:val="004A3324"/>
    <w:rsid w:val="004A4716"/>
    <w:rsid w:val="004B28DE"/>
    <w:rsid w:val="004B3AF5"/>
    <w:rsid w:val="004B5014"/>
    <w:rsid w:val="004B7BFE"/>
    <w:rsid w:val="004C1461"/>
    <w:rsid w:val="004C1A26"/>
    <w:rsid w:val="004C5216"/>
    <w:rsid w:val="004C70FE"/>
    <w:rsid w:val="004D27D0"/>
    <w:rsid w:val="004D59E4"/>
    <w:rsid w:val="004D5B3E"/>
    <w:rsid w:val="004D6265"/>
    <w:rsid w:val="004D7B8C"/>
    <w:rsid w:val="004E01B5"/>
    <w:rsid w:val="004E0639"/>
    <w:rsid w:val="004E23B3"/>
    <w:rsid w:val="004E3E1F"/>
    <w:rsid w:val="004E46AE"/>
    <w:rsid w:val="004E693D"/>
    <w:rsid w:val="004E7D67"/>
    <w:rsid w:val="004F250E"/>
    <w:rsid w:val="004F4908"/>
    <w:rsid w:val="005018F5"/>
    <w:rsid w:val="00501D67"/>
    <w:rsid w:val="00503303"/>
    <w:rsid w:val="00505A93"/>
    <w:rsid w:val="00510DEA"/>
    <w:rsid w:val="0051157C"/>
    <w:rsid w:val="0051223C"/>
    <w:rsid w:val="00515EFD"/>
    <w:rsid w:val="00517523"/>
    <w:rsid w:val="005222A1"/>
    <w:rsid w:val="0052476B"/>
    <w:rsid w:val="0053072C"/>
    <w:rsid w:val="00532E24"/>
    <w:rsid w:val="00533B93"/>
    <w:rsid w:val="005350CC"/>
    <w:rsid w:val="00537279"/>
    <w:rsid w:val="00537B3F"/>
    <w:rsid w:val="00537D9E"/>
    <w:rsid w:val="00552B86"/>
    <w:rsid w:val="00555637"/>
    <w:rsid w:val="00560D45"/>
    <w:rsid w:val="00562131"/>
    <w:rsid w:val="005628B4"/>
    <w:rsid w:val="00564489"/>
    <w:rsid w:val="005745A4"/>
    <w:rsid w:val="00575671"/>
    <w:rsid w:val="00580495"/>
    <w:rsid w:val="00581B84"/>
    <w:rsid w:val="005824BC"/>
    <w:rsid w:val="00582609"/>
    <w:rsid w:val="00583884"/>
    <w:rsid w:val="005901BE"/>
    <w:rsid w:val="005922E6"/>
    <w:rsid w:val="00595D2B"/>
    <w:rsid w:val="00596947"/>
    <w:rsid w:val="00597B66"/>
    <w:rsid w:val="005A1B81"/>
    <w:rsid w:val="005A2CF9"/>
    <w:rsid w:val="005A47B0"/>
    <w:rsid w:val="005A4F02"/>
    <w:rsid w:val="005A6D59"/>
    <w:rsid w:val="005B039F"/>
    <w:rsid w:val="005B5134"/>
    <w:rsid w:val="005B7A5C"/>
    <w:rsid w:val="005C1666"/>
    <w:rsid w:val="005D390A"/>
    <w:rsid w:val="005D4C75"/>
    <w:rsid w:val="005D5B9A"/>
    <w:rsid w:val="005E089E"/>
    <w:rsid w:val="005E0FB0"/>
    <w:rsid w:val="005E29C3"/>
    <w:rsid w:val="005E3CCF"/>
    <w:rsid w:val="005E507A"/>
    <w:rsid w:val="005E679A"/>
    <w:rsid w:val="005F27AA"/>
    <w:rsid w:val="005F45BB"/>
    <w:rsid w:val="005F461C"/>
    <w:rsid w:val="005F7162"/>
    <w:rsid w:val="0060245E"/>
    <w:rsid w:val="006038BE"/>
    <w:rsid w:val="006071FF"/>
    <w:rsid w:val="00611B64"/>
    <w:rsid w:val="006127E3"/>
    <w:rsid w:val="00612899"/>
    <w:rsid w:val="00620B59"/>
    <w:rsid w:val="00622134"/>
    <w:rsid w:val="006307BF"/>
    <w:rsid w:val="00630B69"/>
    <w:rsid w:val="00630F7B"/>
    <w:rsid w:val="006319F6"/>
    <w:rsid w:val="00631D58"/>
    <w:rsid w:val="00641577"/>
    <w:rsid w:val="006436E3"/>
    <w:rsid w:val="00643959"/>
    <w:rsid w:val="006440D6"/>
    <w:rsid w:val="00653962"/>
    <w:rsid w:val="00654F4D"/>
    <w:rsid w:val="00655608"/>
    <w:rsid w:val="0066329D"/>
    <w:rsid w:val="00665C09"/>
    <w:rsid w:val="00670794"/>
    <w:rsid w:val="00672115"/>
    <w:rsid w:val="00672A28"/>
    <w:rsid w:val="00673399"/>
    <w:rsid w:val="00676692"/>
    <w:rsid w:val="00677872"/>
    <w:rsid w:val="00686ECA"/>
    <w:rsid w:val="0069006C"/>
    <w:rsid w:val="00690850"/>
    <w:rsid w:val="00692D12"/>
    <w:rsid w:val="00694A85"/>
    <w:rsid w:val="00695664"/>
    <w:rsid w:val="006A23B7"/>
    <w:rsid w:val="006A285B"/>
    <w:rsid w:val="006A4C79"/>
    <w:rsid w:val="006A54C5"/>
    <w:rsid w:val="006A5A23"/>
    <w:rsid w:val="006A79B1"/>
    <w:rsid w:val="006B2F5F"/>
    <w:rsid w:val="006B3A89"/>
    <w:rsid w:val="006B53AB"/>
    <w:rsid w:val="006B7383"/>
    <w:rsid w:val="006C0217"/>
    <w:rsid w:val="006C043B"/>
    <w:rsid w:val="006C5346"/>
    <w:rsid w:val="006C7E89"/>
    <w:rsid w:val="006E2C04"/>
    <w:rsid w:val="006E2D7C"/>
    <w:rsid w:val="006E594B"/>
    <w:rsid w:val="006F6D64"/>
    <w:rsid w:val="007009A3"/>
    <w:rsid w:val="00703E95"/>
    <w:rsid w:val="007040FA"/>
    <w:rsid w:val="007042F4"/>
    <w:rsid w:val="00704354"/>
    <w:rsid w:val="007057D5"/>
    <w:rsid w:val="007128B2"/>
    <w:rsid w:val="0071482C"/>
    <w:rsid w:val="00714F71"/>
    <w:rsid w:val="007151A9"/>
    <w:rsid w:val="00717543"/>
    <w:rsid w:val="007264C1"/>
    <w:rsid w:val="007268AB"/>
    <w:rsid w:val="00736CDC"/>
    <w:rsid w:val="007370FB"/>
    <w:rsid w:val="00742D55"/>
    <w:rsid w:val="00743258"/>
    <w:rsid w:val="00750C86"/>
    <w:rsid w:val="007532A3"/>
    <w:rsid w:val="007574A9"/>
    <w:rsid w:val="00757F63"/>
    <w:rsid w:val="00761AA4"/>
    <w:rsid w:val="007622DB"/>
    <w:rsid w:val="0076486C"/>
    <w:rsid w:val="00764EB7"/>
    <w:rsid w:val="00770994"/>
    <w:rsid w:val="00772FD8"/>
    <w:rsid w:val="00775EBE"/>
    <w:rsid w:val="00782D51"/>
    <w:rsid w:val="0079516A"/>
    <w:rsid w:val="007A156E"/>
    <w:rsid w:val="007A57B7"/>
    <w:rsid w:val="007B03FA"/>
    <w:rsid w:val="007B1BA5"/>
    <w:rsid w:val="007B1F9A"/>
    <w:rsid w:val="007B740A"/>
    <w:rsid w:val="007C2FA8"/>
    <w:rsid w:val="007D0CA8"/>
    <w:rsid w:val="007D230E"/>
    <w:rsid w:val="007D4659"/>
    <w:rsid w:val="007D5123"/>
    <w:rsid w:val="007E2919"/>
    <w:rsid w:val="007E44EA"/>
    <w:rsid w:val="007E6615"/>
    <w:rsid w:val="007E72AD"/>
    <w:rsid w:val="007F2591"/>
    <w:rsid w:val="007F3824"/>
    <w:rsid w:val="007F49F4"/>
    <w:rsid w:val="007F4C42"/>
    <w:rsid w:val="007F70C7"/>
    <w:rsid w:val="007F7297"/>
    <w:rsid w:val="008011D1"/>
    <w:rsid w:val="00804A88"/>
    <w:rsid w:val="008061D1"/>
    <w:rsid w:val="00806A91"/>
    <w:rsid w:val="00806C12"/>
    <w:rsid w:val="008077A7"/>
    <w:rsid w:val="00814F77"/>
    <w:rsid w:val="008241F0"/>
    <w:rsid w:val="008253E0"/>
    <w:rsid w:val="00827AD9"/>
    <w:rsid w:val="0083423F"/>
    <w:rsid w:val="008342CD"/>
    <w:rsid w:val="00836431"/>
    <w:rsid w:val="00841C41"/>
    <w:rsid w:val="008426EF"/>
    <w:rsid w:val="0084588A"/>
    <w:rsid w:val="00852463"/>
    <w:rsid w:val="008544D7"/>
    <w:rsid w:val="0085452D"/>
    <w:rsid w:val="00855E78"/>
    <w:rsid w:val="008568D7"/>
    <w:rsid w:val="00866134"/>
    <w:rsid w:val="008667AB"/>
    <w:rsid w:val="00870554"/>
    <w:rsid w:val="00873A65"/>
    <w:rsid w:val="008803D3"/>
    <w:rsid w:val="0088570E"/>
    <w:rsid w:val="00893469"/>
    <w:rsid w:val="00894170"/>
    <w:rsid w:val="008944A1"/>
    <w:rsid w:val="00894856"/>
    <w:rsid w:val="00896984"/>
    <w:rsid w:val="008A0FBA"/>
    <w:rsid w:val="008A11D0"/>
    <w:rsid w:val="008A1408"/>
    <w:rsid w:val="008A2FDB"/>
    <w:rsid w:val="008A4222"/>
    <w:rsid w:val="008A6497"/>
    <w:rsid w:val="008B017C"/>
    <w:rsid w:val="008B3909"/>
    <w:rsid w:val="008B6115"/>
    <w:rsid w:val="008C0A65"/>
    <w:rsid w:val="008C57D5"/>
    <w:rsid w:val="008D03FA"/>
    <w:rsid w:val="008D2E56"/>
    <w:rsid w:val="008D7972"/>
    <w:rsid w:val="008E0DF1"/>
    <w:rsid w:val="008E14C0"/>
    <w:rsid w:val="008E1D84"/>
    <w:rsid w:val="008E283D"/>
    <w:rsid w:val="008E2987"/>
    <w:rsid w:val="008E48E5"/>
    <w:rsid w:val="008E49BA"/>
    <w:rsid w:val="008E5953"/>
    <w:rsid w:val="008F3018"/>
    <w:rsid w:val="008F7399"/>
    <w:rsid w:val="009114FE"/>
    <w:rsid w:val="00911A92"/>
    <w:rsid w:val="009146A4"/>
    <w:rsid w:val="009153CB"/>
    <w:rsid w:val="0091593A"/>
    <w:rsid w:val="00926377"/>
    <w:rsid w:val="00931C90"/>
    <w:rsid w:val="00932793"/>
    <w:rsid w:val="009328F8"/>
    <w:rsid w:val="00937790"/>
    <w:rsid w:val="0094182E"/>
    <w:rsid w:val="00944147"/>
    <w:rsid w:val="00946421"/>
    <w:rsid w:val="00953208"/>
    <w:rsid w:val="0095401A"/>
    <w:rsid w:val="0095442F"/>
    <w:rsid w:val="009573F0"/>
    <w:rsid w:val="009607B2"/>
    <w:rsid w:val="009621B1"/>
    <w:rsid w:val="00966E90"/>
    <w:rsid w:val="00970154"/>
    <w:rsid w:val="00970BE9"/>
    <w:rsid w:val="009801FE"/>
    <w:rsid w:val="00981184"/>
    <w:rsid w:val="0098391D"/>
    <w:rsid w:val="00983B6E"/>
    <w:rsid w:val="00986A93"/>
    <w:rsid w:val="00986EA1"/>
    <w:rsid w:val="00993BDE"/>
    <w:rsid w:val="00993E4C"/>
    <w:rsid w:val="009951C6"/>
    <w:rsid w:val="009A3A7C"/>
    <w:rsid w:val="009A4A9E"/>
    <w:rsid w:val="009B185F"/>
    <w:rsid w:val="009B19AE"/>
    <w:rsid w:val="009B3577"/>
    <w:rsid w:val="009B54D4"/>
    <w:rsid w:val="009B57D6"/>
    <w:rsid w:val="009C34C9"/>
    <w:rsid w:val="009C404C"/>
    <w:rsid w:val="009C5102"/>
    <w:rsid w:val="009C7E3A"/>
    <w:rsid w:val="009D33C8"/>
    <w:rsid w:val="009D4297"/>
    <w:rsid w:val="009E02B7"/>
    <w:rsid w:val="009E644E"/>
    <w:rsid w:val="009E6774"/>
    <w:rsid w:val="009F0715"/>
    <w:rsid w:val="009F0B06"/>
    <w:rsid w:val="00A03947"/>
    <w:rsid w:val="00A10FE3"/>
    <w:rsid w:val="00A13613"/>
    <w:rsid w:val="00A13EA7"/>
    <w:rsid w:val="00A155FA"/>
    <w:rsid w:val="00A20058"/>
    <w:rsid w:val="00A23BB5"/>
    <w:rsid w:val="00A321C7"/>
    <w:rsid w:val="00A32AFF"/>
    <w:rsid w:val="00A3609C"/>
    <w:rsid w:val="00A41EC9"/>
    <w:rsid w:val="00A53380"/>
    <w:rsid w:val="00A61F53"/>
    <w:rsid w:val="00A6254B"/>
    <w:rsid w:val="00A63E07"/>
    <w:rsid w:val="00A67DD3"/>
    <w:rsid w:val="00A72C29"/>
    <w:rsid w:val="00A80F71"/>
    <w:rsid w:val="00A823D4"/>
    <w:rsid w:val="00A8295C"/>
    <w:rsid w:val="00A840FC"/>
    <w:rsid w:val="00A85D4D"/>
    <w:rsid w:val="00A97093"/>
    <w:rsid w:val="00AA1F73"/>
    <w:rsid w:val="00AA45E4"/>
    <w:rsid w:val="00AA4993"/>
    <w:rsid w:val="00AA77F9"/>
    <w:rsid w:val="00AB1CAE"/>
    <w:rsid w:val="00AC4B85"/>
    <w:rsid w:val="00AC53A4"/>
    <w:rsid w:val="00AC586E"/>
    <w:rsid w:val="00AC72D9"/>
    <w:rsid w:val="00AD5831"/>
    <w:rsid w:val="00AE029E"/>
    <w:rsid w:val="00AE2629"/>
    <w:rsid w:val="00AE278A"/>
    <w:rsid w:val="00AE32E6"/>
    <w:rsid w:val="00AF1396"/>
    <w:rsid w:val="00AF7C9F"/>
    <w:rsid w:val="00B01991"/>
    <w:rsid w:val="00B073E4"/>
    <w:rsid w:val="00B11368"/>
    <w:rsid w:val="00B11E41"/>
    <w:rsid w:val="00B143F2"/>
    <w:rsid w:val="00B17869"/>
    <w:rsid w:val="00B2061A"/>
    <w:rsid w:val="00B24DAB"/>
    <w:rsid w:val="00B25F82"/>
    <w:rsid w:val="00B2780C"/>
    <w:rsid w:val="00B31754"/>
    <w:rsid w:val="00B328DE"/>
    <w:rsid w:val="00B32DC8"/>
    <w:rsid w:val="00B34D2D"/>
    <w:rsid w:val="00B352AB"/>
    <w:rsid w:val="00B365B3"/>
    <w:rsid w:val="00B42D8D"/>
    <w:rsid w:val="00B471FA"/>
    <w:rsid w:val="00B52645"/>
    <w:rsid w:val="00B53099"/>
    <w:rsid w:val="00B54697"/>
    <w:rsid w:val="00B6025A"/>
    <w:rsid w:val="00B60310"/>
    <w:rsid w:val="00B62B36"/>
    <w:rsid w:val="00B70EC9"/>
    <w:rsid w:val="00B762FD"/>
    <w:rsid w:val="00B7778D"/>
    <w:rsid w:val="00B84D0E"/>
    <w:rsid w:val="00B84E15"/>
    <w:rsid w:val="00B953C1"/>
    <w:rsid w:val="00BA06AF"/>
    <w:rsid w:val="00BA1F8F"/>
    <w:rsid w:val="00BA46FC"/>
    <w:rsid w:val="00BA666F"/>
    <w:rsid w:val="00BB38DF"/>
    <w:rsid w:val="00BB3D14"/>
    <w:rsid w:val="00BC0909"/>
    <w:rsid w:val="00BC3FC1"/>
    <w:rsid w:val="00BC663C"/>
    <w:rsid w:val="00BD2D36"/>
    <w:rsid w:val="00BD7009"/>
    <w:rsid w:val="00BE3754"/>
    <w:rsid w:val="00BE478F"/>
    <w:rsid w:val="00BF0F32"/>
    <w:rsid w:val="00BF501E"/>
    <w:rsid w:val="00BF71D6"/>
    <w:rsid w:val="00C03B2C"/>
    <w:rsid w:val="00C0783D"/>
    <w:rsid w:val="00C100DB"/>
    <w:rsid w:val="00C10206"/>
    <w:rsid w:val="00C21B1D"/>
    <w:rsid w:val="00C21C9C"/>
    <w:rsid w:val="00C21E77"/>
    <w:rsid w:val="00C321F0"/>
    <w:rsid w:val="00C327D9"/>
    <w:rsid w:val="00C33E4D"/>
    <w:rsid w:val="00C36543"/>
    <w:rsid w:val="00C3763E"/>
    <w:rsid w:val="00C41CB2"/>
    <w:rsid w:val="00C447C3"/>
    <w:rsid w:val="00C53008"/>
    <w:rsid w:val="00C53B12"/>
    <w:rsid w:val="00C75B5B"/>
    <w:rsid w:val="00C766A1"/>
    <w:rsid w:val="00C85523"/>
    <w:rsid w:val="00C8562E"/>
    <w:rsid w:val="00C95335"/>
    <w:rsid w:val="00C95D40"/>
    <w:rsid w:val="00C97331"/>
    <w:rsid w:val="00CA1212"/>
    <w:rsid w:val="00CA27BF"/>
    <w:rsid w:val="00CA4353"/>
    <w:rsid w:val="00CA5065"/>
    <w:rsid w:val="00CA52B9"/>
    <w:rsid w:val="00CB0850"/>
    <w:rsid w:val="00CB4186"/>
    <w:rsid w:val="00CB4F50"/>
    <w:rsid w:val="00CC0861"/>
    <w:rsid w:val="00CC33DD"/>
    <w:rsid w:val="00CC79F1"/>
    <w:rsid w:val="00CD2917"/>
    <w:rsid w:val="00CD6F71"/>
    <w:rsid w:val="00CD76E1"/>
    <w:rsid w:val="00CE2A7E"/>
    <w:rsid w:val="00CF118D"/>
    <w:rsid w:val="00CF38D2"/>
    <w:rsid w:val="00CF50BC"/>
    <w:rsid w:val="00CF69C2"/>
    <w:rsid w:val="00CF6FD6"/>
    <w:rsid w:val="00CF7630"/>
    <w:rsid w:val="00D01198"/>
    <w:rsid w:val="00D025CC"/>
    <w:rsid w:val="00D042D8"/>
    <w:rsid w:val="00D0492C"/>
    <w:rsid w:val="00D052A2"/>
    <w:rsid w:val="00D07237"/>
    <w:rsid w:val="00D07D07"/>
    <w:rsid w:val="00D11E22"/>
    <w:rsid w:val="00D12F84"/>
    <w:rsid w:val="00D17AEE"/>
    <w:rsid w:val="00D207E2"/>
    <w:rsid w:val="00D20D5B"/>
    <w:rsid w:val="00D22875"/>
    <w:rsid w:val="00D2652D"/>
    <w:rsid w:val="00D35BB9"/>
    <w:rsid w:val="00D420A1"/>
    <w:rsid w:val="00D435DD"/>
    <w:rsid w:val="00D4362A"/>
    <w:rsid w:val="00D438D5"/>
    <w:rsid w:val="00D44A2F"/>
    <w:rsid w:val="00D44BD1"/>
    <w:rsid w:val="00D54349"/>
    <w:rsid w:val="00D54775"/>
    <w:rsid w:val="00D54AFD"/>
    <w:rsid w:val="00D551E2"/>
    <w:rsid w:val="00D55A49"/>
    <w:rsid w:val="00D60F03"/>
    <w:rsid w:val="00D64E9C"/>
    <w:rsid w:val="00D66EA0"/>
    <w:rsid w:val="00D7227E"/>
    <w:rsid w:val="00D73498"/>
    <w:rsid w:val="00D76BFD"/>
    <w:rsid w:val="00D81296"/>
    <w:rsid w:val="00D83918"/>
    <w:rsid w:val="00D85094"/>
    <w:rsid w:val="00D876D5"/>
    <w:rsid w:val="00D87A3D"/>
    <w:rsid w:val="00D93401"/>
    <w:rsid w:val="00DA6555"/>
    <w:rsid w:val="00DB3A2C"/>
    <w:rsid w:val="00DB3B3F"/>
    <w:rsid w:val="00DB484A"/>
    <w:rsid w:val="00DB5878"/>
    <w:rsid w:val="00DB58C8"/>
    <w:rsid w:val="00DC034B"/>
    <w:rsid w:val="00DC1AB3"/>
    <w:rsid w:val="00DC32CB"/>
    <w:rsid w:val="00DC3D5B"/>
    <w:rsid w:val="00DC4AB7"/>
    <w:rsid w:val="00DD35BA"/>
    <w:rsid w:val="00DD36A2"/>
    <w:rsid w:val="00DD6AE4"/>
    <w:rsid w:val="00DE6FB5"/>
    <w:rsid w:val="00DE733F"/>
    <w:rsid w:val="00DF39CE"/>
    <w:rsid w:val="00E01029"/>
    <w:rsid w:val="00E04C1D"/>
    <w:rsid w:val="00E07996"/>
    <w:rsid w:val="00E137B7"/>
    <w:rsid w:val="00E14839"/>
    <w:rsid w:val="00E1548B"/>
    <w:rsid w:val="00E17ADF"/>
    <w:rsid w:val="00E2013C"/>
    <w:rsid w:val="00E20D98"/>
    <w:rsid w:val="00E21149"/>
    <w:rsid w:val="00E219E0"/>
    <w:rsid w:val="00E25A2B"/>
    <w:rsid w:val="00E275A3"/>
    <w:rsid w:val="00E34244"/>
    <w:rsid w:val="00E36B00"/>
    <w:rsid w:val="00E3770F"/>
    <w:rsid w:val="00E37C27"/>
    <w:rsid w:val="00E43D0F"/>
    <w:rsid w:val="00E52299"/>
    <w:rsid w:val="00E5395B"/>
    <w:rsid w:val="00E541F4"/>
    <w:rsid w:val="00E5652C"/>
    <w:rsid w:val="00E56C5B"/>
    <w:rsid w:val="00E5710B"/>
    <w:rsid w:val="00E57A1D"/>
    <w:rsid w:val="00E60F36"/>
    <w:rsid w:val="00E61191"/>
    <w:rsid w:val="00E61A70"/>
    <w:rsid w:val="00E6617F"/>
    <w:rsid w:val="00E66450"/>
    <w:rsid w:val="00E71E48"/>
    <w:rsid w:val="00E76CC2"/>
    <w:rsid w:val="00E76F2F"/>
    <w:rsid w:val="00E8256C"/>
    <w:rsid w:val="00E84139"/>
    <w:rsid w:val="00E8446A"/>
    <w:rsid w:val="00E86536"/>
    <w:rsid w:val="00E903C5"/>
    <w:rsid w:val="00E96220"/>
    <w:rsid w:val="00EA0B98"/>
    <w:rsid w:val="00EA1B94"/>
    <w:rsid w:val="00EA25AB"/>
    <w:rsid w:val="00EA4117"/>
    <w:rsid w:val="00EA4D06"/>
    <w:rsid w:val="00EA7D8C"/>
    <w:rsid w:val="00EB2236"/>
    <w:rsid w:val="00EC5326"/>
    <w:rsid w:val="00EC5470"/>
    <w:rsid w:val="00ED3346"/>
    <w:rsid w:val="00ED4683"/>
    <w:rsid w:val="00ED5AD5"/>
    <w:rsid w:val="00ED776B"/>
    <w:rsid w:val="00EE2E61"/>
    <w:rsid w:val="00EE34EE"/>
    <w:rsid w:val="00EE37E0"/>
    <w:rsid w:val="00EF0A86"/>
    <w:rsid w:val="00EF0B2D"/>
    <w:rsid w:val="00EF1EFE"/>
    <w:rsid w:val="00EF5389"/>
    <w:rsid w:val="00EF593E"/>
    <w:rsid w:val="00F20A9B"/>
    <w:rsid w:val="00F22CF2"/>
    <w:rsid w:val="00F232D0"/>
    <w:rsid w:val="00F25E95"/>
    <w:rsid w:val="00F315B7"/>
    <w:rsid w:val="00F3212C"/>
    <w:rsid w:val="00F35ED3"/>
    <w:rsid w:val="00F4187C"/>
    <w:rsid w:val="00F4330C"/>
    <w:rsid w:val="00F4760C"/>
    <w:rsid w:val="00F5256C"/>
    <w:rsid w:val="00F52A64"/>
    <w:rsid w:val="00F53555"/>
    <w:rsid w:val="00F54B95"/>
    <w:rsid w:val="00F56067"/>
    <w:rsid w:val="00F56349"/>
    <w:rsid w:val="00F62CF3"/>
    <w:rsid w:val="00F62E57"/>
    <w:rsid w:val="00F661A7"/>
    <w:rsid w:val="00F7049F"/>
    <w:rsid w:val="00F70976"/>
    <w:rsid w:val="00F80450"/>
    <w:rsid w:val="00F80887"/>
    <w:rsid w:val="00F82FA0"/>
    <w:rsid w:val="00F8424A"/>
    <w:rsid w:val="00F86CC6"/>
    <w:rsid w:val="00F907CC"/>
    <w:rsid w:val="00F90E03"/>
    <w:rsid w:val="00F95866"/>
    <w:rsid w:val="00F95E89"/>
    <w:rsid w:val="00F96209"/>
    <w:rsid w:val="00FA0E39"/>
    <w:rsid w:val="00FA347A"/>
    <w:rsid w:val="00FA40B4"/>
    <w:rsid w:val="00FA735E"/>
    <w:rsid w:val="00FB0F8B"/>
    <w:rsid w:val="00FB1F58"/>
    <w:rsid w:val="00FB2BB3"/>
    <w:rsid w:val="00FB3429"/>
    <w:rsid w:val="00FB6C09"/>
    <w:rsid w:val="00FB74AD"/>
    <w:rsid w:val="00FC73CC"/>
    <w:rsid w:val="00FD1109"/>
    <w:rsid w:val="00FD3699"/>
    <w:rsid w:val="00FD397C"/>
    <w:rsid w:val="00FD7716"/>
    <w:rsid w:val="00FE030D"/>
    <w:rsid w:val="00FE0FAE"/>
    <w:rsid w:val="00FE2F8D"/>
    <w:rsid w:val="00FE492C"/>
    <w:rsid w:val="00FF15EF"/>
    <w:rsid w:val="00FF6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DD26857"/>
  <w15:docId w15:val="{CEAAEF47-CCCD-4147-AC9B-D4FB4CD0F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424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8424A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F8424A"/>
    <w:pPr>
      <w:keepNext/>
      <w:ind w:left="708" w:firstLine="708"/>
      <w:jc w:val="both"/>
      <w:outlineLvl w:val="1"/>
    </w:pPr>
    <w:rPr>
      <w:rFonts w:ascii="Arial" w:hAnsi="Arial"/>
      <w:b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8424A"/>
    <w:pPr>
      <w:keepNext/>
      <w:ind w:firstLine="360"/>
      <w:jc w:val="both"/>
      <w:outlineLvl w:val="2"/>
    </w:pPr>
    <w:rPr>
      <w:i/>
      <w:sz w:val="22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8424A"/>
    <w:pPr>
      <w:keepNext/>
      <w:outlineLvl w:val="3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244F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D244F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D244F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244F"/>
    <w:rPr>
      <w:rFonts w:asciiTheme="minorHAnsi" w:eastAsiaTheme="minorEastAsia" w:hAnsiTheme="minorHAnsi" w:cstheme="minorBidi"/>
      <w:b/>
      <w:bCs/>
      <w:sz w:val="28"/>
      <w:szCs w:val="28"/>
    </w:rPr>
  </w:style>
  <w:style w:type="character" w:styleId="Hyperlink">
    <w:name w:val="Hyperlink"/>
    <w:basedOn w:val="DefaultParagraphFont"/>
    <w:uiPriority w:val="99"/>
    <w:rsid w:val="00F8424A"/>
    <w:rPr>
      <w:rFonts w:cs="Times New Roman"/>
      <w:color w:val="0000FF"/>
      <w:u w:val="single"/>
    </w:rPr>
  </w:style>
  <w:style w:type="paragraph" w:styleId="Date">
    <w:name w:val="Date"/>
    <w:basedOn w:val="Normal"/>
    <w:next w:val="Normal"/>
    <w:link w:val="DateChar"/>
    <w:uiPriority w:val="99"/>
    <w:rsid w:val="00F8424A"/>
  </w:style>
  <w:style w:type="character" w:customStyle="1" w:styleId="DateChar">
    <w:name w:val="Date Char"/>
    <w:basedOn w:val="DefaultParagraphFont"/>
    <w:link w:val="Date"/>
    <w:uiPriority w:val="99"/>
    <w:semiHidden/>
    <w:rsid w:val="002D244F"/>
    <w:rPr>
      <w:sz w:val="24"/>
      <w:szCs w:val="24"/>
    </w:rPr>
  </w:style>
  <w:style w:type="paragraph" w:styleId="Header">
    <w:name w:val="header"/>
    <w:basedOn w:val="Normal"/>
    <w:link w:val="HeaderChar"/>
    <w:uiPriority w:val="99"/>
    <w:rsid w:val="00F8424A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2D244F"/>
    <w:rPr>
      <w:sz w:val="24"/>
      <w:szCs w:val="24"/>
    </w:rPr>
  </w:style>
  <w:style w:type="character" w:customStyle="1" w:styleId="apple-style-span">
    <w:name w:val="apple-style-span"/>
    <w:basedOn w:val="DefaultParagraphFont"/>
    <w:uiPriority w:val="99"/>
    <w:rsid w:val="00F52A64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F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F7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D33C8"/>
    <w:pPr>
      <w:ind w:left="720"/>
      <w:contextualSpacing/>
    </w:pPr>
  </w:style>
  <w:style w:type="table" w:styleId="TableGrid">
    <w:name w:val="Table Grid"/>
    <w:basedOn w:val="TableNormal"/>
    <w:locked/>
    <w:rsid w:val="007D23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semiHidden/>
    <w:unhideWhenUsed/>
    <w:rsid w:val="00F315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5255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55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807A0C0875EB478072A2234FD41FAE" ma:contentTypeVersion="13" ma:contentTypeDescription="Create a new document." ma:contentTypeScope="" ma:versionID="f5b71d3e7e6a9f5844a0d2bf533748ce">
  <xsd:schema xmlns:xsd="http://www.w3.org/2001/XMLSchema" xmlns:xs="http://www.w3.org/2001/XMLSchema" xmlns:p="http://schemas.microsoft.com/office/2006/metadata/properties" xmlns:ns3="04238ad6-0daf-488a-bffa-967e1c45e00e" xmlns:ns4="ef633ee0-b21a-4be8-bdc9-a8d04e7554aa" targetNamespace="http://schemas.microsoft.com/office/2006/metadata/properties" ma:root="true" ma:fieldsID="19d1ac3733dd3ec049747d203d077166" ns3:_="" ns4:_="">
    <xsd:import namespace="04238ad6-0daf-488a-bffa-967e1c45e00e"/>
    <xsd:import namespace="ef633ee0-b21a-4be8-bdc9-a8d04e7554a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8ad6-0daf-488a-bffa-967e1c45e00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633ee0-b21a-4be8-bdc9-a8d04e7554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60F7AB-2CE7-4B2B-AEDD-DDEF102DFD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8ad6-0daf-488a-bffa-967e1c45e00e"/>
    <ds:schemaRef ds:uri="ef633ee0-b21a-4be8-bdc9-a8d04e7554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EC0D51-01D4-4FC2-A6A9-F928F80B5221}">
  <ds:schemaRefs>
    <ds:schemaRef ds:uri="http://purl.org/dc/terms/"/>
    <ds:schemaRef ds:uri="http://purl.org/dc/elements/1.1/"/>
    <ds:schemaRef ds:uri="http://purl.org/dc/dcmitype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04238ad6-0daf-488a-bffa-967e1c45e00e"/>
    <ds:schemaRef ds:uri="http://schemas.microsoft.com/office/infopath/2007/PartnerControls"/>
    <ds:schemaRef ds:uri="http://schemas.openxmlformats.org/package/2006/metadata/core-properties"/>
    <ds:schemaRef ds:uri="ef633ee0-b21a-4be8-bdc9-a8d04e7554aa"/>
  </ds:schemaRefs>
</ds:datastoreItem>
</file>

<file path=customXml/itemProps3.xml><?xml version="1.0" encoding="utf-8"?>
<ds:datastoreItem xmlns:ds="http://schemas.openxmlformats.org/officeDocument/2006/customXml" ds:itemID="{4C17B340-6399-42A7-8AAF-70785043A6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8D3AFD-6067-4638-91BD-7BE4DF354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738</Words>
  <Characters>4924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lexandre Martinez CV</vt:lpstr>
      <vt:lpstr>CV gratuit Chef de produit Telecom</vt:lpstr>
    </vt:vector>
  </TitlesOfParts>
  <Manager>MODELE DE CV GRATUIT, CV GRATUIT, EXEMPLE DE CV GRATUIT</Manager>
  <Company>MODELE DE CV GRATUIT, CV GRATUIT, EXEMPLE DE CV GRATUIT</Company>
  <LinksUpToDate>false</LinksUpToDate>
  <CharactersWithSpaces>5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exandre Martinez CV</dc:title>
  <dc:subject>MODELE DE CV GRATUIT, CV GRATUIT, EXEMPLE DE CV GRATUIT</dc:subject>
  <dc:creator>alexandre.martinez@ttu.edu</dc:creator>
  <cp:keywords>Alexandre Martinez CV</cp:keywords>
  <dc:description>Alexandre Martinez CV</dc:description>
  <cp:lastModifiedBy>Alexandre Martinez</cp:lastModifiedBy>
  <cp:revision>115</cp:revision>
  <cp:lastPrinted>2020-02-20T22:55:00Z</cp:lastPrinted>
  <dcterms:created xsi:type="dcterms:W3CDTF">2020-02-20T22:55:00Z</dcterms:created>
  <dcterms:modified xsi:type="dcterms:W3CDTF">2020-03-08T01:08:00Z</dcterms:modified>
  <cp:category>MODELE DE CV GRATUIT, CV GRATUIT, EXEMPLE DE CV GRATUI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807A0C0875EB478072A2234FD41FAE</vt:lpwstr>
  </property>
</Properties>
</file>